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350D4500" w:rsidR="00D2559D" w:rsidRPr="00996FAF" w:rsidRDefault="003F29B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The Whiddon Group - Grafton</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425E52DD" w:rsidR="00CA37CB" w:rsidRPr="00996FAF" w:rsidRDefault="003F29B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125 Crown Street</w:t>
            </w:r>
            <w:r w:rsidR="00F045F4" w:rsidRPr="00602258">
              <w:rPr>
                <w:rFonts w:ascii="Arial" w:hAnsi="Arial" w:cs="Arial"/>
                <w:color w:val="auto"/>
              </w:rPr>
              <w:t xml:space="preserve"> </w:t>
            </w:r>
            <w:r>
              <w:rPr>
                <w:rFonts w:ascii="Arial" w:hAnsi="Arial" w:cs="Arial"/>
                <w:color w:val="auto"/>
              </w:rPr>
              <w:t>GRAFTON</w:t>
            </w:r>
            <w:r w:rsidR="00CA37CB" w:rsidRPr="00602258">
              <w:rPr>
                <w:rFonts w:ascii="Arial" w:hAnsi="Arial" w:cs="Arial"/>
                <w:color w:val="auto"/>
              </w:rPr>
              <w:t xml:space="preserve"> </w:t>
            </w:r>
            <w:r>
              <w:rPr>
                <w:rFonts w:ascii="Arial" w:hAnsi="Arial" w:cs="Arial"/>
                <w:color w:val="auto"/>
              </w:rPr>
              <w:t>NSW</w:t>
            </w:r>
            <w:r w:rsidR="00CA37CB" w:rsidRPr="00602258">
              <w:rPr>
                <w:rFonts w:ascii="Arial" w:hAnsi="Arial" w:cs="Arial"/>
                <w:color w:val="auto"/>
              </w:rPr>
              <w:t xml:space="preserve"> </w:t>
            </w:r>
            <w:r>
              <w:rPr>
                <w:rFonts w:ascii="Arial" w:hAnsi="Arial" w:cs="Arial"/>
                <w:color w:val="auto"/>
              </w:rPr>
              <w:t>2460</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7A5C1080" w:rsidR="00CA37CB" w:rsidRPr="00996FAF" w:rsidRDefault="003F29B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2686</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373ED90D" w:rsidR="00D2559D" w:rsidRPr="00996FAF" w:rsidRDefault="003F29B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The Frank Whiddon Masonic Homes of New South Wales</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2285427A" w:rsidR="00D2559D" w:rsidRPr="00996FAF" w:rsidRDefault="003F29B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1EB6D7EF" w:rsidR="00D2559D" w:rsidRPr="00996FAF" w:rsidRDefault="003F29B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31 January 2023 to 2 February 2023</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5803E6" w:rsidRDefault="00D2559D" w:rsidP="00E33967">
            <w:pPr>
              <w:pStyle w:val="CoverHeading"/>
              <w:spacing w:before="0" w:after="120" w:line="22" w:lineRule="atLeast"/>
              <w:rPr>
                <w:rFonts w:ascii="Arial" w:hAnsi="Arial" w:cs="Arial"/>
                <w:color w:val="auto"/>
                <w:sz w:val="24"/>
              </w:rPr>
            </w:pPr>
            <w:r w:rsidRPr="005803E6">
              <w:rPr>
                <w:rFonts w:ascii="Arial" w:hAnsi="Arial" w:cs="Arial"/>
                <w:color w:val="auto"/>
                <w:sz w:val="24"/>
              </w:rPr>
              <w:t>Performance report date:</w:t>
            </w:r>
          </w:p>
        </w:tc>
        <w:tc>
          <w:tcPr>
            <w:tcW w:w="7114" w:type="dxa"/>
            <w:shd w:val="clear" w:color="auto" w:fill="FFFFFF" w:themeFill="background1"/>
          </w:tcPr>
          <w:p w14:paraId="4C5F4B91" w14:textId="282B4FA7" w:rsidR="00D2559D" w:rsidRPr="005803E6" w:rsidRDefault="005803E6"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5803E6">
              <w:rPr>
                <w:rFonts w:ascii="Arial" w:hAnsi="Arial" w:cs="Arial"/>
                <w:color w:val="auto"/>
              </w:rPr>
              <w:t>9 March 2023</w:t>
            </w:r>
          </w:p>
        </w:tc>
      </w:tr>
    </w:tbl>
    <w:bookmarkEnd w:id="0"/>
    <w:p w14:paraId="62293A79" w14:textId="34BF09E9"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w:t>
      </w:r>
      <w:r w:rsidR="00F3301C">
        <w:rPr>
          <w:rFonts w:ascii="Arial" w:hAnsi="Arial" w:cs="Arial"/>
        </w:rPr>
        <w:t xml:space="preserve"> </w:t>
      </w:r>
      <w:r w:rsidRPr="00996FAF">
        <w:rPr>
          <w:rFonts w:ascii="Arial" w:hAnsi="Arial" w:cs="Arial"/>
        </w:rPr>
        <w:t>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899C8DD" w14:textId="1FEC110E" w:rsidR="000078F8" w:rsidRPr="00996FAF" w:rsidRDefault="000078F8" w:rsidP="0036130C">
      <w:pPr>
        <w:pStyle w:val="NormalArial"/>
      </w:pPr>
      <w:r w:rsidRPr="00CD40ED">
        <w:rPr>
          <w:color w:val="auto"/>
        </w:rPr>
        <w:t xml:space="preserve">This performance report for </w:t>
      </w:r>
      <w:r w:rsidR="003F29BE" w:rsidRPr="00CD40ED">
        <w:rPr>
          <w:color w:val="auto"/>
        </w:rPr>
        <w:t>The Whiddon Group - Grafton</w:t>
      </w:r>
      <w:r w:rsidRPr="00CD40ED">
        <w:rPr>
          <w:color w:val="auto"/>
        </w:rPr>
        <w:t xml:space="preserve"> (</w:t>
      </w:r>
      <w:r w:rsidRPr="00CD40ED">
        <w:rPr>
          <w:b/>
          <w:color w:val="auto"/>
        </w:rPr>
        <w:t>the service</w:t>
      </w:r>
      <w:r w:rsidRPr="00CD40ED">
        <w:rPr>
          <w:color w:val="auto"/>
        </w:rPr>
        <w:t xml:space="preserve">) has been prepared by </w:t>
      </w:r>
      <w:r w:rsidR="00CD40ED" w:rsidRPr="00CD40ED">
        <w:rPr>
          <w:color w:val="auto"/>
        </w:rPr>
        <w:t>D. McDonald</w:t>
      </w:r>
      <w:r w:rsidRPr="00CD40ED">
        <w:rPr>
          <w:color w:val="auto"/>
        </w:rPr>
        <w:t xml:space="preserve">, delegate of </w:t>
      </w:r>
      <w:r w:rsidRPr="00996FAF">
        <w:t>the Aged Care Quality and Safety Commissioner (Commissioner)</w:t>
      </w:r>
      <w:r w:rsidRPr="00996FAF">
        <w:rPr>
          <w:rStyle w:val="FootnoteReference"/>
        </w:rPr>
        <w:footnoteReference w:id="1"/>
      </w:r>
      <w:r w:rsidRPr="00996FAF">
        <w:t>.</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6D5DAE74" w14:textId="17E83828" w:rsidR="00DF37F2" w:rsidRPr="00CD40ED" w:rsidRDefault="00DF37F2" w:rsidP="00712752">
      <w:pPr>
        <w:pStyle w:val="ListParagraph"/>
        <w:numPr>
          <w:ilvl w:val="0"/>
          <w:numId w:val="2"/>
        </w:numPr>
        <w:spacing w:line="240" w:lineRule="atLeast"/>
        <w:ind w:left="714" w:hanging="357"/>
        <w:contextualSpacing w:val="0"/>
        <w:rPr>
          <w:rFonts w:ascii="Arial" w:hAnsi="Arial" w:cs="Arial"/>
          <w:color w:val="auto"/>
        </w:rPr>
      </w:pPr>
      <w:r w:rsidRPr="00CD40ED">
        <w:rPr>
          <w:rFonts w:ascii="Arial" w:hAnsi="Arial" w:cs="Arial"/>
          <w:color w:val="auto"/>
        </w:rPr>
        <w:t xml:space="preserve">the assessment team’s report for the </w:t>
      </w:r>
      <w:r w:rsidR="003F29BE" w:rsidRPr="00CD40ED">
        <w:rPr>
          <w:rFonts w:ascii="Arial" w:hAnsi="Arial" w:cs="Arial"/>
          <w:color w:val="auto"/>
        </w:rPr>
        <w:t>Site Audit</w:t>
      </w:r>
      <w:r w:rsidRPr="00CD40ED">
        <w:rPr>
          <w:rFonts w:ascii="Arial" w:hAnsi="Arial" w:cs="Arial"/>
          <w:color w:val="auto"/>
        </w:rPr>
        <w:t xml:space="preserve">; the </w:t>
      </w:r>
      <w:r w:rsidR="003F29BE" w:rsidRPr="00CD40ED">
        <w:rPr>
          <w:rFonts w:ascii="Arial" w:hAnsi="Arial" w:cs="Arial"/>
          <w:color w:val="auto"/>
        </w:rPr>
        <w:t>Site Audit</w:t>
      </w:r>
      <w:r w:rsidRPr="00CD40ED">
        <w:rPr>
          <w:rFonts w:ascii="Arial" w:hAnsi="Arial" w:cs="Arial"/>
          <w:color w:val="auto"/>
        </w:rPr>
        <w:t xml:space="preserve"> report was informed by a site assessment, observations at the service, review of documents and interviews with staff, consumers/representatives and others</w:t>
      </w:r>
    </w:p>
    <w:p w14:paraId="23FE4A29" w14:textId="7004175E"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2F24989A" w:rsidR="00FC045E" w:rsidRPr="00996FAF" w:rsidRDefault="00FD4128"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D40ED">
                  <w:rPr>
                    <w:rFonts w:ascii="Arial" w:hAnsi="Arial" w:cs="Arial"/>
                  </w:rPr>
                  <w:t>Compliant</w:t>
                </w:r>
              </w:sdtContent>
            </w:sdt>
          </w:p>
        </w:tc>
      </w:tr>
      <w:tr w:rsidR="00CD40ED" w:rsidRPr="00996FAF" w14:paraId="75E5094E" w14:textId="77777777" w:rsidTr="00AB4F58">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CD40ED" w:rsidRPr="00996FAF" w:rsidRDefault="00CD40ED" w:rsidP="00CD40ED">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vAlign w:val="top"/>
          </w:tcPr>
          <w:p w14:paraId="3C03B935" w14:textId="5EB989C4" w:rsidR="00CD40ED" w:rsidRPr="00CD40ED" w:rsidRDefault="00FD4128" w:rsidP="00CD40ED">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753778156"/>
                <w:placeholder>
                  <w:docPart w:val="65C56E09F7BD4E72AFC0D3D7692BCD9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D40ED" w:rsidRPr="00CD40ED">
                  <w:rPr>
                    <w:rFonts w:ascii="Arial" w:hAnsi="Arial" w:cs="Arial"/>
                    <w:b/>
                    <w:bCs/>
                  </w:rPr>
                  <w:t>Compliant</w:t>
                </w:r>
              </w:sdtContent>
            </w:sdt>
          </w:p>
        </w:tc>
      </w:tr>
      <w:tr w:rsidR="00CD40ED" w:rsidRPr="00996FAF" w14:paraId="552E64F4" w14:textId="77777777" w:rsidTr="00AB4F58">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CD40ED" w:rsidRPr="00996FAF" w:rsidRDefault="00CD40ED" w:rsidP="00CD40ED">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vAlign w:val="top"/>
          </w:tcPr>
          <w:p w14:paraId="7D703857" w14:textId="5835EBDE" w:rsidR="00CD40ED" w:rsidRPr="00CD40ED" w:rsidRDefault="00FD4128" w:rsidP="00CD40ED">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164978942"/>
                <w:placeholder>
                  <w:docPart w:val="151D413108B649C6A3A39BC796BCAE6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D40ED" w:rsidRPr="00CD40ED">
                  <w:rPr>
                    <w:rFonts w:ascii="Arial" w:hAnsi="Arial" w:cs="Arial"/>
                    <w:b/>
                    <w:bCs/>
                  </w:rPr>
                  <w:t>Compliant</w:t>
                </w:r>
              </w:sdtContent>
            </w:sdt>
          </w:p>
        </w:tc>
      </w:tr>
      <w:tr w:rsidR="00CD40ED" w:rsidRPr="00996FAF" w14:paraId="06E76F0E" w14:textId="77777777" w:rsidTr="00AB4F58">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CD40ED" w:rsidRPr="00996FAF" w:rsidRDefault="00CD40ED" w:rsidP="00CD40ED">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vAlign w:val="top"/>
          </w:tcPr>
          <w:p w14:paraId="11766AAF" w14:textId="792526C2" w:rsidR="00CD40ED" w:rsidRPr="00CD40ED" w:rsidRDefault="00FD4128" w:rsidP="00CD40ED">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750736570"/>
                <w:placeholder>
                  <w:docPart w:val="AC332CA3CA1244CE9A86D0566FEE35A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D40ED" w:rsidRPr="00CD40ED">
                  <w:rPr>
                    <w:rFonts w:ascii="Arial" w:hAnsi="Arial" w:cs="Arial"/>
                    <w:b/>
                    <w:bCs/>
                  </w:rPr>
                  <w:t>Compliant</w:t>
                </w:r>
              </w:sdtContent>
            </w:sdt>
          </w:p>
        </w:tc>
      </w:tr>
      <w:tr w:rsidR="00CD40ED" w:rsidRPr="00996FAF" w14:paraId="6B2B8EED" w14:textId="77777777" w:rsidTr="00AB4F58">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CD40ED" w:rsidRPr="00996FAF" w:rsidRDefault="00CD40ED" w:rsidP="00CD40ED">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vAlign w:val="top"/>
          </w:tcPr>
          <w:p w14:paraId="3A3A5715" w14:textId="4D3FBC83" w:rsidR="00CD40ED" w:rsidRPr="00CD40ED" w:rsidRDefault="00FD4128" w:rsidP="00CD40ED">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887716559"/>
                <w:placeholder>
                  <w:docPart w:val="94DD26B44FB34381A3113026CB03D9C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D40ED" w:rsidRPr="00CD40ED">
                  <w:rPr>
                    <w:rFonts w:ascii="Arial" w:hAnsi="Arial" w:cs="Arial"/>
                    <w:b/>
                    <w:bCs/>
                  </w:rPr>
                  <w:t>Compliant</w:t>
                </w:r>
              </w:sdtContent>
            </w:sdt>
          </w:p>
        </w:tc>
      </w:tr>
      <w:tr w:rsidR="00CD40ED" w:rsidRPr="00996FAF" w14:paraId="73B4C0B7" w14:textId="77777777" w:rsidTr="00AB4F58">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CD40ED" w:rsidRPr="00996FAF" w:rsidRDefault="00CD40ED" w:rsidP="00CD40ED">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vAlign w:val="top"/>
          </w:tcPr>
          <w:p w14:paraId="6D47B9EE" w14:textId="7FF31225" w:rsidR="00CD40ED" w:rsidRPr="00CD40ED" w:rsidRDefault="00FD4128" w:rsidP="00CD40ED">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2002029244"/>
                <w:placeholder>
                  <w:docPart w:val="D2CFCF1BA4AC4E369A07280C4C9328E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D40ED" w:rsidRPr="00CD40ED">
                  <w:rPr>
                    <w:rFonts w:ascii="Arial" w:hAnsi="Arial" w:cs="Arial"/>
                    <w:b/>
                    <w:bCs/>
                  </w:rPr>
                  <w:t>Compliant</w:t>
                </w:r>
              </w:sdtContent>
            </w:sdt>
          </w:p>
        </w:tc>
      </w:tr>
      <w:tr w:rsidR="00CD40ED" w:rsidRPr="00996FAF" w14:paraId="3CD19949" w14:textId="77777777" w:rsidTr="00AB4F58">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CD40ED" w:rsidRPr="00996FAF" w:rsidRDefault="00CD40ED" w:rsidP="00CD40ED">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vAlign w:val="top"/>
          </w:tcPr>
          <w:p w14:paraId="03F082AB" w14:textId="7B88C7A8" w:rsidR="00CD40ED" w:rsidRPr="00CD40ED" w:rsidRDefault="00FD4128" w:rsidP="00CD40ED">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467470872"/>
                <w:placeholder>
                  <w:docPart w:val="67921EC0894449F1AFD33A3DEE133AF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D40ED" w:rsidRPr="00CD40ED">
                  <w:rPr>
                    <w:rFonts w:ascii="Arial" w:hAnsi="Arial" w:cs="Arial"/>
                    <w:b/>
                    <w:bCs/>
                  </w:rPr>
                  <w:t>Compliant</w:t>
                </w:r>
              </w:sdtContent>
            </w:sdt>
          </w:p>
        </w:tc>
      </w:tr>
      <w:tr w:rsidR="00CD40ED" w:rsidRPr="00996FAF" w14:paraId="20806739" w14:textId="77777777" w:rsidTr="00AB4F58">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CD40ED" w:rsidRPr="00996FAF" w:rsidRDefault="00CD40ED" w:rsidP="00CD40ED">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vAlign w:val="top"/>
          </w:tcPr>
          <w:p w14:paraId="20F635F3" w14:textId="10BBF5B4" w:rsidR="00CD40ED" w:rsidRPr="00CD40ED" w:rsidRDefault="00FD4128" w:rsidP="00CD40ED">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2145810136"/>
                <w:placeholder>
                  <w:docPart w:val="92E45AEF24984257A9E95FB17139E12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D40ED" w:rsidRPr="00CD40ED">
                  <w:rPr>
                    <w:rFonts w:ascii="Arial" w:hAnsi="Arial" w:cs="Arial"/>
                    <w:b/>
                    <w:bCs/>
                  </w:rPr>
                  <w:t>Compliant</w:t>
                </w:r>
              </w:sdtContent>
            </w:sdt>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CE621B5" w14:textId="2A745231" w:rsidR="00FC045E" w:rsidRPr="00996FAF" w:rsidRDefault="00FC045E" w:rsidP="0036130C">
      <w:pPr>
        <w:pStyle w:val="NormalArial"/>
      </w:pPr>
      <w:r w:rsidRPr="00996FAF">
        <w:t xml:space="preserve">There are no specific areas identified in which improvements must be made to ensure compliance with the Quality Standards. The provider is required to actively pursue continuous improvement </w:t>
      </w:r>
      <w:proofErr w:type="gramStart"/>
      <w:r w:rsidRPr="00996FAF">
        <w:t>in order to</w:t>
      </w:r>
      <w:proofErr w:type="gramEnd"/>
      <w:r w:rsidRPr="00996FAF">
        <w:t xml:space="preserve"> remain compliant with the Quality Standards.</w:t>
      </w:r>
    </w:p>
    <w:p w14:paraId="2B48F2F2" w14:textId="4EEC7500" w:rsidR="00FC045E" w:rsidRPr="00996FAF" w:rsidRDefault="00FC045E" w:rsidP="0036130C">
      <w:pPr>
        <w:pStyle w:val="NormalArial"/>
      </w:pPr>
      <w:r w:rsidRPr="00996FAF">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579"/>
        <w:gridCol w:w="1984"/>
      </w:tblGrid>
      <w:tr w:rsidR="00FC045E" w:rsidRPr="00996FAF" w14:paraId="29B5A16E" w14:textId="77777777" w:rsidTr="00F330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984"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D40ED" w:rsidRPr="00996FAF" w14:paraId="5D2E49B2" w14:textId="77777777" w:rsidTr="00F3301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CD40ED" w:rsidRPr="00996FAF" w:rsidRDefault="00CD40ED" w:rsidP="00CD40ED">
            <w:pPr>
              <w:spacing w:before="0" w:line="22" w:lineRule="atLeast"/>
              <w:rPr>
                <w:rFonts w:ascii="Arial" w:hAnsi="Arial" w:cs="Arial"/>
                <w:color w:val="auto"/>
              </w:rPr>
            </w:pPr>
            <w:r w:rsidRPr="00996FAF">
              <w:rPr>
                <w:rFonts w:ascii="Arial" w:hAnsi="Arial" w:cs="Arial"/>
                <w:color w:val="auto"/>
              </w:rPr>
              <w:t>Requirement 1(3)(a)</w:t>
            </w:r>
          </w:p>
        </w:tc>
        <w:tc>
          <w:tcPr>
            <w:tcW w:w="6579" w:type="dxa"/>
            <w:shd w:val="clear" w:color="auto" w:fill="auto"/>
            <w:vAlign w:val="top"/>
          </w:tcPr>
          <w:p w14:paraId="4579B930" w14:textId="77777777" w:rsidR="00CD40ED" w:rsidRPr="00996FAF" w:rsidRDefault="00CD40ED"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984" w:type="dxa"/>
            <w:shd w:val="clear" w:color="auto" w:fill="auto"/>
            <w:vAlign w:val="top"/>
          </w:tcPr>
          <w:p w14:paraId="69C24718" w14:textId="3F0CBEC6" w:rsidR="00CD40ED" w:rsidRPr="00996FAF" w:rsidRDefault="00FD4128"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68094265"/>
                <w:placeholder>
                  <w:docPart w:val="BDA84F10387B46D0A199B2B05DDAF149"/>
                </w:placeholder>
                <w:dropDownList>
                  <w:listItem w:displayText="choose a rating" w:value="choose a rating"/>
                  <w:listItem w:displayText="Compliant" w:value="Compliant"/>
                  <w:listItem w:displayText="Non-compliant" w:value="Non-compliant"/>
                </w:dropDownList>
              </w:sdtPr>
              <w:sdtEndPr/>
              <w:sdtContent>
                <w:r w:rsidR="00CD40ED" w:rsidRPr="0094452E">
                  <w:rPr>
                    <w:rFonts w:ascii="Arial" w:hAnsi="Arial" w:cs="Arial"/>
                    <w:color w:val="auto"/>
                  </w:rPr>
                  <w:t>Compliant</w:t>
                </w:r>
              </w:sdtContent>
            </w:sdt>
            <w:r w:rsidR="00CD40ED" w:rsidRPr="0094452E" w:rsidDel="00640D2A">
              <w:rPr>
                <w:rFonts w:ascii="Arial" w:hAnsi="Arial" w:cs="Arial"/>
                <w:color w:val="0000FF"/>
              </w:rPr>
              <w:t xml:space="preserve"> </w:t>
            </w:r>
          </w:p>
        </w:tc>
      </w:tr>
      <w:tr w:rsidR="00CD40ED" w:rsidRPr="00996FAF" w14:paraId="61016338" w14:textId="77777777" w:rsidTr="00F330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1(3)(b)</w:t>
            </w:r>
          </w:p>
        </w:tc>
        <w:tc>
          <w:tcPr>
            <w:tcW w:w="6579" w:type="dxa"/>
            <w:shd w:val="clear" w:color="auto" w:fill="auto"/>
            <w:vAlign w:val="top"/>
          </w:tcPr>
          <w:p w14:paraId="23D57771" w14:textId="77777777" w:rsidR="00CD40ED" w:rsidRPr="00996FAF" w:rsidRDefault="00CD40ED"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984" w:type="dxa"/>
            <w:shd w:val="clear" w:color="auto" w:fill="auto"/>
            <w:vAlign w:val="top"/>
          </w:tcPr>
          <w:p w14:paraId="4F53E83E" w14:textId="7EED3ABA" w:rsidR="00CD40ED" w:rsidRPr="00996FAF" w:rsidRDefault="00FD4128"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207566599"/>
                <w:placeholder>
                  <w:docPart w:val="9405D0030983422381C044590EC6DD79"/>
                </w:placeholder>
                <w:dropDownList>
                  <w:listItem w:displayText="choose a rating" w:value="choose a rating"/>
                  <w:listItem w:displayText="Compliant" w:value="Compliant"/>
                  <w:listItem w:displayText="Non-compliant" w:value="Non-compliant"/>
                </w:dropDownList>
              </w:sdtPr>
              <w:sdtEndPr/>
              <w:sdtContent>
                <w:r w:rsidR="00CD40ED" w:rsidRPr="0094452E">
                  <w:rPr>
                    <w:rFonts w:ascii="Arial" w:hAnsi="Arial" w:cs="Arial"/>
                    <w:color w:val="auto"/>
                  </w:rPr>
                  <w:t>Compliant</w:t>
                </w:r>
              </w:sdtContent>
            </w:sdt>
            <w:r w:rsidR="00CD40ED" w:rsidRPr="0094452E" w:rsidDel="00640D2A">
              <w:rPr>
                <w:rFonts w:ascii="Arial" w:hAnsi="Arial" w:cs="Arial"/>
                <w:color w:val="0000FF"/>
              </w:rPr>
              <w:t xml:space="preserve"> </w:t>
            </w:r>
          </w:p>
        </w:tc>
      </w:tr>
      <w:tr w:rsidR="00CD40ED" w:rsidRPr="00996FAF" w14:paraId="79BA2FC7" w14:textId="77777777" w:rsidTr="00F3301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1(3)(c)</w:t>
            </w:r>
          </w:p>
        </w:tc>
        <w:tc>
          <w:tcPr>
            <w:tcW w:w="6579" w:type="dxa"/>
            <w:shd w:val="clear" w:color="auto" w:fill="auto"/>
            <w:vAlign w:val="top"/>
          </w:tcPr>
          <w:p w14:paraId="29C7D43C" w14:textId="3D31A7E2" w:rsidR="00CD40ED" w:rsidRPr="00996FAF" w:rsidRDefault="00CD40ED"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supported to exercise choice and independence, including to:</w:t>
            </w:r>
          </w:p>
          <w:p w14:paraId="7225C8AD" w14:textId="77777777" w:rsidR="00CD40ED" w:rsidRPr="00996FAF" w:rsidRDefault="00CD40ED" w:rsidP="00CD40ED">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CD40ED" w:rsidRPr="00996FAF" w:rsidRDefault="00CD40ED" w:rsidP="00CD40ED">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BBB097" w14:textId="35026364" w:rsidR="00CD40ED" w:rsidRPr="00996FAF" w:rsidRDefault="00CD40ED" w:rsidP="00CD40ED">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mmunicate their decisions; and</w:t>
            </w:r>
          </w:p>
          <w:p w14:paraId="0D727A5C" w14:textId="77777777" w:rsidR="00CD40ED" w:rsidRPr="00996FAF" w:rsidRDefault="00CD40ED" w:rsidP="00CD40ED">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984" w:type="dxa"/>
            <w:shd w:val="clear" w:color="auto" w:fill="auto"/>
            <w:vAlign w:val="top"/>
          </w:tcPr>
          <w:p w14:paraId="7BCCC54E" w14:textId="4EF2A72A" w:rsidR="00CD40ED" w:rsidRPr="00996FAF" w:rsidRDefault="00FD4128"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40257234"/>
                <w:placeholder>
                  <w:docPart w:val="60FAFC95DEE84F51976096CCC22A52D9"/>
                </w:placeholder>
                <w:dropDownList>
                  <w:listItem w:displayText="choose a rating" w:value="choose a rating"/>
                  <w:listItem w:displayText="Compliant" w:value="Compliant"/>
                  <w:listItem w:displayText="Non-compliant" w:value="Non-compliant"/>
                </w:dropDownList>
              </w:sdtPr>
              <w:sdtEndPr/>
              <w:sdtContent>
                <w:r w:rsidR="00CD40ED" w:rsidRPr="0094452E">
                  <w:rPr>
                    <w:rFonts w:ascii="Arial" w:hAnsi="Arial" w:cs="Arial"/>
                    <w:color w:val="auto"/>
                  </w:rPr>
                  <w:t>Compliant</w:t>
                </w:r>
              </w:sdtContent>
            </w:sdt>
            <w:r w:rsidR="00CD40ED" w:rsidRPr="0094452E" w:rsidDel="00640D2A">
              <w:rPr>
                <w:rFonts w:ascii="Arial" w:hAnsi="Arial" w:cs="Arial"/>
                <w:color w:val="0000FF"/>
              </w:rPr>
              <w:t xml:space="preserve"> </w:t>
            </w:r>
          </w:p>
        </w:tc>
      </w:tr>
      <w:tr w:rsidR="00CD40ED" w:rsidRPr="00996FAF" w14:paraId="29FCDE27" w14:textId="77777777" w:rsidTr="00F330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1(3)(d)</w:t>
            </w:r>
          </w:p>
        </w:tc>
        <w:tc>
          <w:tcPr>
            <w:tcW w:w="6579" w:type="dxa"/>
            <w:shd w:val="clear" w:color="auto" w:fill="auto"/>
            <w:vAlign w:val="top"/>
          </w:tcPr>
          <w:p w14:paraId="6C409BF4" w14:textId="77777777" w:rsidR="00CD40ED" w:rsidRPr="00996FAF" w:rsidRDefault="00CD40ED"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984" w:type="dxa"/>
            <w:shd w:val="clear" w:color="auto" w:fill="auto"/>
            <w:vAlign w:val="top"/>
          </w:tcPr>
          <w:p w14:paraId="05ABC6F8" w14:textId="119604BF" w:rsidR="00CD40ED" w:rsidRPr="00996FAF" w:rsidRDefault="00FD4128" w:rsidP="00CD40ED">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26625518"/>
                <w:placeholder>
                  <w:docPart w:val="B862313DB1814054896E08C38C588A2B"/>
                </w:placeholder>
                <w:dropDownList>
                  <w:listItem w:displayText="choose a rating" w:value="choose a rating"/>
                  <w:listItem w:displayText="Compliant" w:value="Compliant"/>
                  <w:listItem w:displayText="Non-compliant" w:value="Non-compliant"/>
                </w:dropDownList>
              </w:sdtPr>
              <w:sdtEndPr/>
              <w:sdtContent>
                <w:r w:rsidR="00CD40ED" w:rsidRPr="0094452E">
                  <w:rPr>
                    <w:rFonts w:ascii="Arial" w:hAnsi="Arial" w:cs="Arial"/>
                    <w:color w:val="auto"/>
                  </w:rPr>
                  <w:t>Compliant</w:t>
                </w:r>
              </w:sdtContent>
            </w:sdt>
            <w:r w:rsidR="00CD40ED" w:rsidRPr="0094452E" w:rsidDel="00640D2A">
              <w:rPr>
                <w:rFonts w:ascii="Arial" w:hAnsi="Arial" w:cs="Arial"/>
                <w:color w:val="0000FF"/>
              </w:rPr>
              <w:t xml:space="preserve"> </w:t>
            </w:r>
          </w:p>
        </w:tc>
      </w:tr>
      <w:tr w:rsidR="00CD40ED" w:rsidRPr="00996FAF" w14:paraId="74AEE267" w14:textId="77777777" w:rsidTr="00F3301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1(3)(e)</w:t>
            </w:r>
          </w:p>
        </w:tc>
        <w:tc>
          <w:tcPr>
            <w:tcW w:w="6579" w:type="dxa"/>
            <w:shd w:val="clear" w:color="auto" w:fill="auto"/>
            <w:vAlign w:val="top"/>
          </w:tcPr>
          <w:p w14:paraId="7FBFC163" w14:textId="77777777" w:rsidR="00CD40ED" w:rsidRPr="00996FAF" w:rsidRDefault="00CD40ED" w:rsidP="00CD40ED">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1984" w:type="dxa"/>
            <w:shd w:val="clear" w:color="auto" w:fill="auto"/>
            <w:vAlign w:val="top"/>
          </w:tcPr>
          <w:p w14:paraId="7A6AF7BC" w14:textId="585C7650" w:rsidR="00CD40ED" w:rsidRPr="00996FAF" w:rsidRDefault="00FD4128"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33663684"/>
                <w:placeholder>
                  <w:docPart w:val="B7EBBB17B0D244ED8E19677FFC51C1E8"/>
                </w:placeholder>
                <w:dropDownList>
                  <w:listItem w:displayText="choose a rating" w:value="choose a rating"/>
                  <w:listItem w:displayText="Compliant" w:value="Compliant"/>
                  <w:listItem w:displayText="Non-compliant" w:value="Non-compliant"/>
                </w:dropDownList>
              </w:sdtPr>
              <w:sdtEndPr/>
              <w:sdtContent>
                <w:r w:rsidR="00CD40ED" w:rsidRPr="0094452E">
                  <w:rPr>
                    <w:rFonts w:ascii="Arial" w:hAnsi="Arial" w:cs="Arial"/>
                    <w:color w:val="auto"/>
                  </w:rPr>
                  <w:t>Compliant</w:t>
                </w:r>
              </w:sdtContent>
            </w:sdt>
            <w:r w:rsidR="00CD40ED" w:rsidRPr="0094452E" w:rsidDel="00640D2A">
              <w:rPr>
                <w:rFonts w:ascii="Arial" w:hAnsi="Arial" w:cs="Arial"/>
                <w:color w:val="0000FF"/>
              </w:rPr>
              <w:t xml:space="preserve"> </w:t>
            </w:r>
          </w:p>
        </w:tc>
      </w:tr>
      <w:tr w:rsidR="00CD40ED" w:rsidRPr="00996FAF" w14:paraId="21203313" w14:textId="77777777" w:rsidTr="00F330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1(3)(f)</w:t>
            </w:r>
          </w:p>
        </w:tc>
        <w:tc>
          <w:tcPr>
            <w:tcW w:w="6579" w:type="dxa"/>
            <w:shd w:val="clear" w:color="auto" w:fill="auto"/>
            <w:vAlign w:val="top"/>
          </w:tcPr>
          <w:p w14:paraId="01E08FC2" w14:textId="77777777" w:rsidR="00CD40ED" w:rsidRPr="00996FAF" w:rsidRDefault="00CD40ED"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1984" w:type="dxa"/>
            <w:shd w:val="clear" w:color="auto" w:fill="auto"/>
            <w:vAlign w:val="top"/>
          </w:tcPr>
          <w:p w14:paraId="1EF7BD27" w14:textId="4E0FC288" w:rsidR="00CD40ED" w:rsidRPr="00996FAF" w:rsidRDefault="00FD4128"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00714527"/>
                <w:placeholder>
                  <w:docPart w:val="A62738D8B5C948BA9B894D37E9110D83"/>
                </w:placeholder>
                <w:dropDownList>
                  <w:listItem w:displayText="choose a rating" w:value="choose a rating"/>
                  <w:listItem w:displayText="Compliant" w:value="Compliant"/>
                  <w:listItem w:displayText="Non-compliant" w:value="Non-compliant"/>
                </w:dropDownList>
              </w:sdtPr>
              <w:sdtEndPr/>
              <w:sdtContent>
                <w:r w:rsidR="00CD40ED" w:rsidRPr="0094452E">
                  <w:rPr>
                    <w:rFonts w:ascii="Arial" w:hAnsi="Arial" w:cs="Arial"/>
                    <w:color w:val="auto"/>
                  </w:rPr>
                  <w:t>Compliant</w:t>
                </w:r>
              </w:sdtContent>
            </w:sdt>
            <w:r w:rsidR="00CD40ED" w:rsidRPr="0094452E" w:rsidDel="00640D2A">
              <w:rPr>
                <w:rFonts w:ascii="Arial" w:hAnsi="Arial" w:cs="Arial"/>
                <w:color w:val="0000FF"/>
              </w:rPr>
              <w:t xml:space="preserve"> </w:t>
            </w:r>
          </w:p>
        </w:tc>
      </w:tr>
    </w:tbl>
    <w:p w14:paraId="6B542954" w14:textId="77777777" w:rsidR="001A5684" w:rsidRDefault="001A5684" w:rsidP="00F3301C">
      <w:pPr>
        <w:pStyle w:val="Heading20"/>
        <w:spacing w:before="240"/>
      </w:pPr>
      <w:r w:rsidRPr="00996FAF">
        <w:t>Findings</w:t>
      </w:r>
    </w:p>
    <w:p w14:paraId="39573921" w14:textId="13F9A38B" w:rsidR="00DE523F" w:rsidRPr="00C11DE4" w:rsidRDefault="00736349" w:rsidP="00C11DE4">
      <w:pPr>
        <w:pStyle w:val="NormalArial"/>
        <w:rPr>
          <w:rFonts w:eastAsia="Arial"/>
        </w:rPr>
      </w:pPr>
      <w:r w:rsidRPr="00C11DE4">
        <w:rPr>
          <w:rFonts w:eastAsia="Arial"/>
        </w:rPr>
        <w:t>C</w:t>
      </w:r>
      <w:r w:rsidR="00676E70" w:rsidRPr="00C11DE4">
        <w:rPr>
          <w:rFonts w:eastAsia="Arial"/>
        </w:rPr>
        <w:t xml:space="preserve">onsumers and representatives said </w:t>
      </w:r>
      <w:r w:rsidRPr="00C11DE4">
        <w:rPr>
          <w:rFonts w:eastAsia="Arial"/>
        </w:rPr>
        <w:t>consumers</w:t>
      </w:r>
      <w:r w:rsidR="00676E70" w:rsidRPr="00C11DE4">
        <w:rPr>
          <w:rFonts w:eastAsia="Arial"/>
        </w:rPr>
        <w:t xml:space="preserve"> were treated with dignity and respect with their identity and culture valued. </w:t>
      </w:r>
      <w:r w:rsidR="00817D7D" w:rsidRPr="00C076C3">
        <w:rPr>
          <w:rFonts w:eastAsia="Arial"/>
        </w:rPr>
        <w:t>C</w:t>
      </w:r>
      <w:r w:rsidR="00182559" w:rsidRPr="00C076C3">
        <w:rPr>
          <w:rFonts w:eastAsia="Arial"/>
        </w:rPr>
        <w:t xml:space="preserve">are documentation </w:t>
      </w:r>
      <w:r w:rsidR="00E05F16" w:rsidRPr="00C076C3">
        <w:rPr>
          <w:rFonts w:eastAsia="Arial"/>
        </w:rPr>
        <w:t>identified</w:t>
      </w:r>
      <w:r w:rsidR="00182559" w:rsidRPr="00C076C3">
        <w:rPr>
          <w:rFonts w:eastAsia="Arial"/>
        </w:rPr>
        <w:t xml:space="preserve"> </w:t>
      </w:r>
      <w:r w:rsidR="00AB6A4A">
        <w:rPr>
          <w:rFonts w:eastAsia="Arial"/>
        </w:rPr>
        <w:t xml:space="preserve">the </w:t>
      </w:r>
      <w:r w:rsidR="00182559" w:rsidRPr="00C076C3">
        <w:rPr>
          <w:rFonts w:eastAsia="Arial"/>
        </w:rPr>
        <w:t>individual cultural and diversity needs</w:t>
      </w:r>
      <w:r w:rsidR="00046424" w:rsidRPr="00C076C3">
        <w:rPr>
          <w:rFonts w:eastAsia="Arial"/>
        </w:rPr>
        <w:t xml:space="preserve"> </w:t>
      </w:r>
      <w:r w:rsidR="00AB6A4A">
        <w:rPr>
          <w:rFonts w:eastAsia="Arial"/>
        </w:rPr>
        <w:t>of</w:t>
      </w:r>
      <w:r w:rsidR="00182559" w:rsidRPr="00C076C3">
        <w:rPr>
          <w:rFonts w:eastAsia="Arial"/>
        </w:rPr>
        <w:t xml:space="preserve"> each consumer</w:t>
      </w:r>
      <w:r w:rsidR="005803E6">
        <w:rPr>
          <w:rFonts w:eastAsia="Arial"/>
        </w:rPr>
        <w:t xml:space="preserve">. </w:t>
      </w:r>
      <w:r w:rsidR="004747EE" w:rsidRPr="00C076C3">
        <w:rPr>
          <w:rFonts w:eastAsia="Arial"/>
        </w:rPr>
        <w:t>S</w:t>
      </w:r>
      <w:r w:rsidR="00D61034" w:rsidRPr="00C076C3">
        <w:rPr>
          <w:rFonts w:eastAsia="Arial"/>
        </w:rPr>
        <w:t>taff were</w:t>
      </w:r>
      <w:r w:rsidR="004747EE" w:rsidRPr="00C076C3">
        <w:rPr>
          <w:rFonts w:eastAsia="Arial"/>
        </w:rPr>
        <w:t xml:space="preserve"> observed</w:t>
      </w:r>
      <w:r w:rsidR="00D61034" w:rsidRPr="00C11DE4">
        <w:rPr>
          <w:rFonts w:eastAsia="Arial"/>
        </w:rPr>
        <w:t xml:space="preserve"> greeting and interacting with consumers in a dignified and respectful manner.</w:t>
      </w:r>
    </w:p>
    <w:p w14:paraId="18308BA3" w14:textId="4D839895" w:rsidR="00EC6644" w:rsidRPr="00C11DE4" w:rsidRDefault="00DE523F" w:rsidP="00C11DE4">
      <w:pPr>
        <w:pStyle w:val="NormalArial"/>
        <w:rPr>
          <w:szCs w:val="22"/>
        </w:rPr>
      </w:pPr>
      <w:r w:rsidRPr="00C11DE4">
        <w:rPr>
          <w:rFonts w:eastAsia="Arial"/>
        </w:rPr>
        <w:t>Consumers said they were encouraged to speak about their identity and interests. Staff demonstrated a sound understanding of the consumer</w:t>
      </w:r>
      <w:r w:rsidR="00AB6A4A">
        <w:rPr>
          <w:rFonts w:eastAsia="Arial"/>
        </w:rPr>
        <w:t>'</w:t>
      </w:r>
      <w:r w:rsidRPr="00C11DE4">
        <w:rPr>
          <w:rFonts w:eastAsia="Arial"/>
        </w:rPr>
        <w:t xml:space="preserve">s individual preferences. </w:t>
      </w:r>
      <w:r w:rsidR="00EC6644" w:rsidRPr="00C11DE4">
        <w:rPr>
          <w:szCs w:val="22"/>
        </w:rPr>
        <w:t>A</w:t>
      </w:r>
      <w:r w:rsidR="009111C8" w:rsidRPr="00C11DE4">
        <w:rPr>
          <w:szCs w:val="22"/>
        </w:rPr>
        <w:t>ssessment process</w:t>
      </w:r>
      <w:r w:rsidR="005803E6">
        <w:rPr>
          <w:szCs w:val="22"/>
        </w:rPr>
        <w:t>es</w:t>
      </w:r>
      <w:r w:rsidR="009111C8" w:rsidRPr="00C11DE4">
        <w:rPr>
          <w:szCs w:val="22"/>
        </w:rPr>
        <w:t xml:space="preserve"> </w:t>
      </w:r>
      <w:r w:rsidR="005803E6">
        <w:rPr>
          <w:szCs w:val="22"/>
        </w:rPr>
        <w:t>gathered</w:t>
      </w:r>
      <w:r w:rsidR="009111C8" w:rsidRPr="00C11DE4">
        <w:rPr>
          <w:szCs w:val="22"/>
        </w:rPr>
        <w:t xml:space="preserve"> information about a consumer’s life history</w:t>
      </w:r>
      <w:r w:rsidR="005803E6">
        <w:rPr>
          <w:szCs w:val="22"/>
        </w:rPr>
        <w:t xml:space="preserve">, </w:t>
      </w:r>
      <w:r w:rsidR="009111C8" w:rsidRPr="00C11DE4">
        <w:rPr>
          <w:szCs w:val="22"/>
        </w:rPr>
        <w:t>needs, preferences, cultur</w:t>
      </w:r>
      <w:r w:rsidR="00AB6A4A">
        <w:rPr>
          <w:szCs w:val="22"/>
        </w:rPr>
        <w:t>e</w:t>
      </w:r>
      <w:r w:rsidR="009111C8" w:rsidRPr="00C11DE4">
        <w:rPr>
          <w:szCs w:val="22"/>
        </w:rPr>
        <w:t>, spiritual</w:t>
      </w:r>
      <w:r w:rsidR="00AB6A4A">
        <w:rPr>
          <w:szCs w:val="22"/>
        </w:rPr>
        <w:t>it</w:t>
      </w:r>
      <w:r w:rsidR="009111C8" w:rsidRPr="00C11DE4">
        <w:rPr>
          <w:szCs w:val="22"/>
        </w:rPr>
        <w:t>y</w:t>
      </w:r>
      <w:r w:rsidR="00F62EA6">
        <w:rPr>
          <w:szCs w:val="22"/>
        </w:rPr>
        <w:t>,</w:t>
      </w:r>
      <w:r w:rsidR="009111C8" w:rsidRPr="00C11DE4">
        <w:rPr>
          <w:szCs w:val="22"/>
        </w:rPr>
        <w:t xml:space="preserve"> and sexuality.</w:t>
      </w:r>
    </w:p>
    <w:p w14:paraId="77372D16" w14:textId="3F468F2F" w:rsidR="00841D73" w:rsidRPr="00C11DE4" w:rsidRDefault="00171A5D" w:rsidP="00C11DE4">
      <w:pPr>
        <w:rPr>
          <w:rFonts w:ascii="Arial" w:hAnsi="Arial" w:cs="Arial"/>
        </w:rPr>
      </w:pPr>
      <w:r w:rsidRPr="00C11DE4">
        <w:rPr>
          <w:rFonts w:ascii="Arial" w:hAnsi="Arial" w:cs="Arial"/>
          <w:szCs w:val="22"/>
        </w:rPr>
        <w:t xml:space="preserve">Consumers said </w:t>
      </w:r>
      <w:r w:rsidR="005803E6">
        <w:rPr>
          <w:rFonts w:ascii="Arial" w:hAnsi="Arial" w:cs="Arial"/>
          <w:szCs w:val="22"/>
        </w:rPr>
        <w:t>they were</w:t>
      </w:r>
      <w:r w:rsidRPr="00C11DE4">
        <w:rPr>
          <w:rFonts w:ascii="Arial" w:hAnsi="Arial" w:cs="Arial"/>
          <w:szCs w:val="22"/>
        </w:rPr>
        <w:t xml:space="preserve"> supported to make decisions </w:t>
      </w:r>
      <w:r w:rsidR="005803E6">
        <w:rPr>
          <w:rFonts w:ascii="Arial" w:hAnsi="Arial" w:cs="Arial"/>
          <w:szCs w:val="22"/>
        </w:rPr>
        <w:t>influencing</w:t>
      </w:r>
      <w:r w:rsidRPr="00C11DE4">
        <w:rPr>
          <w:rFonts w:ascii="Arial" w:hAnsi="Arial" w:cs="Arial"/>
          <w:szCs w:val="22"/>
        </w:rPr>
        <w:t xml:space="preserve"> care deliver</w:t>
      </w:r>
      <w:r w:rsidR="005A29E9">
        <w:rPr>
          <w:rFonts w:ascii="Arial" w:hAnsi="Arial" w:cs="Arial"/>
          <w:szCs w:val="22"/>
        </w:rPr>
        <w:t>y</w:t>
      </w:r>
      <w:r w:rsidR="00C04E88">
        <w:rPr>
          <w:rFonts w:ascii="Arial" w:hAnsi="Arial" w:cs="Arial"/>
          <w:szCs w:val="22"/>
        </w:rPr>
        <w:t>.</w:t>
      </w:r>
      <w:r w:rsidRPr="00C11DE4">
        <w:rPr>
          <w:rFonts w:ascii="Arial" w:hAnsi="Arial" w:cs="Arial"/>
          <w:szCs w:val="22"/>
        </w:rPr>
        <w:t xml:space="preserve"> </w:t>
      </w:r>
      <w:r w:rsidR="00E221AB" w:rsidRPr="00C11DE4">
        <w:rPr>
          <w:rFonts w:ascii="Arial" w:hAnsi="Arial" w:cs="Arial"/>
        </w:rPr>
        <w:t xml:space="preserve">Staff were observed to ask consumers their choice during the day and were familiar with consumer </w:t>
      </w:r>
      <w:r w:rsidR="00D17524">
        <w:rPr>
          <w:rFonts w:ascii="Arial" w:hAnsi="Arial" w:cs="Arial"/>
        </w:rPr>
        <w:t>preferences</w:t>
      </w:r>
      <w:r w:rsidR="00E221AB" w:rsidRPr="004A39CE">
        <w:rPr>
          <w:rFonts w:ascii="Arial" w:hAnsi="Arial" w:cs="Arial"/>
        </w:rPr>
        <w:t>.</w:t>
      </w:r>
      <w:r w:rsidR="004E6822" w:rsidRPr="004A39CE">
        <w:rPr>
          <w:rFonts w:ascii="Arial" w:hAnsi="Arial" w:cs="Arial"/>
        </w:rPr>
        <w:t xml:space="preserve"> </w:t>
      </w:r>
      <w:r w:rsidR="005803E6">
        <w:rPr>
          <w:rFonts w:ascii="Arial" w:hAnsi="Arial" w:cs="Arial"/>
          <w:szCs w:val="22"/>
        </w:rPr>
        <w:t>Consumers who were married were observed to share a room together</w:t>
      </w:r>
      <w:r w:rsidR="004E6822" w:rsidRPr="004A39CE">
        <w:rPr>
          <w:rFonts w:ascii="Arial" w:hAnsi="Arial" w:cs="Arial"/>
          <w:szCs w:val="22"/>
        </w:rPr>
        <w:t>.</w:t>
      </w:r>
    </w:p>
    <w:p w14:paraId="67BE5FE1" w14:textId="7F6357EF" w:rsidR="005B4CD6" w:rsidRPr="00C11DE4" w:rsidRDefault="00D27B4D" w:rsidP="00C11DE4">
      <w:pPr>
        <w:rPr>
          <w:rFonts w:ascii="Arial" w:hAnsi="Arial" w:cs="Arial"/>
          <w:szCs w:val="22"/>
        </w:rPr>
      </w:pPr>
      <w:r w:rsidRPr="00C11DE4">
        <w:rPr>
          <w:rFonts w:ascii="Arial" w:hAnsi="Arial" w:cs="Arial"/>
          <w:color w:val="auto"/>
        </w:rPr>
        <w:t xml:space="preserve">Consumers </w:t>
      </w:r>
      <w:r w:rsidR="00650A1C">
        <w:rPr>
          <w:rFonts w:ascii="Arial" w:hAnsi="Arial" w:cs="Arial"/>
          <w:color w:val="auto"/>
        </w:rPr>
        <w:t>said</w:t>
      </w:r>
      <w:r w:rsidRPr="00C11DE4">
        <w:rPr>
          <w:rFonts w:ascii="Arial" w:hAnsi="Arial" w:cs="Arial"/>
          <w:color w:val="auto"/>
        </w:rPr>
        <w:t xml:space="preserve"> they were supported to take risks and were involved in discussions about assessment and planning. Staff demonstrated awareness of consumer choice and </w:t>
      </w:r>
      <w:r w:rsidR="00884A14">
        <w:rPr>
          <w:rFonts w:ascii="Arial" w:hAnsi="Arial" w:cs="Arial"/>
          <w:color w:val="auto"/>
        </w:rPr>
        <w:t xml:space="preserve">effective </w:t>
      </w:r>
      <w:r w:rsidR="003D3457">
        <w:rPr>
          <w:rFonts w:ascii="Arial" w:hAnsi="Arial" w:cs="Arial"/>
          <w:color w:val="auto"/>
        </w:rPr>
        <w:t xml:space="preserve">support </w:t>
      </w:r>
      <w:r w:rsidRPr="00C11DE4">
        <w:rPr>
          <w:rFonts w:ascii="Arial" w:hAnsi="Arial" w:cs="Arial"/>
          <w:color w:val="auto"/>
        </w:rPr>
        <w:t>strategies</w:t>
      </w:r>
      <w:r w:rsidR="00E73DF6">
        <w:rPr>
          <w:rFonts w:ascii="Arial" w:hAnsi="Arial" w:cs="Arial"/>
          <w:color w:val="auto"/>
        </w:rPr>
        <w:t>.</w:t>
      </w:r>
      <w:r w:rsidRPr="00C11DE4">
        <w:rPr>
          <w:rFonts w:ascii="Arial" w:hAnsi="Arial" w:cs="Arial"/>
          <w:color w:val="auto"/>
        </w:rPr>
        <w:t xml:space="preserve"> </w:t>
      </w:r>
      <w:r w:rsidR="007B6B59" w:rsidRPr="00C11DE4">
        <w:rPr>
          <w:rFonts w:ascii="Arial" w:hAnsi="Arial" w:cs="Arial"/>
          <w:szCs w:val="22"/>
        </w:rPr>
        <w:t>P</w:t>
      </w:r>
      <w:r w:rsidR="005B4CD6" w:rsidRPr="00C11DE4">
        <w:rPr>
          <w:rFonts w:ascii="Arial" w:hAnsi="Arial" w:cs="Arial"/>
          <w:szCs w:val="22"/>
        </w:rPr>
        <w:t xml:space="preserve">olicies and procedures </w:t>
      </w:r>
      <w:r w:rsidR="00CA2188" w:rsidRPr="00C11DE4">
        <w:rPr>
          <w:rFonts w:ascii="Arial" w:hAnsi="Arial" w:cs="Arial"/>
          <w:szCs w:val="22"/>
        </w:rPr>
        <w:t>offered guidance</w:t>
      </w:r>
      <w:r w:rsidR="00CB46E3" w:rsidRPr="00C11DE4">
        <w:rPr>
          <w:rFonts w:ascii="Arial" w:hAnsi="Arial" w:cs="Arial"/>
          <w:szCs w:val="22"/>
        </w:rPr>
        <w:t xml:space="preserve"> </w:t>
      </w:r>
      <w:r w:rsidR="005803E6">
        <w:rPr>
          <w:rFonts w:ascii="Arial" w:hAnsi="Arial" w:cs="Arial"/>
          <w:szCs w:val="22"/>
        </w:rPr>
        <w:t>on</w:t>
      </w:r>
      <w:r w:rsidR="00EB4727" w:rsidRPr="00C11DE4">
        <w:rPr>
          <w:rFonts w:ascii="Arial" w:hAnsi="Arial" w:cs="Arial"/>
          <w:szCs w:val="22"/>
        </w:rPr>
        <w:t xml:space="preserve"> </w:t>
      </w:r>
      <w:r w:rsidR="005B4CD6" w:rsidRPr="00C11DE4">
        <w:rPr>
          <w:rFonts w:ascii="Arial" w:hAnsi="Arial" w:cs="Arial"/>
          <w:szCs w:val="22"/>
        </w:rPr>
        <w:t>risk</w:t>
      </w:r>
      <w:r w:rsidR="00F62EA6">
        <w:rPr>
          <w:rFonts w:ascii="Arial" w:hAnsi="Arial" w:cs="Arial"/>
          <w:szCs w:val="22"/>
        </w:rPr>
        <w:t>-</w:t>
      </w:r>
      <w:r w:rsidR="005B4CD6" w:rsidRPr="00C11DE4">
        <w:rPr>
          <w:rFonts w:ascii="Arial" w:hAnsi="Arial" w:cs="Arial"/>
          <w:szCs w:val="22"/>
        </w:rPr>
        <w:t xml:space="preserve">taking and </w:t>
      </w:r>
      <w:r w:rsidR="009A2343" w:rsidRPr="00C11DE4">
        <w:rPr>
          <w:rFonts w:ascii="Arial" w:hAnsi="Arial" w:cs="Arial"/>
          <w:szCs w:val="22"/>
        </w:rPr>
        <w:t xml:space="preserve">supporting </w:t>
      </w:r>
      <w:r w:rsidR="00654B57" w:rsidRPr="00C11DE4">
        <w:rPr>
          <w:rFonts w:ascii="Arial" w:hAnsi="Arial" w:cs="Arial"/>
          <w:szCs w:val="22"/>
        </w:rPr>
        <w:t>consumers to live</w:t>
      </w:r>
      <w:r w:rsidR="005B4CD6" w:rsidRPr="00C11DE4">
        <w:rPr>
          <w:rFonts w:ascii="Arial" w:hAnsi="Arial" w:cs="Arial"/>
          <w:szCs w:val="22"/>
        </w:rPr>
        <w:t xml:space="preserve"> their best life.</w:t>
      </w:r>
    </w:p>
    <w:p w14:paraId="55CCFD09" w14:textId="1D68EC7B" w:rsidR="005370F1" w:rsidRDefault="00F01D1D" w:rsidP="0008275E">
      <w:pPr>
        <w:shd w:val="clear" w:color="auto" w:fill="FFFFFF" w:themeFill="background1"/>
        <w:rPr>
          <w:rFonts w:ascii="Arial" w:eastAsia="Arial" w:hAnsi="Arial" w:cs="Arial"/>
        </w:rPr>
      </w:pPr>
      <w:r w:rsidRPr="00C11DE4">
        <w:rPr>
          <w:rFonts w:ascii="Arial" w:eastAsia="Arial" w:hAnsi="Arial" w:cs="Arial"/>
        </w:rPr>
        <w:lastRenderedPageBreak/>
        <w:t>Consumers said</w:t>
      </w:r>
      <w:r w:rsidR="00583261" w:rsidRPr="00C11DE4">
        <w:rPr>
          <w:rFonts w:ascii="Arial" w:eastAsia="Arial" w:hAnsi="Arial" w:cs="Arial"/>
        </w:rPr>
        <w:t xml:space="preserve"> they were </w:t>
      </w:r>
      <w:r w:rsidR="00546C12">
        <w:rPr>
          <w:rFonts w:ascii="Arial" w:eastAsia="Arial" w:hAnsi="Arial" w:cs="Arial"/>
        </w:rPr>
        <w:t>provided</w:t>
      </w:r>
      <w:r w:rsidR="00583261" w:rsidRPr="00C11DE4">
        <w:rPr>
          <w:rFonts w:ascii="Arial" w:eastAsia="Arial" w:hAnsi="Arial" w:cs="Arial"/>
        </w:rPr>
        <w:t xml:space="preserve"> </w:t>
      </w:r>
      <w:r w:rsidR="003745F3">
        <w:rPr>
          <w:rFonts w:ascii="Arial" w:eastAsia="Arial" w:hAnsi="Arial" w:cs="Arial"/>
        </w:rPr>
        <w:t xml:space="preserve">with </w:t>
      </w:r>
      <w:r w:rsidR="00B201AE" w:rsidRPr="00C11DE4">
        <w:rPr>
          <w:rFonts w:ascii="Arial" w:eastAsia="Arial" w:hAnsi="Arial" w:cs="Arial"/>
        </w:rPr>
        <w:t>clear and easy to understand</w:t>
      </w:r>
      <w:r w:rsidR="00C43D6C" w:rsidRPr="00C11DE4">
        <w:rPr>
          <w:rFonts w:ascii="Arial" w:eastAsia="Arial" w:hAnsi="Arial" w:cs="Arial"/>
        </w:rPr>
        <w:t xml:space="preserve"> </w:t>
      </w:r>
      <w:r w:rsidR="00595A55">
        <w:rPr>
          <w:rFonts w:ascii="Arial" w:eastAsia="Arial" w:hAnsi="Arial" w:cs="Arial"/>
        </w:rPr>
        <w:t>information</w:t>
      </w:r>
      <w:r w:rsidRPr="00C11DE4">
        <w:rPr>
          <w:rFonts w:ascii="Arial" w:hAnsi="Arial" w:cs="Arial"/>
        </w:rPr>
        <w:t xml:space="preserve">. </w:t>
      </w:r>
      <w:r w:rsidR="00A8732A">
        <w:rPr>
          <w:rFonts w:ascii="Arial" w:hAnsi="Arial" w:cs="Arial"/>
          <w:szCs w:val="22"/>
        </w:rPr>
        <w:t xml:space="preserve">Care documentation was written </w:t>
      </w:r>
      <w:r w:rsidR="00222947">
        <w:rPr>
          <w:rFonts w:ascii="Arial" w:hAnsi="Arial" w:cs="Arial"/>
          <w:szCs w:val="22"/>
        </w:rPr>
        <w:t>in plain language</w:t>
      </w:r>
      <w:r w:rsidR="00EF1751" w:rsidRPr="005370F1">
        <w:rPr>
          <w:rFonts w:ascii="Arial" w:hAnsi="Arial" w:cs="Arial"/>
          <w:szCs w:val="22"/>
        </w:rPr>
        <w:t>.</w:t>
      </w:r>
      <w:r w:rsidRPr="005370F1">
        <w:rPr>
          <w:rFonts w:ascii="Arial" w:eastAsia="Arial" w:hAnsi="Arial" w:cs="Arial"/>
        </w:rPr>
        <w:t xml:space="preserve"> </w:t>
      </w:r>
      <w:r w:rsidR="0008275E" w:rsidRPr="005370F1">
        <w:rPr>
          <w:rFonts w:ascii="Arial" w:eastAsia="Arial" w:hAnsi="Arial" w:cs="Arial"/>
        </w:rPr>
        <w:t xml:space="preserve">Activity programs were </w:t>
      </w:r>
      <w:r w:rsidR="00794013" w:rsidRPr="005370F1">
        <w:rPr>
          <w:rFonts w:ascii="Arial" w:eastAsia="Arial" w:hAnsi="Arial" w:cs="Arial"/>
        </w:rPr>
        <w:t>observed on</w:t>
      </w:r>
      <w:r w:rsidR="0008275E" w:rsidRPr="005370F1">
        <w:rPr>
          <w:rFonts w:ascii="Arial" w:eastAsia="Arial" w:hAnsi="Arial" w:cs="Arial"/>
        </w:rPr>
        <w:t xml:space="preserve"> noticeboards </w:t>
      </w:r>
      <w:r w:rsidR="00A92CBC" w:rsidRPr="005370F1">
        <w:rPr>
          <w:rFonts w:ascii="Arial" w:eastAsia="Arial" w:hAnsi="Arial" w:cs="Arial"/>
        </w:rPr>
        <w:t xml:space="preserve">to support </w:t>
      </w:r>
      <w:r w:rsidR="0008275E" w:rsidRPr="005370F1">
        <w:rPr>
          <w:rFonts w:ascii="Arial" w:eastAsia="Arial" w:hAnsi="Arial" w:cs="Arial"/>
        </w:rPr>
        <w:t>consumer</w:t>
      </w:r>
      <w:r w:rsidR="00B44483">
        <w:rPr>
          <w:rFonts w:ascii="Arial" w:eastAsia="Arial" w:hAnsi="Arial" w:cs="Arial"/>
        </w:rPr>
        <w:t xml:space="preserve"> choice</w:t>
      </w:r>
      <w:r w:rsidR="0008275E" w:rsidRPr="005370F1">
        <w:rPr>
          <w:rFonts w:ascii="Arial" w:eastAsia="Arial" w:hAnsi="Arial" w:cs="Arial"/>
        </w:rPr>
        <w:t>.</w:t>
      </w:r>
    </w:p>
    <w:p w14:paraId="16C27C05" w14:textId="47E95892" w:rsidR="001A5684" w:rsidRPr="00712752" w:rsidRDefault="00734132" w:rsidP="006D6006">
      <w:pPr>
        <w:shd w:val="clear" w:color="auto" w:fill="FFFFFF" w:themeFill="background1"/>
      </w:pPr>
      <w:r w:rsidRPr="005370F1">
        <w:rPr>
          <w:rFonts w:ascii="Arial" w:eastAsia="Arial" w:hAnsi="Arial" w:cs="Arial"/>
        </w:rPr>
        <w:t>Consumers said staff</w:t>
      </w:r>
      <w:r w:rsidRPr="00C11DE4">
        <w:rPr>
          <w:rFonts w:ascii="Arial" w:eastAsia="Arial" w:hAnsi="Arial" w:cs="Arial"/>
        </w:rPr>
        <w:t xml:space="preserve"> respected their privacy and maintained the confidentiality of their information</w:t>
      </w:r>
      <w:r w:rsidR="00B37C2E" w:rsidRPr="00C11DE4">
        <w:rPr>
          <w:rFonts w:ascii="Arial" w:eastAsia="Arial" w:hAnsi="Arial" w:cs="Arial"/>
        </w:rPr>
        <w:t xml:space="preserve">. </w:t>
      </w:r>
      <w:r w:rsidR="00B37C2E" w:rsidRPr="00C11DE4">
        <w:rPr>
          <w:rFonts w:ascii="Arial" w:hAnsi="Arial" w:cs="Arial"/>
        </w:rPr>
        <w:t>Care document</w:t>
      </w:r>
      <w:r w:rsidR="00834B00" w:rsidRPr="00C11DE4">
        <w:rPr>
          <w:rFonts w:ascii="Arial" w:hAnsi="Arial" w:cs="Arial"/>
        </w:rPr>
        <w:t>ation</w:t>
      </w:r>
      <w:r w:rsidR="00B37C2E" w:rsidRPr="00C11DE4">
        <w:rPr>
          <w:rFonts w:ascii="Arial" w:hAnsi="Arial" w:cs="Arial"/>
        </w:rPr>
        <w:t xml:space="preserve"> include</w:t>
      </w:r>
      <w:r w:rsidR="00420E31" w:rsidRPr="00C11DE4">
        <w:rPr>
          <w:rFonts w:ascii="Arial" w:hAnsi="Arial" w:cs="Arial"/>
        </w:rPr>
        <w:t>d</w:t>
      </w:r>
      <w:r w:rsidR="00B37C2E" w:rsidRPr="00C11DE4">
        <w:rPr>
          <w:rFonts w:ascii="Arial" w:hAnsi="Arial" w:cs="Arial"/>
        </w:rPr>
        <w:t xml:space="preserve"> consent</w:t>
      </w:r>
      <w:r w:rsidR="00354856" w:rsidRPr="00C11DE4">
        <w:rPr>
          <w:rFonts w:ascii="Arial" w:hAnsi="Arial" w:cs="Arial"/>
        </w:rPr>
        <w:t xml:space="preserve"> </w:t>
      </w:r>
      <w:r w:rsidR="000476BB" w:rsidRPr="00C11DE4">
        <w:rPr>
          <w:rFonts w:ascii="Arial" w:hAnsi="Arial" w:cs="Arial"/>
        </w:rPr>
        <w:t xml:space="preserve">and </w:t>
      </w:r>
      <w:r w:rsidR="00B37C2E" w:rsidRPr="00C11DE4">
        <w:rPr>
          <w:rFonts w:ascii="Arial" w:hAnsi="Arial" w:cs="Arial"/>
        </w:rPr>
        <w:t>consumer preferences regard</w:t>
      </w:r>
      <w:r w:rsidR="00354856" w:rsidRPr="00C11DE4">
        <w:rPr>
          <w:rFonts w:ascii="Arial" w:hAnsi="Arial" w:cs="Arial"/>
        </w:rPr>
        <w:t>ing</w:t>
      </w:r>
      <w:r w:rsidR="00B37C2E" w:rsidRPr="00C11DE4">
        <w:rPr>
          <w:rFonts w:ascii="Arial" w:hAnsi="Arial" w:cs="Arial"/>
        </w:rPr>
        <w:t xml:space="preserve"> privacy. </w:t>
      </w:r>
      <w:r w:rsidR="00826E1B" w:rsidRPr="00C11DE4">
        <w:rPr>
          <w:rFonts w:ascii="Arial" w:hAnsi="Arial" w:cs="Arial"/>
        </w:rPr>
        <w:t>The</w:t>
      </w:r>
      <w:r w:rsidR="00826E1B" w:rsidRPr="00C11DE4">
        <w:rPr>
          <w:rFonts w:ascii="Arial" w:eastAsia="Arial" w:hAnsi="Arial" w:cs="Arial"/>
        </w:rPr>
        <w:t xml:space="preserve"> privacy policy outlined how the service maintain</w:t>
      </w:r>
      <w:r w:rsidR="00C11DE4" w:rsidRPr="00C11DE4">
        <w:rPr>
          <w:rFonts w:ascii="Arial" w:eastAsia="Arial" w:hAnsi="Arial" w:cs="Arial"/>
        </w:rPr>
        <w:t>ed</w:t>
      </w:r>
      <w:r w:rsidR="00826E1B" w:rsidRPr="00C11DE4">
        <w:rPr>
          <w:rFonts w:ascii="Arial" w:eastAsia="Arial" w:hAnsi="Arial" w:cs="Arial"/>
        </w:rPr>
        <w:t xml:space="preserve"> and respect</w:t>
      </w:r>
      <w:r w:rsidR="00C11DE4" w:rsidRPr="00C11DE4">
        <w:rPr>
          <w:rFonts w:ascii="Arial" w:eastAsia="Arial" w:hAnsi="Arial" w:cs="Arial"/>
        </w:rPr>
        <w:t>ed</w:t>
      </w:r>
      <w:r w:rsidR="00826E1B" w:rsidRPr="00C11DE4">
        <w:rPr>
          <w:rFonts w:ascii="Arial" w:eastAsia="Arial" w:hAnsi="Arial" w:cs="Arial"/>
        </w:rPr>
        <w:t xml:space="preserve"> the privacy of </w:t>
      </w:r>
      <w:r w:rsidR="00274A0F">
        <w:rPr>
          <w:rFonts w:ascii="Arial" w:eastAsia="Arial" w:hAnsi="Arial" w:cs="Arial"/>
        </w:rPr>
        <w:t>consumers</w:t>
      </w:r>
      <w:r w:rsidR="003745F3">
        <w:rPr>
          <w:rFonts w:ascii="Arial" w:eastAsia="Arial" w:hAnsi="Arial" w:cs="Arial"/>
        </w:rPr>
        <w:t>'</w:t>
      </w:r>
      <w:r w:rsidR="00274A0F">
        <w:rPr>
          <w:rFonts w:ascii="Arial" w:eastAsia="Arial" w:hAnsi="Arial" w:cs="Arial"/>
        </w:rPr>
        <w:t xml:space="preserve"> </w:t>
      </w:r>
      <w:r w:rsidR="00826E1B" w:rsidRPr="00C11DE4">
        <w:rPr>
          <w:rFonts w:ascii="Arial" w:eastAsia="Arial" w:hAnsi="Arial" w:cs="Arial"/>
        </w:rPr>
        <w:t>personal and health information.</w:t>
      </w:r>
      <w:r w:rsidR="00E25991">
        <w:rPr>
          <w:rFonts w:eastAsia="Arial"/>
        </w:rPr>
        <w:t xml:space="preserve"> </w:t>
      </w:r>
      <w:r w:rsidR="001A5684"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73"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748"/>
        <w:gridCol w:w="1984"/>
      </w:tblGrid>
      <w:tr w:rsidR="00FC045E" w:rsidRPr="00996FAF" w14:paraId="25B20599" w14:textId="77777777" w:rsidTr="00D71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1"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959"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D40ED" w:rsidRPr="00996FAF" w14:paraId="4E391742" w14:textId="77777777" w:rsidTr="00D71152">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98D8158"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2(3)(a)</w:t>
            </w:r>
          </w:p>
        </w:tc>
        <w:tc>
          <w:tcPr>
            <w:tcW w:w="3262" w:type="pct"/>
            <w:shd w:val="clear" w:color="auto" w:fill="auto"/>
            <w:vAlign w:val="top"/>
          </w:tcPr>
          <w:p w14:paraId="04A7E0BE" w14:textId="77777777" w:rsidR="00CD40ED" w:rsidRPr="00996FAF" w:rsidRDefault="00CD40ED"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959" w:type="pct"/>
            <w:shd w:val="clear" w:color="auto" w:fill="auto"/>
            <w:vAlign w:val="top"/>
          </w:tcPr>
          <w:p w14:paraId="37658F59" w14:textId="1F226787" w:rsidR="00CD40ED" w:rsidRPr="00996FAF" w:rsidRDefault="00FD4128"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58920457"/>
                <w:placeholder>
                  <w:docPart w:val="7782AFFE782F48938A180808B3111E3A"/>
                </w:placeholder>
                <w:dropDownList>
                  <w:listItem w:displayText="choose a rating" w:value="choose a rating"/>
                  <w:listItem w:displayText="Compliant" w:value="Compliant"/>
                  <w:listItem w:displayText="Non-compliant" w:value="Non-compliant"/>
                </w:dropDownList>
              </w:sdtPr>
              <w:sdtEndPr/>
              <w:sdtContent>
                <w:r w:rsidR="00CD40ED" w:rsidRPr="00BD39E5">
                  <w:rPr>
                    <w:rFonts w:ascii="Arial" w:hAnsi="Arial" w:cs="Arial"/>
                    <w:color w:val="auto"/>
                  </w:rPr>
                  <w:t>Compliant</w:t>
                </w:r>
              </w:sdtContent>
            </w:sdt>
            <w:r w:rsidR="00CD40ED" w:rsidRPr="00BD39E5" w:rsidDel="00640D2A">
              <w:rPr>
                <w:rFonts w:ascii="Arial" w:hAnsi="Arial" w:cs="Arial"/>
                <w:color w:val="0000FF"/>
              </w:rPr>
              <w:t xml:space="preserve"> </w:t>
            </w:r>
          </w:p>
        </w:tc>
      </w:tr>
      <w:tr w:rsidR="00CD40ED" w:rsidRPr="00996FAF" w14:paraId="77C0B5B0" w14:textId="77777777" w:rsidTr="00D711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7F3E1537"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2(3)(b)</w:t>
            </w:r>
          </w:p>
        </w:tc>
        <w:tc>
          <w:tcPr>
            <w:tcW w:w="3262" w:type="pct"/>
            <w:shd w:val="clear" w:color="auto" w:fill="auto"/>
            <w:vAlign w:val="top"/>
          </w:tcPr>
          <w:p w14:paraId="0BC0E1CF" w14:textId="77777777" w:rsidR="00CD40ED" w:rsidRPr="00996FAF" w:rsidRDefault="00CD40ED"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959" w:type="pct"/>
            <w:shd w:val="clear" w:color="auto" w:fill="auto"/>
            <w:vAlign w:val="top"/>
          </w:tcPr>
          <w:p w14:paraId="01A37B60" w14:textId="47FD2379" w:rsidR="00CD40ED" w:rsidRPr="00996FAF" w:rsidRDefault="00FD4128"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146506689"/>
                <w:placeholder>
                  <w:docPart w:val="15BB65FFBE124B21BAC04620841EA268"/>
                </w:placeholder>
                <w:dropDownList>
                  <w:listItem w:displayText="choose a rating" w:value="choose a rating"/>
                  <w:listItem w:displayText="Compliant" w:value="Compliant"/>
                  <w:listItem w:displayText="Non-compliant" w:value="Non-compliant"/>
                </w:dropDownList>
              </w:sdtPr>
              <w:sdtEndPr/>
              <w:sdtContent>
                <w:r w:rsidR="00CD40ED" w:rsidRPr="00BD39E5">
                  <w:rPr>
                    <w:rFonts w:ascii="Arial" w:hAnsi="Arial" w:cs="Arial"/>
                    <w:color w:val="auto"/>
                  </w:rPr>
                  <w:t>Compliant</w:t>
                </w:r>
              </w:sdtContent>
            </w:sdt>
            <w:r w:rsidR="00CD40ED" w:rsidRPr="00BD39E5" w:rsidDel="00640D2A">
              <w:rPr>
                <w:rFonts w:ascii="Arial" w:hAnsi="Arial" w:cs="Arial"/>
                <w:color w:val="0000FF"/>
              </w:rPr>
              <w:t xml:space="preserve"> </w:t>
            </w:r>
          </w:p>
        </w:tc>
      </w:tr>
      <w:tr w:rsidR="00CD40ED" w:rsidRPr="00996FAF" w14:paraId="4535D3D1" w14:textId="77777777" w:rsidTr="00D71152">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7071A66"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2(3)(c)</w:t>
            </w:r>
          </w:p>
        </w:tc>
        <w:tc>
          <w:tcPr>
            <w:tcW w:w="3262" w:type="pct"/>
            <w:shd w:val="clear" w:color="auto" w:fill="auto"/>
            <w:vAlign w:val="top"/>
          </w:tcPr>
          <w:p w14:paraId="268C8B01" w14:textId="77777777" w:rsidR="00CD40ED" w:rsidRPr="00996FAF" w:rsidRDefault="00CD40ED"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CD40ED" w:rsidRPr="00996FAF" w:rsidRDefault="00CD40ED" w:rsidP="00CD40ED">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CD40ED" w:rsidRPr="00996FAF" w:rsidRDefault="00CD40ED" w:rsidP="00CD40ED">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959" w:type="pct"/>
            <w:shd w:val="clear" w:color="auto" w:fill="auto"/>
            <w:vAlign w:val="top"/>
          </w:tcPr>
          <w:p w14:paraId="2CA4B162" w14:textId="15931C11" w:rsidR="00CD40ED" w:rsidRPr="00996FAF" w:rsidRDefault="00FD4128"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84753564"/>
                <w:placeholder>
                  <w:docPart w:val="EFC7E467F23D47FC8AFF949116D12351"/>
                </w:placeholder>
                <w:dropDownList>
                  <w:listItem w:displayText="choose a rating" w:value="choose a rating"/>
                  <w:listItem w:displayText="Compliant" w:value="Compliant"/>
                  <w:listItem w:displayText="Non-compliant" w:value="Non-compliant"/>
                </w:dropDownList>
              </w:sdtPr>
              <w:sdtEndPr/>
              <w:sdtContent>
                <w:r w:rsidR="00CD40ED" w:rsidRPr="00BD39E5">
                  <w:rPr>
                    <w:rFonts w:ascii="Arial" w:hAnsi="Arial" w:cs="Arial"/>
                    <w:color w:val="auto"/>
                  </w:rPr>
                  <w:t>Compliant</w:t>
                </w:r>
              </w:sdtContent>
            </w:sdt>
            <w:r w:rsidR="00CD40ED" w:rsidRPr="00BD39E5" w:rsidDel="00640D2A">
              <w:rPr>
                <w:rFonts w:ascii="Arial" w:hAnsi="Arial" w:cs="Arial"/>
                <w:color w:val="0000FF"/>
              </w:rPr>
              <w:t xml:space="preserve"> </w:t>
            </w:r>
          </w:p>
        </w:tc>
      </w:tr>
      <w:tr w:rsidR="00CD40ED" w:rsidRPr="00996FAF" w14:paraId="0132660B" w14:textId="77777777" w:rsidTr="00D711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D0BE340"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2(3)(d)</w:t>
            </w:r>
          </w:p>
        </w:tc>
        <w:tc>
          <w:tcPr>
            <w:tcW w:w="3262" w:type="pct"/>
            <w:shd w:val="clear" w:color="auto" w:fill="auto"/>
            <w:vAlign w:val="top"/>
          </w:tcPr>
          <w:p w14:paraId="0C19DE6D" w14:textId="77777777" w:rsidR="00CD40ED" w:rsidRPr="00996FAF" w:rsidRDefault="00CD40ED"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959" w:type="pct"/>
            <w:shd w:val="clear" w:color="auto" w:fill="auto"/>
            <w:vAlign w:val="top"/>
          </w:tcPr>
          <w:p w14:paraId="5776BCB6" w14:textId="1A7C2718" w:rsidR="00CD40ED" w:rsidRPr="00996FAF" w:rsidRDefault="00FD4128" w:rsidP="00CD40ED">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25518266"/>
                <w:placeholder>
                  <w:docPart w:val="E5824C7EDF494BB784113D3C20B8BA23"/>
                </w:placeholder>
                <w:dropDownList>
                  <w:listItem w:displayText="choose a rating" w:value="choose a rating"/>
                  <w:listItem w:displayText="Compliant" w:value="Compliant"/>
                  <w:listItem w:displayText="Non-compliant" w:value="Non-compliant"/>
                </w:dropDownList>
              </w:sdtPr>
              <w:sdtEndPr/>
              <w:sdtContent>
                <w:r w:rsidR="00CD40ED" w:rsidRPr="00BD39E5">
                  <w:rPr>
                    <w:rFonts w:ascii="Arial" w:hAnsi="Arial" w:cs="Arial"/>
                    <w:color w:val="auto"/>
                  </w:rPr>
                  <w:t>Compliant</w:t>
                </w:r>
              </w:sdtContent>
            </w:sdt>
            <w:r w:rsidR="00CD40ED" w:rsidRPr="00BD39E5" w:rsidDel="00640D2A">
              <w:rPr>
                <w:rFonts w:ascii="Arial" w:hAnsi="Arial" w:cs="Arial"/>
                <w:color w:val="0000FF"/>
              </w:rPr>
              <w:t xml:space="preserve"> </w:t>
            </w:r>
          </w:p>
        </w:tc>
      </w:tr>
      <w:tr w:rsidR="00CD40ED" w:rsidRPr="00996FAF" w14:paraId="4B249CBF" w14:textId="77777777" w:rsidTr="00D71152">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058151E5"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2(3)(e)</w:t>
            </w:r>
          </w:p>
        </w:tc>
        <w:tc>
          <w:tcPr>
            <w:tcW w:w="3262" w:type="pct"/>
            <w:shd w:val="clear" w:color="auto" w:fill="auto"/>
            <w:vAlign w:val="top"/>
          </w:tcPr>
          <w:p w14:paraId="4D2F83E0" w14:textId="77777777" w:rsidR="00CD40ED" w:rsidRPr="00996FAF" w:rsidRDefault="00CD40ED"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959" w:type="pct"/>
            <w:shd w:val="clear" w:color="auto" w:fill="auto"/>
            <w:vAlign w:val="top"/>
          </w:tcPr>
          <w:p w14:paraId="32E30ADD" w14:textId="076723E3" w:rsidR="00CD40ED" w:rsidRPr="00996FAF" w:rsidRDefault="00FD4128"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6491116"/>
                <w:placeholder>
                  <w:docPart w:val="4C2BC11A5B8C402DA485EB67C5FD98E7"/>
                </w:placeholder>
                <w:dropDownList>
                  <w:listItem w:displayText="choose a rating" w:value="choose a rating"/>
                  <w:listItem w:displayText="Compliant" w:value="Compliant"/>
                  <w:listItem w:displayText="Non-compliant" w:value="Non-compliant"/>
                </w:dropDownList>
              </w:sdtPr>
              <w:sdtEndPr/>
              <w:sdtContent>
                <w:r w:rsidR="00CD40ED" w:rsidRPr="00BD39E5">
                  <w:rPr>
                    <w:rFonts w:ascii="Arial" w:hAnsi="Arial" w:cs="Arial"/>
                    <w:color w:val="auto"/>
                  </w:rPr>
                  <w:t>Compliant</w:t>
                </w:r>
              </w:sdtContent>
            </w:sdt>
            <w:r w:rsidR="00CD40ED" w:rsidRPr="00BD39E5" w:rsidDel="00640D2A">
              <w:rPr>
                <w:rFonts w:ascii="Arial" w:hAnsi="Arial" w:cs="Arial"/>
                <w:color w:val="0000FF"/>
              </w:rPr>
              <w:t xml:space="preserve"> </w:t>
            </w:r>
          </w:p>
        </w:tc>
      </w:tr>
    </w:tbl>
    <w:p w14:paraId="569E2AC5" w14:textId="77777777" w:rsidR="00D87E7C" w:rsidRDefault="00D87E7C" w:rsidP="00D71152">
      <w:pPr>
        <w:pStyle w:val="Heading20"/>
        <w:spacing w:before="240"/>
      </w:pPr>
      <w:r w:rsidRPr="00996FAF">
        <w:t>Findings</w:t>
      </w:r>
    </w:p>
    <w:p w14:paraId="40E10AEF" w14:textId="146D59C7" w:rsidR="006D6006" w:rsidRDefault="002E6CBF" w:rsidP="006D6006">
      <w:pPr>
        <w:pStyle w:val="NormalArial"/>
      </w:pPr>
      <w:r w:rsidRPr="0075597E">
        <w:t>C</w:t>
      </w:r>
      <w:r w:rsidR="00C36154" w:rsidRPr="0075597E">
        <w:rPr>
          <w:color w:val="auto"/>
        </w:rPr>
        <w:t>onsumers and representatives said they partner</w:t>
      </w:r>
      <w:r w:rsidR="00240504">
        <w:rPr>
          <w:color w:val="auto"/>
        </w:rPr>
        <w:t>ed</w:t>
      </w:r>
      <w:r w:rsidR="00C36154" w:rsidRPr="0075597E">
        <w:rPr>
          <w:color w:val="auto"/>
        </w:rPr>
        <w:t xml:space="preserve"> in </w:t>
      </w:r>
      <w:r w:rsidR="00444DFA">
        <w:rPr>
          <w:color w:val="auto"/>
        </w:rPr>
        <w:t>the</w:t>
      </w:r>
      <w:r w:rsidR="00194D99" w:rsidRPr="0075597E">
        <w:rPr>
          <w:color w:val="auto"/>
        </w:rPr>
        <w:t xml:space="preserve"> </w:t>
      </w:r>
      <w:r w:rsidR="00C36154" w:rsidRPr="0075597E">
        <w:rPr>
          <w:color w:val="auto"/>
        </w:rPr>
        <w:t>care planning processes and receive</w:t>
      </w:r>
      <w:r w:rsidR="00444DFA">
        <w:rPr>
          <w:color w:val="auto"/>
        </w:rPr>
        <w:t>d</w:t>
      </w:r>
      <w:r w:rsidR="00C36154" w:rsidRPr="0075597E">
        <w:rPr>
          <w:color w:val="auto"/>
        </w:rPr>
        <w:t xml:space="preserve"> the care and services they need</w:t>
      </w:r>
      <w:r w:rsidR="00444DFA">
        <w:rPr>
          <w:color w:val="auto"/>
        </w:rPr>
        <w:t>ed</w:t>
      </w:r>
      <w:r w:rsidR="00C36154" w:rsidRPr="0075597E">
        <w:rPr>
          <w:color w:val="auto"/>
        </w:rPr>
        <w:t xml:space="preserve">. </w:t>
      </w:r>
      <w:r w:rsidR="007C5A9A" w:rsidRPr="0075597E">
        <w:rPr>
          <w:color w:val="auto"/>
        </w:rPr>
        <w:t>S</w:t>
      </w:r>
      <w:r w:rsidR="00C36154" w:rsidRPr="0075597E">
        <w:rPr>
          <w:color w:val="auto"/>
        </w:rPr>
        <w:t>taff described the care assessment and planning process, and how it inform</w:t>
      </w:r>
      <w:r w:rsidR="0075597E">
        <w:rPr>
          <w:color w:val="auto"/>
        </w:rPr>
        <w:t>ed</w:t>
      </w:r>
      <w:r w:rsidR="00C36154" w:rsidRPr="0075597E">
        <w:rPr>
          <w:color w:val="auto"/>
        </w:rPr>
        <w:t xml:space="preserve"> the delivery of care and services. </w:t>
      </w:r>
      <w:r w:rsidR="0075597E" w:rsidRPr="0075597E">
        <w:rPr>
          <w:color w:val="auto"/>
        </w:rPr>
        <w:t>C</w:t>
      </w:r>
      <w:r w:rsidR="00C36154" w:rsidRPr="0075597E">
        <w:rPr>
          <w:color w:val="auto"/>
        </w:rPr>
        <w:t xml:space="preserve">are documentation </w:t>
      </w:r>
      <w:r w:rsidR="00E43B9F">
        <w:rPr>
          <w:color w:val="auto"/>
        </w:rPr>
        <w:t>reflected</w:t>
      </w:r>
      <w:r w:rsidR="00685CFF">
        <w:rPr>
          <w:color w:val="auto"/>
        </w:rPr>
        <w:t xml:space="preserve"> risk </w:t>
      </w:r>
      <w:r w:rsidR="00C36154" w:rsidRPr="0075597E">
        <w:rPr>
          <w:color w:val="auto"/>
        </w:rPr>
        <w:t>assess</w:t>
      </w:r>
      <w:r w:rsidR="00685CFF">
        <w:rPr>
          <w:color w:val="auto"/>
        </w:rPr>
        <w:t xml:space="preserve">ment </w:t>
      </w:r>
      <w:r w:rsidR="00C36154" w:rsidRPr="0075597E">
        <w:rPr>
          <w:color w:val="auto"/>
        </w:rPr>
        <w:t>supporting risk-taking in line with consumers’ wishes.</w:t>
      </w:r>
    </w:p>
    <w:p w14:paraId="6BDEE817" w14:textId="0B73C4D8" w:rsidR="00DF35FB" w:rsidRPr="0005761B" w:rsidRDefault="00CA4AC4" w:rsidP="006D6006">
      <w:pPr>
        <w:pStyle w:val="NormalArial"/>
        <w:rPr>
          <w:color w:val="auto"/>
          <w:szCs w:val="22"/>
        </w:rPr>
      </w:pPr>
      <w:r w:rsidRPr="0005761B">
        <w:t>Care documentation identified and addressed the consumer’s current needs, goals, and preferences, including advance care and end-of-life planning</w:t>
      </w:r>
      <w:r w:rsidR="005803E6">
        <w:t>,</w:t>
      </w:r>
      <w:r w:rsidRPr="0005761B">
        <w:t xml:space="preserve"> if the consumer wishe</w:t>
      </w:r>
      <w:r w:rsidR="0022246C">
        <w:t>d</w:t>
      </w:r>
      <w:r w:rsidRPr="0005761B">
        <w:t xml:space="preserve">. Consumers and representatives said staff </w:t>
      </w:r>
      <w:r w:rsidR="002553D6" w:rsidRPr="0005761B">
        <w:t xml:space="preserve">regularly </w:t>
      </w:r>
      <w:r w:rsidRPr="0005761B">
        <w:t>involve</w:t>
      </w:r>
      <w:r w:rsidR="002553D6" w:rsidRPr="0005761B">
        <w:t>d</w:t>
      </w:r>
      <w:r w:rsidRPr="0005761B">
        <w:t xml:space="preserve"> them in the assessment and planning of care. </w:t>
      </w:r>
      <w:r w:rsidR="00291815" w:rsidRPr="0005761B">
        <w:t>Staff</w:t>
      </w:r>
      <w:r w:rsidR="00DF35FB" w:rsidRPr="0005761B">
        <w:rPr>
          <w:color w:val="auto"/>
          <w:szCs w:val="22"/>
        </w:rPr>
        <w:t xml:space="preserve"> said discussion about advance care planning </w:t>
      </w:r>
      <w:r w:rsidR="0005761B" w:rsidRPr="0005761B">
        <w:rPr>
          <w:color w:val="auto"/>
          <w:szCs w:val="22"/>
        </w:rPr>
        <w:t xml:space="preserve">commenced </w:t>
      </w:r>
      <w:r w:rsidR="00DF35FB" w:rsidRPr="0005761B">
        <w:rPr>
          <w:color w:val="auto"/>
          <w:szCs w:val="22"/>
        </w:rPr>
        <w:t xml:space="preserve">on </w:t>
      </w:r>
      <w:r w:rsidR="005803E6">
        <w:rPr>
          <w:color w:val="auto"/>
          <w:szCs w:val="22"/>
        </w:rPr>
        <w:t>entry</w:t>
      </w:r>
      <w:r w:rsidR="00DF35FB" w:rsidRPr="0005761B">
        <w:rPr>
          <w:color w:val="auto"/>
          <w:szCs w:val="22"/>
        </w:rPr>
        <w:t xml:space="preserve"> and </w:t>
      </w:r>
      <w:r w:rsidR="0005761B" w:rsidRPr="0005761B">
        <w:rPr>
          <w:color w:val="auto"/>
          <w:szCs w:val="22"/>
        </w:rPr>
        <w:t xml:space="preserve">they </w:t>
      </w:r>
      <w:r w:rsidR="00DF35FB" w:rsidRPr="0005761B">
        <w:rPr>
          <w:color w:val="auto"/>
          <w:szCs w:val="22"/>
        </w:rPr>
        <w:t>ensure</w:t>
      </w:r>
      <w:r w:rsidR="005803E6">
        <w:rPr>
          <w:color w:val="auto"/>
          <w:szCs w:val="22"/>
        </w:rPr>
        <w:t>d</w:t>
      </w:r>
      <w:r w:rsidR="00DF35FB" w:rsidRPr="0005761B">
        <w:rPr>
          <w:color w:val="auto"/>
          <w:szCs w:val="22"/>
        </w:rPr>
        <w:t xml:space="preserve"> any changes </w:t>
      </w:r>
      <w:r w:rsidR="0005761B" w:rsidRPr="0005761B">
        <w:rPr>
          <w:color w:val="auto"/>
          <w:szCs w:val="22"/>
        </w:rPr>
        <w:t>we</w:t>
      </w:r>
      <w:r w:rsidR="00DF35FB" w:rsidRPr="0005761B">
        <w:rPr>
          <w:color w:val="auto"/>
          <w:szCs w:val="22"/>
        </w:rPr>
        <w:t>re updated in the records</w:t>
      </w:r>
      <w:r w:rsidR="007D374C">
        <w:rPr>
          <w:color w:val="auto"/>
          <w:szCs w:val="22"/>
        </w:rPr>
        <w:t>.</w:t>
      </w:r>
    </w:p>
    <w:p w14:paraId="2D64589C" w14:textId="7EE79C61" w:rsidR="00291815" w:rsidRDefault="00902C0D" w:rsidP="0036130C">
      <w:pPr>
        <w:pStyle w:val="NormalArial"/>
      </w:pPr>
      <w:r w:rsidRPr="002F4A65">
        <w:t>Care documentation evidence</w:t>
      </w:r>
      <w:r w:rsidR="005803E6">
        <w:t>d</w:t>
      </w:r>
      <w:r w:rsidRPr="002F4A65">
        <w:t xml:space="preserve"> the involvement of a range of </w:t>
      </w:r>
      <w:r w:rsidR="005363F4" w:rsidRPr="002F4A65">
        <w:t>service</w:t>
      </w:r>
      <w:r w:rsidRPr="002F4A65">
        <w:t xml:space="preserve"> providers including </w:t>
      </w:r>
      <w:r w:rsidR="009C77C4" w:rsidRPr="002F4A65">
        <w:t xml:space="preserve">medical officers and </w:t>
      </w:r>
      <w:r w:rsidRPr="002F4A65">
        <w:t>physiotherapists. Consumers said they were involved in their care planning and</w:t>
      </w:r>
      <w:r w:rsidR="00C30AD6" w:rsidRPr="002F4A65">
        <w:t xml:space="preserve"> review at all stages</w:t>
      </w:r>
      <w:r w:rsidR="00470170" w:rsidRPr="002F4A65">
        <w:t xml:space="preserve">. Staff </w:t>
      </w:r>
      <w:r w:rsidR="005A7DF8">
        <w:t>described</w:t>
      </w:r>
      <w:r w:rsidR="00470170" w:rsidRPr="002F4A65">
        <w:t xml:space="preserve"> how they communicate</w:t>
      </w:r>
      <w:r w:rsidR="005A7DF8">
        <w:t>d</w:t>
      </w:r>
      <w:r w:rsidR="00470170" w:rsidRPr="002F4A65">
        <w:t xml:space="preserve"> the needs and preferences of consumers and ensure</w:t>
      </w:r>
      <w:r w:rsidR="005803E6">
        <w:t>d</w:t>
      </w:r>
      <w:r w:rsidR="00470170" w:rsidRPr="002F4A65">
        <w:t xml:space="preserve"> </w:t>
      </w:r>
      <w:r w:rsidR="002F4A65" w:rsidRPr="002F4A65">
        <w:t xml:space="preserve">care plans </w:t>
      </w:r>
      <w:r w:rsidR="005803E6">
        <w:t>we</w:t>
      </w:r>
      <w:r w:rsidR="002F4A65" w:rsidRPr="002F4A65">
        <w:t>re current.</w:t>
      </w:r>
    </w:p>
    <w:p w14:paraId="7718313E" w14:textId="0D04A9A2" w:rsidR="003D317D" w:rsidRDefault="005F5667" w:rsidP="00E267F8">
      <w:pPr>
        <w:pStyle w:val="NormalArial"/>
      </w:pPr>
      <w:r w:rsidRPr="00524A6E">
        <w:t xml:space="preserve">Care documentation </w:t>
      </w:r>
      <w:r w:rsidR="00E57ACD" w:rsidRPr="00524A6E">
        <w:t>evidenced</w:t>
      </w:r>
      <w:r w:rsidRPr="00524A6E">
        <w:t xml:space="preserve"> </w:t>
      </w:r>
      <w:r w:rsidR="00E267F8" w:rsidRPr="00524A6E">
        <w:t>consultation with the consumer and their chosen decision makers</w:t>
      </w:r>
      <w:r w:rsidRPr="00524A6E">
        <w:t>.</w:t>
      </w:r>
      <w:r w:rsidR="00F72DCD" w:rsidRPr="00524A6E">
        <w:t xml:space="preserve"> </w:t>
      </w:r>
      <w:r w:rsidR="00F72DCD" w:rsidRPr="00524A6E">
        <w:rPr>
          <w:rFonts w:eastAsia="Calibri"/>
        </w:rPr>
        <w:t>Staff said they communicate the outcomes of assessments to consumers and representatives</w:t>
      </w:r>
      <w:r w:rsidR="00524A6E" w:rsidRPr="00524A6E">
        <w:rPr>
          <w:rFonts w:eastAsia="Calibri"/>
        </w:rPr>
        <w:t xml:space="preserve">. </w:t>
      </w:r>
      <w:r w:rsidR="00524A6E" w:rsidRPr="00524A6E">
        <w:t>Representatives said they were offered copies of the care plan.</w:t>
      </w:r>
    </w:p>
    <w:p w14:paraId="30C85D64" w14:textId="368A7A3F" w:rsidR="00701551" w:rsidRPr="00524A6E" w:rsidRDefault="00443CD5" w:rsidP="00E267F8">
      <w:pPr>
        <w:pStyle w:val="NormalArial"/>
      </w:pPr>
      <w:r w:rsidRPr="00E114AA">
        <w:rPr>
          <w:rFonts w:eastAsia="Calibri"/>
        </w:rPr>
        <w:lastRenderedPageBreak/>
        <w:t>Consumers and representatives said consumer</w:t>
      </w:r>
      <w:r w:rsidR="00ED28C4">
        <w:rPr>
          <w:rFonts w:eastAsia="Calibri"/>
        </w:rPr>
        <w:t>'</w:t>
      </w:r>
      <w:r w:rsidRPr="00E114AA">
        <w:rPr>
          <w:rFonts w:eastAsia="Calibri"/>
        </w:rPr>
        <w:t>s care and services were reviewed regularly including when incidents impact</w:t>
      </w:r>
      <w:r w:rsidR="00ED28C4">
        <w:rPr>
          <w:rFonts w:eastAsia="Calibri"/>
        </w:rPr>
        <w:t>ed</w:t>
      </w:r>
      <w:r w:rsidRPr="00E114AA">
        <w:rPr>
          <w:rFonts w:eastAsia="Calibri"/>
        </w:rPr>
        <w:t xml:space="preserve"> care needs. Care planning documents </w:t>
      </w:r>
      <w:r w:rsidR="00E114AA">
        <w:rPr>
          <w:rFonts w:eastAsia="Calibri"/>
        </w:rPr>
        <w:t>we</w:t>
      </w:r>
      <w:r w:rsidRPr="00E114AA">
        <w:rPr>
          <w:rFonts w:eastAsia="Calibri"/>
        </w:rPr>
        <w:t xml:space="preserve">re updated at least every </w:t>
      </w:r>
      <w:r w:rsidR="005803E6">
        <w:rPr>
          <w:rFonts w:eastAsia="Calibri"/>
        </w:rPr>
        <w:t>3</w:t>
      </w:r>
      <w:r w:rsidRPr="00E114AA">
        <w:rPr>
          <w:rFonts w:eastAsia="Calibri"/>
        </w:rPr>
        <w:t xml:space="preserve"> months</w:t>
      </w:r>
      <w:r w:rsidR="00576C9B">
        <w:rPr>
          <w:rFonts w:eastAsia="Calibri"/>
        </w:rPr>
        <w:t xml:space="preserve"> or</w:t>
      </w:r>
      <w:r w:rsidRPr="00E114AA">
        <w:rPr>
          <w:rFonts w:eastAsia="Calibri"/>
        </w:rPr>
        <w:t xml:space="preserve"> when care needs change</w:t>
      </w:r>
      <w:r w:rsidR="003A0837">
        <w:rPr>
          <w:rFonts w:eastAsia="Calibri"/>
        </w:rPr>
        <w:t>d.</w:t>
      </w:r>
      <w:r w:rsidR="004F2260" w:rsidRPr="00E114AA">
        <w:rPr>
          <w:rFonts w:eastAsia="Calibri"/>
        </w:rPr>
        <w:t xml:space="preserve"> Policies, procedures, and staff training ensure</w:t>
      </w:r>
      <w:r w:rsidR="003A0837">
        <w:rPr>
          <w:rFonts w:eastAsia="Calibri"/>
        </w:rPr>
        <w:t>d</w:t>
      </w:r>
      <w:r w:rsidR="004F2260" w:rsidRPr="00E114AA">
        <w:rPr>
          <w:rFonts w:eastAsia="Calibri"/>
        </w:rPr>
        <w:t xml:space="preserve"> incidents </w:t>
      </w:r>
      <w:r w:rsidR="00576C9B">
        <w:rPr>
          <w:rFonts w:eastAsia="Calibri"/>
        </w:rPr>
        <w:t>we</w:t>
      </w:r>
      <w:r w:rsidR="004F2260" w:rsidRPr="00E114AA">
        <w:rPr>
          <w:rFonts w:eastAsia="Calibri"/>
        </w:rPr>
        <w:t>re reported accurately</w:t>
      </w:r>
      <w:r w:rsidR="00576C9B">
        <w:rPr>
          <w:rFonts w:eastAsia="Calibri"/>
        </w:rPr>
        <w:t>,</w:t>
      </w:r>
      <w:r w:rsidR="004F2260" w:rsidRPr="00E114AA">
        <w:rPr>
          <w:rFonts w:eastAsia="Calibri"/>
        </w:rPr>
        <w:t xml:space="preserve"> lead</w:t>
      </w:r>
      <w:r w:rsidR="00576C9B">
        <w:rPr>
          <w:rFonts w:eastAsia="Calibri"/>
        </w:rPr>
        <w:t>ing</w:t>
      </w:r>
      <w:r w:rsidR="004F2260" w:rsidRPr="00E114AA">
        <w:rPr>
          <w:rFonts w:eastAsia="Calibri"/>
        </w:rPr>
        <w:t xml:space="preserve"> to care reviews when circumstances chang</w:t>
      </w:r>
      <w:r w:rsidR="00E114AA" w:rsidRPr="00E114AA">
        <w:rPr>
          <w:rFonts w:eastAsia="Calibri"/>
        </w:rPr>
        <w:t>e</w:t>
      </w:r>
      <w:r w:rsidR="00576C9B">
        <w:rPr>
          <w:rFonts w:eastAsia="Calibri"/>
        </w:rPr>
        <w:t>d</w:t>
      </w:r>
      <w:r w:rsidR="00E114AA">
        <w:rPr>
          <w:rFonts w:eastAsia="Calibri"/>
        </w:rPr>
        <w:t>.</w:t>
      </w:r>
    </w:p>
    <w:p w14:paraId="0CDBAA2D" w14:textId="5DD1D0D6" w:rsidR="0087700C" w:rsidRPr="00334B7D" w:rsidRDefault="00D87E7C" w:rsidP="0036130C">
      <w:pPr>
        <w:pStyle w:val="NormalArial"/>
      </w:pPr>
      <w:r w:rsidRPr="00996FAF">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984"/>
      </w:tblGrid>
      <w:tr w:rsidR="00FC045E" w:rsidRPr="00996FAF" w14:paraId="26165ADA" w14:textId="77777777" w:rsidTr="00D71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984"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4C0766D" w14:textId="77777777" w:rsidTr="00D7115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4A34875D"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984" w:type="dxa"/>
            <w:shd w:val="clear" w:color="auto" w:fill="auto"/>
            <w:vAlign w:val="top"/>
          </w:tcPr>
          <w:p w14:paraId="303AA45E" w14:textId="4666B935" w:rsidR="00FC045E" w:rsidRPr="00996FAF" w:rsidRDefault="00FD4128"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CD40ED">
                  <w:rPr>
                    <w:rFonts w:ascii="Arial" w:hAnsi="Arial" w:cs="Arial"/>
                    <w:color w:val="auto"/>
                  </w:rPr>
                  <w:t>Compliant</w:t>
                </w:r>
              </w:sdtContent>
            </w:sdt>
            <w:r w:rsidR="00FC045E" w:rsidRPr="00996FAF" w:rsidDel="00640D2A">
              <w:rPr>
                <w:rFonts w:ascii="Arial" w:hAnsi="Arial" w:cs="Arial"/>
                <w:color w:val="0000FF"/>
              </w:rPr>
              <w:t xml:space="preserve"> </w:t>
            </w:r>
          </w:p>
        </w:tc>
      </w:tr>
      <w:tr w:rsidR="00CD40ED" w:rsidRPr="00996FAF" w14:paraId="4D029589" w14:textId="77777777" w:rsidTr="00D711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3(3)(b)</w:t>
            </w:r>
          </w:p>
        </w:tc>
        <w:tc>
          <w:tcPr>
            <w:tcW w:w="6638" w:type="dxa"/>
            <w:shd w:val="clear" w:color="auto" w:fill="auto"/>
            <w:vAlign w:val="top"/>
          </w:tcPr>
          <w:p w14:paraId="7568194E" w14:textId="77777777" w:rsidR="00CD40ED" w:rsidRPr="00996FAF" w:rsidRDefault="00CD40ED"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984" w:type="dxa"/>
            <w:shd w:val="clear" w:color="auto" w:fill="auto"/>
            <w:vAlign w:val="top"/>
          </w:tcPr>
          <w:p w14:paraId="359FC2D7" w14:textId="7C51050D" w:rsidR="00CD40ED" w:rsidRPr="00996FAF" w:rsidRDefault="00FD4128"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7638523"/>
                <w:placeholder>
                  <w:docPart w:val="DBE992EF3813484B9140E47A07C588E2"/>
                </w:placeholder>
                <w:dropDownList>
                  <w:listItem w:displayText="choose a rating" w:value="choose a rating"/>
                  <w:listItem w:displayText="Compliant" w:value="Compliant"/>
                  <w:listItem w:displayText="Non-compliant" w:value="Non-compliant"/>
                </w:dropDownList>
              </w:sdtPr>
              <w:sdtEndPr/>
              <w:sdtContent>
                <w:r w:rsidR="00CD40ED" w:rsidRPr="00104E66">
                  <w:rPr>
                    <w:rFonts w:ascii="Arial" w:hAnsi="Arial" w:cs="Arial"/>
                    <w:color w:val="auto"/>
                  </w:rPr>
                  <w:t>Compliant</w:t>
                </w:r>
              </w:sdtContent>
            </w:sdt>
            <w:r w:rsidR="00CD40ED" w:rsidRPr="00104E66" w:rsidDel="00640D2A">
              <w:rPr>
                <w:rFonts w:ascii="Arial" w:hAnsi="Arial" w:cs="Arial"/>
                <w:color w:val="0000FF"/>
              </w:rPr>
              <w:t xml:space="preserve"> </w:t>
            </w:r>
          </w:p>
        </w:tc>
      </w:tr>
      <w:tr w:rsidR="00CD40ED" w:rsidRPr="00996FAF" w14:paraId="7D657C71" w14:textId="77777777" w:rsidTr="00D7115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CD40ED" w:rsidRPr="00996FAF" w:rsidRDefault="00CD40ED" w:rsidP="00CD40ED">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638" w:type="dxa"/>
            <w:shd w:val="clear" w:color="auto" w:fill="auto"/>
            <w:vAlign w:val="top"/>
          </w:tcPr>
          <w:p w14:paraId="74E909E2" w14:textId="77777777" w:rsidR="00CD40ED" w:rsidRPr="00996FAF" w:rsidRDefault="00CD40ED" w:rsidP="00CD40ED">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1984" w:type="dxa"/>
            <w:shd w:val="clear" w:color="auto" w:fill="auto"/>
            <w:vAlign w:val="top"/>
          </w:tcPr>
          <w:p w14:paraId="2B2D215B" w14:textId="4BF377CF" w:rsidR="00CD40ED" w:rsidRPr="00996FAF" w:rsidRDefault="00FD4128"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76709658"/>
                <w:placeholder>
                  <w:docPart w:val="F43F665CC0BF44BE924A410C01EC1D2D"/>
                </w:placeholder>
                <w:dropDownList>
                  <w:listItem w:displayText="choose a rating" w:value="choose a rating"/>
                  <w:listItem w:displayText="Compliant" w:value="Compliant"/>
                  <w:listItem w:displayText="Non-compliant" w:value="Non-compliant"/>
                </w:dropDownList>
              </w:sdtPr>
              <w:sdtEndPr/>
              <w:sdtContent>
                <w:r w:rsidR="00CD40ED" w:rsidRPr="00104E66">
                  <w:rPr>
                    <w:rFonts w:ascii="Arial" w:hAnsi="Arial" w:cs="Arial"/>
                    <w:color w:val="auto"/>
                  </w:rPr>
                  <w:t>Compliant</w:t>
                </w:r>
              </w:sdtContent>
            </w:sdt>
            <w:r w:rsidR="00CD40ED" w:rsidRPr="00104E66" w:rsidDel="00640D2A">
              <w:rPr>
                <w:rFonts w:ascii="Arial" w:hAnsi="Arial" w:cs="Arial"/>
                <w:color w:val="0000FF"/>
              </w:rPr>
              <w:t xml:space="preserve"> </w:t>
            </w:r>
          </w:p>
        </w:tc>
      </w:tr>
      <w:tr w:rsidR="00CD40ED" w:rsidRPr="00996FAF" w14:paraId="7554F804" w14:textId="77777777" w:rsidTr="00D711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3(3)(d)</w:t>
            </w:r>
          </w:p>
        </w:tc>
        <w:tc>
          <w:tcPr>
            <w:tcW w:w="6638" w:type="dxa"/>
            <w:shd w:val="clear" w:color="auto" w:fill="auto"/>
            <w:vAlign w:val="top"/>
          </w:tcPr>
          <w:p w14:paraId="4B7420BE" w14:textId="77777777" w:rsidR="00CD40ED" w:rsidRPr="00996FAF" w:rsidRDefault="00CD40ED"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984" w:type="dxa"/>
            <w:shd w:val="clear" w:color="auto" w:fill="auto"/>
            <w:vAlign w:val="top"/>
          </w:tcPr>
          <w:p w14:paraId="4118F3FD" w14:textId="7FD92417" w:rsidR="00CD40ED" w:rsidRPr="00996FAF" w:rsidRDefault="00FD4128" w:rsidP="00CD40ED">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61773892"/>
                <w:placeholder>
                  <w:docPart w:val="A1A90B252A164A20BF2D07CD1271ED85"/>
                </w:placeholder>
                <w:dropDownList>
                  <w:listItem w:displayText="choose a rating" w:value="choose a rating"/>
                  <w:listItem w:displayText="Compliant" w:value="Compliant"/>
                  <w:listItem w:displayText="Non-compliant" w:value="Non-compliant"/>
                </w:dropDownList>
              </w:sdtPr>
              <w:sdtEndPr/>
              <w:sdtContent>
                <w:r w:rsidR="00CD40ED" w:rsidRPr="00104E66">
                  <w:rPr>
                    <w:rFonts w:ascii="Arial" w:hAnsi="Arial" w:cs="Arial"/>
                    <w:color w:val="auto"/>
                  </w:rPr>
                  <w:t>Compliant</w:t>
                </w:r>
              </w:sdtContent>
            </w:sdt>
            <w:r w:rsidR="00CD40ED" w:rsidRPr="00104E66" w:rsidDel="00640D2A">
              <w:rPr>
                <w:rFonts w:ascii="Arial" w:hAnsi="Arial" w:cs="Arial"/>
                <w:color w:val="0000FF"/>
              </w:rPr>
              <w:t xml:space="preserve"> </w:t>
            </w:r>
          </w:p>
        </w:tc>
      </w:tr>
      <w:tr w:rsidR="00CD40ED" w:rsidRPr="00996FAF" w14:paraId="61030332" w14:textId="77777777" w:rsidTr="00D7115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3(3)(e)</w:t>
            </w:r>
          </w:p>
        </w:tc>
        <w:tc>
          <w:tcPr>
            <w:tcW w:w="6638" w:type="dxa"/>
            <w:shd w:val="clear" w:color="auto" w:fill="auto"/>
            <w:vAlign w:val="top"/>
          </w:tcPr>
          <w:p w14:paraId="530654F5" w14:textId="77777777" w:rsidR="00CD40ED" w:rsidRPr="00996FAF" w:rsidRDefault="00CD40ED"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984" w:type="dxa"/>
            <w:shd w:val="clear" w:color="auto" w:fill="auto"/>
            <w:vAlign w:val="top"/>
          </w:tcPr>
          <w:p w14:paraId="34F61EA9" w14:textId="6E53DA1B" w:rsidR="00CD40ED" w:rsidRPr="00996FAF" w:rsidRDefault="00FD4128"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28224150"/>
                <w:placeholder>
                  <w:docPart w:val="343C4BAD8D3A4E3EB52F7634177E94C2"/>
                </w:placeholder>
                <w:dropDownList>
                  <w:listItem w:displayText="choose a rating" w:value="choose a rating"/>
                  <w:listItem w:displayText="Compliant" w:value="Compliant"/>
                  <w:listItem w:displayText="Non-compliant" w:value="Non-compliant"/>
                </w:dropDownList>
              </w:sdtPr>
              <w:sdtEndPr/>
              <w:sdtContent>
                <w:r w:rsidR="00CD40ED" w:rsidRPr="00104E66">
                  <w:rPr>
                    <w:rFonts w:ascii="Arial" w:hAnsi="Arial" w:cs="Arial"/>
                    <w:color w:val="auto"/>
                  </w:rPr>
                  <w:t>Compliant</w:t>
                </w:r>
              </w:sdtContent>
            </w:sdt>
            <w:r w:rsidR="00CD40ED" w:rsidRPr="00104E66" w:rsidDel="00640D2A">
              <w:rPr>
                <w:rFonts w:ascii="Arial" w:hAnsi="Arial" w:cs="Arial"/>
                <w:color w:val="0000FF"/>
              </w:rPr>
              <w:t xml:space="preserve"> </w:t>
            </w:r>
          </w:p>
        </w:tc>
      </w:tr>
      <w:tr w:rsidR="00CD40ED" w:rsidRPr="00996FAF" w14:paraId="2BA01DB8" w14:textId="77777777" w:rsidTr="00D711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3(3)(f)</w:t>
            </w:r>
          </w:p>
        </w:tc>
        <w:tc>
          <w:tcPr>
            <w:tcW w:w="6638" w:type="dxa"/>
            <w:shd w:val="clear" w:color="auto" w:fill="auto"/>
            <w:vAlign w:val="top"/>
          </w:tcPr>
          <w:p w14:paraId="1D596E62" w14:textId="77777777" w:rsidR="00CD40ED" w:rsidRPr="00996FAF" w:rsidRDefault="00CD40ED"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84" w:type="dxa"/>
            <w:shd w:val="clear" w:color="auto" w:fill="auto"/>
            <w:vAlign w:val="top"/>
          </w:tcPr>
          <w:p w14:paraId="0AEC7062" w14:textId="56F88D70" w:rsidR="00CD40ED" w:rsidRPr="00996FAF" w:rsidRDefault="00FD4128"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51956799"/>
                <w:placeholder>
                  <w:docPart w:val="1826EAFBF67541EB8605107D4379E364"/>
                </w:placeholder>
                <w:dropDownList>
                  <w:listItem w:displayText="choose a rating" w:value="choose a rating"/>
                  <w:listItem w:displayText="Compliant" w:value="Compliant"/>
                  <w:listItem w:displayText="Non-compliant" w:value="Non-compliant"/>
                </w:dropDownList>
              </w:sdtPr>
              <w:sdtEndPr/>
              <w:sdtContent>
                <w:r w:rsidR="00CD40ED" w:rsidRPr="00104E66">
                  <w:rPr>
                    <w:rFonts w:ascii="Arial" w:hAnsi="Arial" w:cs="Arial"/>
                    <w:color w:val="auto"/>
                  </w:rPr>
                  <w:t>Compliant</w:t>
                </w:r>
              </w:sdtContent>
            </w:sdt>
            <w:r w:rsidR="00CD40ED" w:rsidRPr="00104E66" w:rsidDel="00640D2A">
              <w:rPr>
                <w:rFonts w:ascii="Arial" w:hAnsi="Arial" w:cs="Arial"/>
                <w:color w:val="0000FF"/>
              </w:rPr>
              <w:t xml:space="preserve"> </w:t>
            </w:r>
          </w:p>
        </w:tc>
      </w:tr>
      <w:tr w:rsidR="00CD40ED" w:rsidRPr="00996FAF" w14:paraId="1CDBBB22" w14:textId="77777777" w:rsidTr="00D7115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3(3)(g)</w:t>
            </w:r>
          </w:p>
        </w:tc>
        <w:tc>
          <w:tcPr>
            <w:tcW w:w="6638" w:type="dxa"/>
            <w:shd w:val="clear" w:color="auto" w:fill="auto"/>
            <w:vAlign w:val="top"/>
          </w:tcPr>
          <w:p w14:paraId="0F94080E" w14:textId="77777777" w:rsidR="00CD40ED" w:rsidRPr="00996FAF" w:rsidRDefault="00CD40ED"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CD40ED" w:rsidRPr="00996FAF" w:rsidRDefault="00CD40ED" w:rsidP="00CD40ED">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F68646D" w14:textId="77777777" w:rsidR="00CD40ED" w:rsidRPr="00996FAF" w:rsidRDefault="00CD40ED" w:rsidP="00CD40ED">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984" w:type="dxa"/>
            <w:shd w:val="clear" w:color="auto" w:fill="auto"/>
            <w:vAlign w:val="top"/>
          </w:tcPr>
          <w:p w14:paraId="02E16B3D" w14:textId="677903C4" w:rsidR="00CD40ED" w:rsidRPr="00996FAF" w:rsidRDefault="00FD4128"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72423514"/>
                <w:placeholder>
                  <w:docPart w:val="B3B4B3D889B3422A8376DC62662821A0"/>
                </w:placeholder>
                <w:dropDownList>
                  <w:listItem w:displayText="choose a rating" w:value="choose a rating"/>
                  <w:listItem w:displayText="Compliant" w:value="Compliant"/>
                  <w:listItem w:displayText="Non-compliant" w:value="Non-compliant"/>
                </w:dropDownList>
              </w:sdtPr>
              <w:sdtEndPr/>
              <w:sdtContent>
                <w:r w:rsidR="00CD40ED" w:rsidRPr="00104E66">
                  <w:rPr>
                    <w:rFonts w:ascii="Arial" w:hAnsi="Arial" w:cs="Arial"/>
                    <w:color w:val="auto"/>
                  </w:rPr>
                  <w:t>Compliant</w:t>
                </w:r>
              </w:sdtContent>
            </w:sdt>
            <w:r w:rsidR="00CD40ED" w:rsidRPr="00104E66" w:rsidDel="00640D2A">
              <w:rPr>
                <w:rFonts w:ascii="Arial" w:hAnsi="Arial" w:cs="Arial"/>
                <w:color w:val="0000FF"/>
              </w:rPr>
              <w:t xml:space="preserve"> </w:t>
            </w:r>
          </w:p>
        </w:tc>
      </w:tr>
    </w:tbl>
    <w:p w14:paraId="34A6D521" w14:textId="77777777" w:rsidR="00D87E7C" w:rsidRDefault="00D87E7C" w:rsidP="00D71152">
      <w:pPr>
        <w:pStyle w:val="Heading20"/>
        <w:spacing w:before="240"/>
      </w:pPr>
      <w:r w:rsidRPr="00996FAF">
        <w:t>Findings</w:t>
      </w:r>
    </w:p>
    <w:p w14:paraId="72EA2806" w14:textId="7837A337" w:rsidR="00124A54" w:rsidRPr="00104F58" w:rsidRDefault="00124A54" w:rsidP="00124A54">
      <w:pPr>
        <w:rPr>
          <w:rFonts w:ascii="Arial" w:hAnsi="Arial" w:cs="Arial"/>
        </w:rPr>
      </w:pPr>
      <w:r w:rsidRPr="00104F58">
        <w:rPr>
          <w:rFonts w:ascii="Arial" w:hAnsi="Arial" w:cs="Arial"/>
        </w:rPr>
        <w:t xml:space="preserve">Consumers and representatives said consumer care </w:t>
      </w:r>
      <w:r w:rsidR="00A40642" w:rsidRPr="00104F58">
        <w:rPr>
          <w:rFonts w:ascii="Arial" w:hAnsi="Arial" w:cs="Arial"/>
        </w:rPr>
        <w:t xml:space="preserve">was </w:t>
      </w:r>
      <w:r w:rsidR="0096547E" w:rsidRPr="00104F58">
        <w:rPr>
          <w:rFonts w:ascii="Arial" w:hAnsi="Arial" w:cs="Arial"/>
        </w:rPr>
        <w:t xml:space="preserve">personalised </w:t>
      </w:r>
      <w:r w:rsidR="00A40642" w:rsidRPr="00104F58">
        <w:rPr>
          <w:rFonts w:ascii="Arial" w:hAnsi="Arial" w:cs="Arial"/>
        </w:rPr>
        <w:t>and</w:t>
      </w:r>
      <w:r w:rsidRPr="00104F58">
        <w:rPr>
          <w:rFonts w:ascii="Arial" w:hAnsi="Arial" w:cs="Arial"/>
        </w:rPr>
        <w:t xml:space="preserve"> tailored to their needs and preferences. </w:t>
      </w:r>
      <w:r w:rsidR="00A40642" w:rsidRPr="00104F58">
        <w:rPr>
          <w:rFonts w:ascii="Arial" w:hAnsi="Arial" w:cs="Arial"/>
        </w:rPr>
        <w:t>S</w:t>
      </w:r>
      <w:r w:rsidRPr="00104F58">
        <w:rPr>
          <w:rFonts w:ascii="Arial" w:hAnsi="Arial" w:cs="Arial"/>
        </w:rPr>
        <w:t xml:space="preserve">taff demonstrated </w:t>
      </w:r>
      <w:r w:rsidR="0024286C" w:rsidRPr="00104F58">
        <w:rPr>
          <w:rFonts w:ascii="Arial" w:hAnsi="Arial" w:cs="Arial"/>
        </w:rPr>
        <w:t xml:space="preserve">knowledge of </w:t>
      </w:r>
      <w:r w:rsidRPr="00104F58">
        <w:rPr>
          <w:rFonts w:ascii="Arial" w:hAnsi="Arial" w:cs="Arial"/>
        </w:rPr>
        <w:t xml:space="preserve">the </w:t>
      </w:r>
      <w:r w:rsidR="0096547E" w:rsidRPr="00104F58">
        <w:rPr>
          <w:rFonts w:ascii="Arial" w:hAnsi="Arial" w:cs="Arial"/>
        </w:rPr>
        <w:t xml:space="preserve">individualised </w:t>
      </w:r>
      <w:r w:rsidRPr="00104F58">
        <w:rPr>
          <w:rFonts w:ascii="Arial" w:hAnsi="Arial" w:cs="Arial"/>
        </w:rPr>
        <w:t>personal and clinical needs of consumers. Care documentation reflect</w:t>
      </w:r>
      <w:r w:rsidR="00104F58" w:rsidRPr="00104F58">
        <w:rPr>
          <w:rFonts w:ascii="Arial" w:hAnsi="Arial" w:cs="Arial"/>
        </w:rPr>
        <w:t>ed</w:t>
      </w:r>
      <w:r w:rsidRPr="00104F58">
        <w:rPr>
          <w:rFonts w:ascii="Arial" w:hAnsi="Arial" w:cs="Arial"/>
        </w:rPr>
        <w:t xml:space="preserve"> safe, effective, </w:t>
      </w:r>
      <w:r w:rsidR="00895301">
        <w:rPr>
          <w:rFonts w:ascii="Arial" w:hAnsi="Arial" w:cs="Arial"/>
        </w:rPr>
        <w:t>care</w:t>
      </w:r>
      <w:r w:rsidRPr="00104F58">
        <w:rPr>
          <w:rFonts w:ascii="Arial" w:hAnsi="Arial" w:cs="Arial"/>
        </w:rPr>
        <w:t xml:space="preserve"> tailored to the specific needs and preferences of the consumer through consultation, collaboration</w:t>
      </w:r>
      <w:r w:rsidR="00895301">
        <w:rPr>
          <w:rFonts w:ascii="Arial" w:hAnsi="Arial" w:cs="Arial"/>
        </w:rPr>
        <w:t>,</w:t>
      </w:r>
      <w:r w:rsidRPr="00104F58">
        <w:rPr>
          <w:rFonts w:ascii="Arial" w:hAnsi="Arial" w:cs="Arial"/>
        </w:rPr>
        <w:t xml:space="preserve"> and review.</w:t>
      </w:r>
    </w:p>
    <w:p w14:paraId="6ABBBEA2" w14:textId="25F859EB" w:rsidR="00582D88" w:rsidRDefault="00582D88" w:rsidP="00582D88">
      <w:pPr>
        <w:rPr>
          <w:rFonts w:ascii="Arial" w:eastAsia="Calibri" w:hAnsi="Arial" w:cs="Arial"/>
          <w:iCs/>
        </w:rPr>
      </w:pPr>
      <w:r w:rsidRPr="00F227CD">
        <w:rPr>
          <w:rFonts w:ascii="Arial" w:hAnsi="Arial" w:cs="Arial"/>
        </w:rPr>
        <w:t>C</w:t>
      </w:r>
      <w:r w:rsidRPr="00F227CD">
        <w:rPr>
          <w:rFonts w:ascii="Arial" w:eastAsia="Calibri" w:hAnsi="Arial" w:cs="Arial"/>
          <w:iCs/>
        </w:rPr>
        <w:t>onsumers and representatives said</w:t>
      </w:r>
      <w:r w:rsidR="001B1512" w:rsidRPr="00F227CD">
        <w:rPr>
          <w:rFonts w:ascii="Arial" w:eastAsia="Calibri" w:hAnsi="Arial" w:cs="Arial"/>
          <w:iCs/>
        </w:rPr>
        <w:t xml:space="preserve"> consumers’</w:t>
      </w:r>
      <w:r w:rsidRPr="00F227CD">
        <w:rPr>
          <w:rFonts w:ascii="Arial" w:eastAsia="Calibri" w:hAnsi="Arial" w:cs="Arial"/>
          <w:iCs/>
        </w:rPr>
        <w:t xml:space="preserve"> high-impact or high-prevalence risks </w:t>
      </w:r>
      <w:r w:rsidR="00960E74">
        <w:rPr>
          <w:rFonts w:ascii="Arial" w:eastAsia="Calibri" w:hAnsi="Arial" w:cs="Arial"/>
          <w:iCs/>
        </w:rPr>
        <w:t>were</w:t>
      </w:r>
      <w:r w:rsidRPr="00F227CD">
        <w:rPr>
          <w:rFonts w:ascii="Arial" w:eastAsia="Calibri" w:hAnsi="Arial" w:cs="Arial"/>
          <w:iCs/>
        </w:rPr>
        <w:t xml:space="preserve"> effectively managed. </w:t>
      </w:r>
      <w:r w:rsidR="001B1512" w:rsidRPr="00F227CD">
        <w:rPr>
          <w:rFonts w:ascii="Arial" w:eastAsia="Calibri" w:hAnsi="Arial" w:cs="Arial"/>
          <w:iCs/>
        </w:rPr>
        <w:t>S</w:t>
      </w:r>
      <w:r w:rsidRPr="00F227CD">
        <w:rPr>
          <w:rFonts w:ascii="Arial" w:eastAsia="Calibri" w:hAnsi="Arial" w:cs="Arial"/>
          <w:iCs/>
        </w:rPr>
        <w:t xml:space="preserve">taff said they monitor </w:t>
      </w:r>
      <w:r w:rsidRPr="00F227CD">
        <w:rPr>
          <w:rFonts w:ascii="Arial" w:hAnsi="Arial" w:cs="Arial"/>
        </w:rPr>
        <w:t>consumer</w:t>
      </w:r>
      <w:r w:rsidRPr="00F227CD">
        <w:rPr>
          <w:rFonts w:ascii="Arial" w:eastAsia="Calibri" w:hAnsi="Arial" w:cs="Arial"/>
          <w:iCs/>
        </w:rPr>
        <w:t xml:space="preserve">s at high risk </w:t>
      </w:r>
      <w:r w:rsidR="00F26E1E" w:rsidRPr="00F227CD">
        <w:rPr>
          <w:rFonts w:ascii="Arial" w:hAnsi="Arial" w:cs="Arial"/>
        </w:rPr>
        <w:t>through the initial and ongoing assessment of consumer care needs and preferences</w:t>
      </w:r>
      <w:r w:rsidRPr="00F227CD">
        <w:rPr>
          <w:rFonts w:ascii="Arial" w:eastAsia="Calibri" w:hAnsi="Arial" w:cs="Arial"/>
          <w:iCs/>
        </w:rPr>
        <w:t xml:space="preserve">. </w:t>
      </w:r>
      <w:r w:rsidR="00D74B44" w:rsidRPr="00F227CD">
        <w:rPr>
          <w:rFonts w:ascii="Arial" w:eastAsia="Calibri" w:hAnsi="Arial" w:cs="Arial"/>
          <w:iCs/>
        </w:rPr>
        <w:t>C</w:t>
      </w:r>
      <w:r w:rsidRPr="00F227CD">
        <w:rPr>
          <w:rFonts w:ascii="Arial" w:eastAsia="Calibri" w:hAnsi="Arial" w:cs="Arial"/>
          <w:iCs/>
        </w:rPr>
        <w:t>are documentation contained effective identification of risk, and strategies to manage these</w:t>
      </w:r>
      <w:r w:rsidR="00EA2AA7" w:rsidRPr="00F227CD">
        <w:rPr>
          <w:rFonts w:ascii="Arial" w:eastAsia="Calibri" w:hAnsi="Arial" w:cs="Arial"/>
          <w:iCs/>
        </w:rPr>
        <w:t>,</w:t>
      </w:r>
      <w:r w:rsidRPr="00F227CD">
        <w:rPr>
          <w:rFonts w:ascii="Arial" w:eastAsia="Calibri" w:hAnsi="Arial" w:cs="Arial"/>
          <w:iCs/>
        </w:rPr>
        <w:t xml:space="preserve"> such as </w:t>
      </w:r>
      <w:r w:rsidR="00EA2AA7" w:rsidRPr="00F227CD">
        <w:rPr>
          <w:rFonts w:ascii="Arial" w:eastAsia="Calibri" w:hAnsi="Arial" w:cs="Arial"/>
          <w:iCs/>
        </w:rPr>
        <w:t>fall risk ass</w:t>
      </w:r>
      <w:r w:rsidR="001C3197" w:rsidRPr="00F227CD">
        <w:rPr>
          <w:rFonts w:ascii="Arial" w:eastAsia="Calibri" w:hAnsi="Arial" w:cs="Arial"/>
          <w:iCs/>
        </w:rPr>
        <w:t>essment</w:t>
      </w:r>
      <w:r w:rsidRPr="00F227CD">
        <w:rPr>
          <w:rFonts w:ascii="Arial" w:eastAsia="Calibri" w:hAnsi="Arial" w:cs="Arial"/>
          <w:iCs/>
        </w:rPr>
        <w:t>s.</w:t>
      </w:r>
    </w:p>
    <w:p w14:paraId="6E8D185E" w14:textId="50B367AB" w:rsidR="005D0987" w:rsidRPr="00CF0336" w:rsidRDefault="005D0987" w:rsidP="005D0987">
      <w:pPr>
        <w:rPr>
          <w:rFonts w:ascii="Arial" w:eastAsia="Calibri" w:hAnsi="Arial" w:cs="Arial"/>
        </w:rPr>
      </w:pPr>
      <w:r w:rsidRPr="00CF0336">
        <w:rPr>
          <w:rFonts w:ascii="Arial" w:eastAsia="Calibri" w:hAnsi="Arial" w:cs="Arial"/>
          <w:iCs/>
          <w:color w:val="auto"/>
        </w:rPr>
        <w:t>C</w:t>
      </w:r>
      <w:r w:rsidRPr="00CF0336">
        <w:rPr>
          <w:rFonts w:ascii="Arial" w:eastAsia="Calibri" w:hAnsi="Arial" w:cs="Arial"/>
        </w:rPr>
        <w:t xml:space="preserve">onsumers and representatives confirmed staff had spoken to them about advance care planning and end-of-life preferences. Care documentation detailed advance care planning information, including choices and end-of-life preferences. </w:t>
      </w:r>
      <w:r w:rsidR="00CF0336" w:rsidRPr="00CF0336">
        <w:rPr>
          <w:rFonts w:ascii="Arial" w:eastAsia="Calibri" w:hAnsi="Arial" w:cs="Arial"/>
        </w:rPr>
        <w:t>Documented p</w:t>
      </w:r>
      <w:r w:rsidRPr="00CF0336">
        <w:rPr>
          <w:rFonts w:ascii="Arial" w:eastAsia="Calibri" w:hAnsi="Arial" w:cs="Arial"/>
        </w:rPr>
        <w:t xml:space="preserve">olicies and procedures relating to end-of-life care </w:t>
      </w:r>
      <w:r w:rsidR="00737A7B">
        <w:rPr>
          <w:rFonts w:ascii="Arial" w:eastAsia="Calibri" w:hAnsi="Arial" w:cs="Arial"/>
        </w:rPr>
        <w:t>evidenced</w:t>
      </w:r>
      <w:r w:rsidRPr="00CF0336">
        <w:rPr>
          <w:rFonts w:ascii="Arial" w:eastAsia="Calibri" w:hAnsi="Arial" w:cs="Arial"/>
        </w:rPr>
        <w:t xml:space="preserve"> a focus on maximising comfort and preserving dignity.</w:t>
      </w:r>
    </w:p>
    <w:p w14:paraId="19F69C4B" w14:textId="43EA9D9A" w:rsidR="00F227CD" w:rsidRDefault="00BF2CB2" w:rsidP="00582D88">
      <w:pPr>
        <w:rPr>
          <w:rFonts w:ascii="Arial" w:eastAsia="Calibri" w:hAnsi="Arial" w:cs="Arial"/>
        </w:rPr>
      </w:pPr>
      <w:r w:rsidRPr="004D0DD6">
        <w:rPr>
          <w:rFonts w:ascii="Arial" w:eastAsia="Calibri" w:hAnsi="Arial" w:cs="Arial"/>
          <w:iCs/>
          <w:color w:val="auto"/>
        </w:rPr>
        <w:lastRenderedPageBreak/>
        <w:t xml:space="preserve">Consumers and representatives </w:t>
      </w:r>
      <w:r w:rsidR="00C52718">
        <w:rPr>
          <w:rFonts w:ascii="Arial" w:eastAsia="Calibri" w:hAnsi="Arial" w:cs="Arial"/>
          <w:iCs/>
          <w:color w:val="auto"/>
        </w:rPr>
        <w:t xml:space="preserve">confirmed </w:t>
      </w:r>
      <w:r w:rsidRPr="004D0DD6">
        <w:rPr>
          <w:rFonts w:ascii="Arial" w:eastAsia="Calibri" w:hAnsi="Arial" w:cs="Arial"/>
          <w:iCs/>
          <w:color w:val="auto"/>
        </w:rPr>
        <w:t>the</w:t>
      </w:r>
      <w:r w:rsidR="00C52718">
        <w:rPr>
          <w:rFonts w:ascii="Arial" w:eastAsia="Calibri" w:hAnsi="Arial" w:cs="Arial"/>
          <w:iCs/>
          <w:color w:val="auto"/>
        </w:rPr>
        <w:t xml:space="preserve"> staff</w:t>
      </w:r>
      <w:r w:rsidRPr="004D0DD6">
        <w:rPr>
          <w:rFonts w:ascii="Arial" w:eastAsia="Calibri" w:hAnsi="Arial" w:cs="Arial"/>
          <w:iCs/>
          <w:color w:val="auto"/>
        </w:rPr>
        <w:t xml:space="preserve"> recogni</w:t>
      </w:r>
      <w:r w:rsidR="00394376">
        <w:rPr>
          <w:rFonts w:ascii="Arial" w:eastAsia="Calibri" w:hAnsi="Arial" w:cs="Arial"/>
          <w:iCs/>
          <w:color w:val="auto"/>
        </w:rPr>
        <w:t>sed and responded to d</w:t>
      </w:r>
      <w:r w:rsidRPr="004D0DD6">
        <w:rPr>
          <w:rFonts w:ascii="Arial" w:eastAsia="Calibri" w:hAnsi="Arial" w:cs="Arial"/>
          <w:iCs/>
          <w:color w:val="auto"/>
        </w:rPr>
        <w:t>eterioration or changes in</w:t>
      </w:r>
      <w:r w:rsidR="00F250A0" w:rsidRPr="004D0DD6">
        <w:rPr>
          <w:rFonts w:ascii="Arial" w:eastAsia="Calibri" w:hAnsi="Arial" w:cs="Arial"/>
          <w:iCs/>
          <w:color w:val="auto"/>
        </w:rPr>
        <w:t xml:space="preserve"> consumers</w:t>
      </w:r>
      <w:r w:rsidR="004D0DD6">
        <w:rPr>
          <w:rFonts w:ascii="Arial" w:eastAsia="Calibri" w:hAnsi="Arial" w:cs="Arial"/>
          <w:iCs/>
          <w:color w:val="auto"/>
        </w:rPr>
        <w:t>’</w:t>
      </w:r>
      <w:r w:rsidRPr="004D0DD6">
        <w:rPr>
          <w:rFonts w:ascii="Arial" w:eastAsia="Calibri" w:hAnsi="Arial" w:cs="Arial"/>
          <w:iCs/>
          <w:color w:val="auto"/>
        </w:rPr>
        <w:t xml:space="preserve"> condition</w:t>
      </w:r>
      <w:r w:rsidR="00FD358C">
        <w:rPr>
          <w:rFonts w:ascii="Arial" w:eastAsia="Calibri" w:hAnsi="Arial" w:cs="Arial"/>
          <w:iCs/>
          <w:color w:val="auto"/>
        </w:rPr>
        <w:t xml:space="preserve"> promptly</w:t>
      </w:r>
      <w:r w:rsidRPr="004D0DD6">
        <w:rPr>
          <w:rFonts w:ascii="Arial" w:eastAsia="Calibri" w:hAnsi="Arial" w:cs="Arial"/>
          <w:iCs/>
          <w:color w:val="auto"/>
        </w:rPr>
        <w:t xml:space="preserve">. </w:t>
      </w:r>
      <w:r w:rsidRPr="004D0DD6">
        <w:rPr>
          <w:rFonts w:ascii="Arial" w:eastAsia="Calibri" w:hAnsi="Arial" w:cs="Arial"/>
        </w:rPr>
        <w:t xml:space="preserve">Staff provided recent examples </w:t>
      </w:r>
      <w:r w:rsidR="005803E6">
        <w:rPr>
          <w:rFonts w:ascii="Arial" w:eastAsia="Calibri" w:hAnsi="Arial" w:cs="Arial"/>
        </w:rPr>
        <w:t xml:space="preserve">demonstrating they had </w:t>
      </w:r>
      <w:r w:rsidRPr="004D0DD6">
        <w:rPr>
          <w:rFonts w:ascii="Arial" w:eastAsia="Calibri" w:hAnsi="Arial" w:cs="Arial"/>
        </w:rPr>
        <w:t>recognised and responded t</w:t>
      </w:r>
      <w:r w:rsidR="00050271" w:rsidRPr="004D0DD6">
        <w:rPr>
          <w:rFonts w:ascii="Arial" w:eastAsia="Calibri" w:hAnsi="Arial" w:cs="Arial"/>
        </w:rPr>
        <w:t>o</w:t>
      </w:r>
      <w:r w:rsidR="005803E6">
        <w:rPr>
          <w:rFonts w:ascii="Arial" w:eastAsia="Calibri" w:hAnsi="Arial" w:cs="Arial"/>
        </w:rPr>
        <w:t xml:space="preserve"> deterioration promptly</w:t>
      </w:r>
      <w:r w:rsidR="00050271" w:rsidRPr="004D0DD6">
        <w:rPr>
          <w:rFonts w:ascii="Arial" w:eastAsia="Calibri" w:hAnsi="Arial" w:cs="Arial"/>
        </w:rPr>
        <w:t xml:space="preserve">. </w:t>
      </w:r>
      <w:r w:rsidR="00B86CCB" w:rsidRPr="004D0DD6">
        <w:rPr>
          <w:rFonts w:ascii="Arial" w:eastAsia="Calibri" w:hAnsi="Arial" w:cs="Arial"/>
        </w:rPr>
        <w:t>C</w:t>
      </w:r>
      <w:r w:rsidR="00050271" w:rsidRPr="004D0DD6">
        <w:rPr>
          <w:rFonts w:ascii="Arial" w:eastAsia="Calibri" w:hAnsi="Arial" w:cs="Arial"/>
        </w:rPr>
        <w:t>are document</w:t>
      </w:r>
      <w:r w:rsidR="004616E4">
        <w:rPr>
          <w:rFonts w:ascii="Arial" w:eastAsia="Calibri" w:hAnsi="Arial" w:cs="Arial"/>
        </w:rPr>
        <w:t>ation</w:t>
      </w:r>
      <w:r w:rsidR="00050271" w:rsidRPr="004D0DD6">
        <w:rPr>
          <w:rFonts w:ascii="Arial" w:eastAsia="Calibri" w:hAnsi="Arial" w:cs="Arial"/>
        </w:rPr>
        <w:t xml:space="preserve"> </w:t>
      </w:r>
      <w:r w:rsidR="00F0285A">
        <w:rPr>
          <w:rFonts w:ascii="Arial" w:eastAsia="Calibri" w:hAnsi="Arial" w:cs="Arial"/>
        </w:rPr>
        <w:t>evidenced</w:t>
      </w:r>
      <w:r w:rsidR="00050271" w:rsidRPr="004D0DD6">
        <w:rPr>
          <w:rFonts w:ascii="Arial" w:eastAsia="Calibri" w:hAnsi="Arial" w:cs="Arial"/>
        </w:rPr>
        <w:t xml:space="preserve"> </w:t>
      </w:r>
      <w:r w:rsidR="00AB0602">
        <w:rPr>
          <w:rFonts w:ascii="Arial" w:eastAsia="Calibri" w:hAnsi="Arial" w:cs="Arial"/>
        </w:rPr>
        <w:t xml:space="preserve">how </w:t>
      </w:r>
      <w:r w:rsidR="00EA2260">
        <w:rPr>
          <w:rFonts w:ascii="Arial" w:eastAsia="Calibri" w:hAnsi="Arial" w:cs="Arial"/>
        </w:rPr>
        <w:t xml:space="preserve">the </w:t>
      </w:r>
      <w:r w:rsidR="00050271" w:rsidRPr="004D0DD6">
        <w:rPr>
          <w:rFonts w:ascii="Arial" w:eastAsia="Calibri" w:hAnsi="Arial" w:cs="Arial"/>
        </w:rPr>
        <w:t>deterioration in a consumer’s health, capacity,</w:t>
      </w:r>
      <w:r w:rsidR="004616E4">
        <w:rPr>
          <w:rFonts w:ascii="Arial" w:eastAsia="Calibri" w:hAnsi="Arial" w:cs="Arial"/>
        </w:rPr>
        <w:t xml:space="preserve"> or</w:t>
      </w:r>
      <w:r w:rsidR="00050271" w:rsidRPr="004D0DD6">
        <w:rPr>
          <w:rFonts w:ascii="Arial" w:eastAsia="Calibri" w:hAnsi="Arial" w:cs="Arial"/>
        </w:rPr>
        <w:t xml:space="preserve"> function </w:t>
      </w:r>
      <w:r w:rsidR="00B86CCB" w:rsidRPr="004D0DD6">
        <w:rPr>
          <w:rFonts w:ascii="Arial" w:eastAsia="Calibri" w:hAnsi="Arial" w:cs="Arial"/>
        </w:rPr>
        <w:t>w</w:t>
      </w:r>
      <w:r w:rsidR="00EA2260">
        <w:rPr>
          <w:rFonts w:ascii="Arial" w:eastAsia="Calibri" w:hAnsi="Arial" w:cs="Arial"/>
        </w:rPr>
        <w:t>as</w:t>
      </w:r>
      <w:r w:rsidR="00050271" w:rsidRPr="004D0DD6">
        <w:rPr>
          <w:rFonts w:ascii="Arial" w:eastAsia="Calibri" w:hAnsi="Arial" w:cs="Arial"/>
        </w:rPr>
        <w:t xml:space="preserve"> </w:t>
      </w:r>
      <w:r w:rsidR="00F31551">
        <w:rPr>
          <w:rFonts w:ascii="Arial" w:eastAsia="Calibri" w:hAnsi="Arial" w:cs="Arial"/>
        </w:rPr>
        <w:t>identified</w:t>
      </w:r>
      <w:r w:rsidR="00050271" w:rsidRPr="004D0DD6">
        <w:rPr>
          <w:rFonts w:ascii="Arial" w:eastAsia="Calibri" w:hAnsi="Arial" w:cs="Arial"/>
        </w:rPr>
        <w:t xml:space="preserve"> and </w:t>
      </w:r>
      <w:r w:rsidR="00D731DD" w:rsidRPr="004D0DD6">
        <w:rPr>
          <w:rFonts w:ascii="Arial" w:eastAsia="Calibri" w:hAnsi="Arial" w:cs="Arial"/>
        </w:rPr>
        <w:t>a</w:t>
      </w:r>
      <w:r w:rsidR="00F0285A">
        <w:rPr>
          <w:rFonts w:ascii="Arial" w:eastAsia="Calibri" w:hAnsi="Arial" w:cs="Arial"/>
        </w:rPr>
        <w:t>ddressed</w:t>
      </w:r>
      <w:r w:rsidR="00B86CCB" w:rsidRPr="004D0DD6">
        <w:rPr>
          <w:rFonts w:ascii="Arial" w:eastAsia="Calibri" w:hAnsi="Arial" w:cs="Arial"/>
        </w:rPr>
        <w:t>.</w:t>
      </w:r>
    </w:p>
    <w:p w14:paraId="42A156AC" w14:textId="097D5E69" w:rsidR="00BE4EE5" w:rsidRPr="008C18BF" w:rsidRDefault="001636B0" w:rsidP="00BE4EE5">
      <w:pPr>
        <w:rPr>
          <w:rFonts w:ascii="Arial" w:hAnsi="Arial" w:cs="Arial"/>
        </w:rPr>
      </w:pPr>
      <w:r w:rsidRPr="008C18BF">
        <w:rPr>
          <w:rFonts w:ascii="Arial" w:hAnsi="Arial" w:cs="Arial"/>
        </w:rPr>
        <w:t>Consumers and representatives</w:t>
      </w:r>
      <w:r w:rsidR="00A04D2F" w:rsidRPr="008C18BF">
        <w:rPr>
          <w:rFonts w:ascii="Arial" w:hAnsi="Arial" w:cs="Arial"/>
        </w:rPr>
        <w:t xml:space="preserve"> said</w:t>
      </w:r>
      <w:r w:rsidR="00007E31">
        <w:rPr>
          <w:rFonts w:ascii="Arial" w:hAnsi="Arial" w:cs="Arial"/>
        </w:rPr>
        <w:t xml:space="preserve">, and observations confirmed, </w:t>
      </w:r>
      <w:r w:rsidRPr="008C18BF">
        <w:rPr>
          <w:rFonts w:ascii="Arial" w:hAnsi="Arial" w:cs="Arial"/>
        </w:rPr>
        <w:t>changes to consumers’ conditions</w:t>
      </w:r>
      <w:r w:rsidR="00A04D2F" w:rsidRPr="008C18BF">
        <w:rPr>
          <w:rFonts w:ascii="Arial" w:hAnsi="Arial" w:cs="Arial"/>
        </w:rPr>
        <w:t xml:space="preserve"> </w:t>
      </w:r>
      <w:r w:rsidR="00007E31">
        <w:rPr>
          <w:rFonts w:ascii="Arial" w:hAnsi="Arial" w:cs="Arial"/>
        </w:rPr>
        <w:t xml:space="preserve">or needs were </w:t>
      </w:r>
      <w:r w:rsidR="00A04D2F" w:rsidRPr="008C18BF">
        <w:rPr>
          <w:rFonts w:ascii="Arial" w:hAnsi="Arial" w:cs="Arial"/>
        </w:rPr>
        <w:t>effective</w:t>
      </w:r>
      <w:r w:rsidR="00007E31">
        <w:rPr>
          <w:rFonts w:ascii="Arial" w:hAnsi="Arial" w:cs="Arial"/>
        </w:rPr>
        <w:t>ly communicated between staff</w:t>
      </w:r>
      <w:r w:rsidRPr="008C18BF">
        <w:rPr>
          <w:rFonts w:ascii="Arial" w:hAnsi="Arial" w:cs="Arial"/>
        </w:rPr>
        <w:t xml:space="preserve">. Staff described how changes in consumers’ care and services </w:t>
      </w:r>
      <w:r w:rsidR="00993476" w:rsidRPr="008C18BF">
        <w:rPr>
          <w:rFonts w:ascii="Arial" w:hAnsi="Arial" w:cs="Arial"/>
        </w:rPr>
        <w:t>we</w:t>
      </w:r>
      <w:r w:rsidRPr="008C18BF">
        <w:rPr>
          <w:rFonts w:ascii="Arial" w:hAnsi="Arial" w:cs="Arial"/>
        </w:rPr>
        <w:t>re communicated</w:t>
      </w:r>
      <w:r w:rsidR="002862A9" w:rsidRPr="008C18BF">
        <w:rPr>
          <w:rFonts w:ascii="Arial" w:hAnsi="Arial" w:cs="Arial"/>
        </w:rPr>
        <w:t>, i</w:t>
      </w:r>
      <w:r w:rsidR="00B832CD" w:rsidRPr="008C18BF">
        <w:rPr>
          <w:rFonts w:ascii="Arial" w:hAnsi="Arial" w:cs="Arial"/>
        </w:rPr>
        <w:t xml:space="preserve">ncluding </w:t>
      </w:r>
      <w:r w:rsidR="002B7349">
        <w:rPr>
          <w:rFonts w:ascii="Arial" w:hAnsi="Arial" w:cs="Arial"/>
        </w:rPr>
        <w:t xml:space="preserve">through </w:t>
      </w:r>
      <w:r w:rsidR="00B832CD" w:rsidRPr="008C18BF">
        <w:rPr>
          <w:rFonts w:ascii="Arial" w:hAnsi="Arial" w:cs="Arial"/>
        </w:rPr>
        <w:t>handovers</w:t>
      </w:r>
      <w:r w:rsidR="002862A9" w:rsidRPr="008C18BF">
        <w:rPr>
          <w:rFonts w:ascii="Arial" w:hAnsi="Arial" w:cs="Arial"/>
        </w:rPr>
        <w:t xml:space="preserve"> and diaries.</w:t>
      </w:r>
    </w:p>
    <w:p w14:paraId="1FE6AE83" w14:textId="32E5BD80" w:rsidR="001636B0" w:rsidRDefault="00BE0C1D" w:rsidP="00582D88">
      <w:pPr>
        <w:rPr>
          <w:rFonts w:ascii="Arial" w:eastAsia="Calibri" w:hAnsi="Arial" w:cs="Arial"/>
          <w:iCs/>
          <w:color w:val="auto"/>
        </w:rPr>
      </w:pPr>
      <w:r w:rsidRPr="006B215F">
        <w:rPr>
          <w:rFonts w:ascii="Arial" w:hAnsi="Arial" w:cs="Arial"/>
        </w:rPr>
        <w:t>C</w:t>
      </w:r>
      <w:r w:rsidRPr="006B215F">
        <w:rPr>
          <w:rFonts w:ascii="Arial" w:eastAsia="Calibri" w:hAnsi="Arial" w:cs="Arial"/>
          <w:iCs/>
          <w:color w:val="auto"/>
        </w:rPr>
        <w:t xml:space="preserve">onsumers and representatives offered positive feedback about the referral processes. </w:t>
      </w:r>
      <w:r w:rsidR="008378C9" w:rsidRPr="006B215F">
        <w:rPr>
          <w:rFonts w:ascii="Arial" w:eastAsia="Calibri" w:hAnsi="Arial" w:cs="Arial"/>
          <w:iCs/>
          <w:color w:val="auto"/>
        </w:rPr>
        <w:t>S</w:t>
      </w:r>
      <w:r w:rsidRPr="006B215F">
        <w:rPr>
          <w:rFonts w:ascii="Arial" w:eastAsia="Calibri" w:hAnsi="Arial" w:cs="Arial"/>
          <w:iCs/>
          <w:color w:val="auto"/>
        </w:rPr>
        <w:t>taff describe</w:t>
      </w:r>
      <w:r w:rsidR="008378C9" w:rsidRPr="006B215F">
        <w:rPr>
          <w:rFonts w:ascii="Arial" w:eastAsia="Calibri" w:hAnsi="Arial" w:cs="Arial"/>
          <w:iCs/>
          <w:color w:val="auto"/>
        </w:rPr>
        <w:t>d</w:t>
      </w:r>
      <w:r w:rsidRPr="006B215F">
        <w:rPr>
          <w:rFonts w:ascii="Arial" w:eastAsia="Calibri" w:hAnsi="Arial" w:cs="Arial"/>
          <w:iCs/>
          <w:color w:val="auto"/>
        </w:rPr>
        <w:t xml:space="preserve"> the process for referring consumers to health professionals and allied health services. Care </w:t>
      </w:r>
      <w:r w:rsidR="006B215F" w:rsidRPr="006B215F">
        <w:rPr>
          <w:rFonts w:ascii="Arial" w:eastAsia="Calibri" w:hAnsi="Arial" w:cs="Arial"/>
          <w:iCs/>
          <w:color w:val="auto"/>
        </w:rPr>
        <w:t>d</w:t>
      </w:r>
      <w:r w:rsidRPr="006B215F">
        <w:rPr>
          <w:rFonts w:ascii="Arial" w:eastAsia="Calibri" w:hAnsi="Arial" w:cs="Arial"/>
          <w:iCs/>
          <w:color w:val="auto"/>
        </w:rPr>
        <w:t>ocumentation include</w:t>
      </w:r>
      <w:r w:rsidR="006B215F" w:rsidRPr="006B215F">
        <w:rPr>
          <w:rFonts w:ascii="Arial" w:eastAsia="Calibri" w:hAnsi="Arial" w:cs="Arial"/>
          <w:iCs/>
          <w:color w:val="auto"/>
        </w:rPr>
        <w:t>d</w:t>
      </w:r>
      <w:r w:rsidRPr="006B215F">
        <w:rPr>
          <w:rFonts w:ascii="Arial" w:eastAsia="Calibri" w:hAnsi="Arial" w:cs="Arial"/>
          <w:iCs/>
          <w:color w:val="auto"/>
        </w:rPr>
        <w:t xml:space="preserve"> input from other providers of care</w:t>
      </w:r>
      <w:r w:rsidR="00353194">
        <w:rPr>
          <w:rFonts w:ascii="Arial" w:eastAsia="Calibri" w:hAnsi="Arial" w:cs="Arial"/>
          <w:iCs/>
          <w:color w:val="auto"/>
        </w:rPr>
        <w:t>,</w:t>
      </w:r>
      <w:r w:rsidRPr="006B215F">
        <w:rPr>
          <w:rFonts w:ascii="Arial" w:eastAsia="Calibri" w:hAnsi="Arial" w:cs="Arial"/>
          <w:iCs/>
          <w:color w:val="auto"/>
        </w:rPr>
        <w:t xml:space="preserve"> such as physiotherapists, speech pathologists</w:t>
      </w:r>
      <w:r w:rsidR="00EA2260">
        <w:rPr>
          <w:rFonts w:ascii="Arial" w:eastAsia="Calibri" w:hAnsi="Arial" w:cs="Arial"/>
          <w:iCs/>
          <w:color w:val="auto"/>
        </w:rPr>
        <w:t>,</w:t>
      </w:r>
      <w:r w:rsidRPr="006B215F">
        <w:rPr>
          <w:rFonts w:ascii="Arial" w:eastAsia="Calibri" w:hAnsi="Arial" w:cs="Arial"/>
          <w:iCs/>
          <w:color w:val="auto"/>
        </w:rPr>
        <w:t xml:space="preserve"> and dieticians.</w:t>
      </w:r>
    </w:p>
    <w:p w14:paraId="7F4B324B" w14:textId="0F94F581" w:rsidR="002B0C90" w:rsidRPr="004B1BD8" w:rsidRDefault="00303ECE" w:rsidP="00C459F8">
      <w:pPr>
        <w:rPr>
          <w:rFonts w:ascii="Arial" w:hAnsi="Arial" w:cs="Arial"/>
        </w:rPr>
      </w:pPr>
      <w:r w:rsidRPr="004B1BD8">
        <w:rPr>
          <w:rFonts w:ascii="Arial" w:hAnsi="Arial" w:cs="Arial"/>
          <w:color w:val="auto"/>
        </w:rPr>
        <w:t>Consumers and representatives said the service manage</w:t>
      </w:r>
      <w:r w:rsidR="00CB77C1" w:rsidRPr="004B1BD8">
        <w:rPr>
          <w:rFonts w:ascii="Arial" w:hAnsi="Arial" w:cs="Arial"/>
          <w:color w:val="auto"/>
        </w:rPr>
        <w:t>d</w:t>
      </w:r>
      <w:r w:rsidRPr="004B1BD8">
        <w:rPr>
          <w:rFonts w:ascii="Arial" w:hAnsi="Arial" w:cs="Arial"/>
          <w:color w:val="auto"/>
        </w:rPr>
        <w:t xml:space="preserve"> COVID-19 precautions and infection control practices</w:t>
      </w:r>
      <w:r w:rsidR="00CB77C1" w:rsidRPr="004B1BD8">
        <w:rPr>
          <w:rFonts w:ascii="Arial" w:hAnsi="Arial" w:cs="Arial"/>
          <w:color w:val="auto"/>
        </w:rPr>
        <w:t xml:space="preserve"> effectively</w:t>
      </w:r>
      <w:r w:rsidRPr="004B1BD8">
        <w:rPr>
          <w:rFonts w:ascii="Arial" w:hAnsi="Arial" w:cs="Arial"/>
          <w:color w:val="auto"/>
        </w:rPr>
        <w:t xml:space="preserve">. </w:t>
      </w:r>
      <w:r w:rsidRPr="004B1BD8">
        <w:rPr>
          <w:rFonts w:ascii="Arial" w:eastAsia="Calibri" w:hAnsi="Arial" w:cs="Arial"/>
          <w:color w:val="auto"/>
        </w:rPr>
        <w:t xml:space="preserve">Staff </w:t>
      </w:r>
      <w:r w:rsidR="00C459F8" w:rsidRPr="004B1BD8">
        <w:rPr>
          <w:rFonts w:ascii="Arial" w:eastAsia="Calibri" w:hAnsi="Arial" w:cs="Arial"/>
          <w:color w:val="auto"/>
        </w:rPr>
        <w:t>demonstrated knowledge of minimis</w:t>
      </w:r>
      <w:r w:rsidR="007C317B">
        <w:rPr>
          <w:rFonts w:ascii="Arial" w:eastAsia="Calibri" w:hAnsi="Arial" w:cs="Arial"/>
          <w:color w:val="auto"/>
        </w:rPr>
        <w:t>ing</w:t>
      </w:r>
      <w:r w:rsidR="00C459F8" w:rsidRPr="004B1BD8">
        <w:rPr>
          <w:rFonts w:ascii="Arial" w:eastAsia="Calibri" w:hAnsi="Arial" w:cs="Arial"/>
          <w:color w:val="auto"/>
        </w:rPr>
        <w:t xml:space="preserve"> the need for antibiotics</w:t>
      </w:r>
      <w:r w:rsidR="000B343A" w:rsidRPr="004B1BD8">
        <w:rPr>
          <w:rFonts w:ascii="Arial" w:eastAsia="Calibri" w:hAnsi="Arial" w:cs="Arial"/>
          <w:color w:val="auto"/>
        </w:rPr>
        <w:t>.</w:t>
      </w:r>
      <w:r w:rsidR="00736349" w:rsidRPr="004B1BD8">
        <w:rPr>
          <w:rFonts w:ascii="Arial" w:hAnsi="Arial" w:cs="Arial"/>
        </w:rPr>
        <w:t xml:space="preserve"> </w:t>
      </w:r>
      <w:r w:rsidR="008656D9" w:rsidRPr="004B1BD8">
        <w:rPr>
          <w:rFonts w:ascii="Arial" w:hAnsi="Arial" w:cs="Arial"/>
        </w:rPr>
        <w:t>Infection control supplies were observed throughout the service and staff were adhering to infection control practices</w:t>
      </w:r>
      <w:r w:rsidR="00D71152">
        <w:rPr>
          <w:rFonts w:ascii="Arial" w:hAnsi="Arial" w:cs="Arial"/>
        </w:rPr>
        <w:t>.</w:t>
      </w:r>
      <w:r w:rsidR="002B0C90" w:rsidRPr="004B1BD8">
        <w:rPr>
          <w:rFonts w:ascii="Arial" w:hAnsi="Arial" w:cs="Arial"/>
        </w:rPr>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984"/>
      </w:tblGrid>
      <w:tr w:rsidR="00FC045E" w:rsidRPr="00996FAF" w14:paraId="02611E9C" w14:textId="77777777" w:rsidTr="00D71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1984"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D40ED" w:rsidRPr="00996FAF" w14:paraId="0FBFDBBB" w14:textId="77777777" w:rsidTr="00D7115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4(3)(a)</w:t>
            </w:r>
          </w:p>
        </w:tc>
        <w:tc>
          <w:tcPr>
            <w:tcW w:w="6638" w:type="dxa"/>
            <w:shd w:val="clear" w:color="auto" w:fill="auto"/>
            <w:vAlign w:val="top"/>
          </w:tcPr>
          <w:p w14:paraId="46B74807" w14:textId="77777777" w:rsidR="00CD40ED" w:rsidRPr="00996FAF" w:rsidRDefault="00CD40ED"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1984" w:type="dxa"/>
            <w:shd w:val="clear" w:color="auto" w:fill="auto"/>
            <w:vAlign w:val="top"/>
          </w:tcPr>
          <w:p w14:paraId="00531E59" w14:textId="3AD0E483" w:rsidR="00CD40ED" w:rsidRPr="00996FAF" w:rsidRDefault="00FD4128"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50734335"/>
                <w:placeholder>
                  <w:docPart w:val="5AC91261816145448EE8346DE3BF2959"/>
                </w:placeholder>
                <w:dropDownList>
                  <w:listItem w:displayText="choose a rating" w:value="choose a rating"/>
                  <w:listItem w:displayText="Compliant" w:value="Compliant"/>
                  <w:listItem w:displayText="Non-compliant" w:value="Non-compliant"/>
                </w:dropDownList>
              </w:sdtPr>
              <w:sdtEndPr/>
              <w:sdtContent>
                <w:r w:rsidR="00CD40ED" w:rsidRPr="00633EC9">
                  <w:rPr>
                    <w:rFonts w:ascii="Arial" w:hAnsi="Arial" w:cs="Arial"/>
                    <w:color w:val="auto"/>
                  </w:rPr>
                  <w:t>Compliant</w:t>
                </w:r>
              </w:sdtContent>
            </w:sdt>
            <w:r w:rsidR="00CD40ED" w:rsidRPr="00633EC9" w:rsidDel="00640D2A">
              <w:rPr>
                <w:rFonts w:ascii="Arial" w:hAnsi="Arial" w:cs="Arial"/>
                <w:color w:val="0000FF"/>
              </w:rPr>
              <w:t xml:space="preserve"> </w:t>
            </w:r>
          </w:p>
        </w:tc>
      </w:tr>
      <w:tr w:rsidR="00CD40ED" w:rsidRPr="00996FAF" w14:paraId="27C07162" w14:textId="77777777" w:rsidTr="00D711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4(3)(b)</w:t>
            </w:r>
          </w:p>
        </w:tc>
        <w:tc>
          <w:tcPr>
            <w:tcW w:w="6638" w:type="dxa"/>
            <w:shd w:val="clear" w:color="auto" w:fill="auto"/>
            <w:vAlign w:val="top"/>
          </w:tcPr>
          <w:p w14:paraId="6C4DDD12" w14:textId="77777777" w:rsidR="00CD40ED" w:rsidRPr="00996FAF" w:rsidRDefault="00CD40ED"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1984" w:type="dxa"/>
            <w:shd w:val="clear" w:color="auto" w:fill="auto"/>
            <w:vAlign w:val="top"/>
          </w:tcPr>
          <w:p w14:paraId="0226DB87" w14:textId="37DDD36E" w:rsidR="00CD40ED" w:rsidRPr="00996FAF" w:rsidRDefault="00FD4128"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36273366"/>
                <w:placeholder>
                  <w:docPart w:val="27574982FF1749F5B8E3DFBEA02CE38D"/>
                </w:placeholder>
                <w:dropDownList>
                  <w:listItem w:displayText="choose a rating" w:value="choose a rating"/>
                  <w:listItem w:displayText="Compliant" w:value="Compliant"/>
                  <w:listItem w:displayText="Non-compliant" w:value="Non-compliant"/>
                </w:dropDownList>
              </w:sdtPr>
              <w:sdtEndPr/>
              <w:sdtContent>
                <w:r w:rsidR="00CD40ED" w:rsidRPr="00633EC9">
                  <w:rPr>
                    <w:rFonts w:ascii="Arial" w:hAnsi="Arial" w:cs="Arial"/>
                    <w:color w:val="auto"/>
                  </w:rPr>
                  <w:t>Compliant</w:t>
                </w:r>
              </w:sdtContent>
            </w:sdt>
            <w:r w:rsidR="00CD40ED" w:rsidRPr="00633EC9" w:rsidDel="00640D2A">
              <w:rPr>
                <w:rFonts w:ascii="Arial" w:hAnsi="Arial" w:cs="Arial"/>
                <w:color w:val="0000FF"/>
              </w:rPr>
              <w:t xml:space="preserve"> </w:t>
            </w:r>
          </w:p>
        </w:tc>
      </w:tr>
      <w:tr w:rsidR="00CD40ED" w:rsidRPr="00996FAF" w14:paraId="65B032EB" w14:textId="77777777" w:rsidTr="00D7115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4(3)(c)</w:t>
            </w:r>
          </w:p>
        </w:tc>
        <w:tc>
          <w:tcPr>
            <w:tcW w:w="6638" w:type="dxa"/>
            <w:shd w:val="clear" w:color="auto" w:fill="auto"/>
            <w:vAlign w:val="top"/>
          </w:tcPr>
          <w:p w14:paraId="1F4E6004" w14:textId="77777777" w:rsidR="00CD40ED" w:rsidRPr="00996FAF" w:rsidRDefault="00CD40ED"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CD40ED" w:rsidRPr="00996FAF" w:rsidRDefault="00CD40ED" w:rsidP="00CD40ED">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CD40ED" w:rsidRPr="00996FAF" w:rsidRDefault="00CD40ED" w:rsidP="00CD40ED">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CD40ED" w:rsidRPr="00996FAF" w:rsidRDefault="00CD40ED" w:rsidP="00CD40ED">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1984" w:type="dxa"/>
            <w:shd w:val="clear" w:color="auto" w:fill="auto"/>
            <w:vAlign w:val="top"/>
          </w:tcPr>
          <w:p w14:paraId="35750792" w14:textId="17E48E3A" w:rsidR="00CD40ED" w:rsidRPr="00996FAF" w:rsidRDefault="00FD4128"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72654753"/>
                <w:placeholder>
                  <w:docPart w:val="9E8469D8DF794C03840E44C2410FF864"/>
                </w:placeholder>
                <w:dropDownList>
                  <w:listItem w:displayText="choose a rating" w:value="choose a rating"/>
                  <w:listItem w:displayText="Compliant" w:value="Compliant"/>
                  <w:listItem w:displayText="Non-compliant" w:value="Non-compliant"/>
                </w:dropDownList>
              </w:sdtPr>
              <w:sdtEndPr/>
              <w:sdtContent>
                <w:r w:rsidR="00CD40ED" w:rsidRPr="00633EC9">
                  <w:rPr>
                    <w:rFonts w:ascii="Arial" w:hAnsi="Arial" w:cs="Arial"/>
                    <w:color w:val="auto"/>
                  </w:rPr>
                  <w:t>Compliant</w:t>
                </w:r>
              </w:sdtContent>
            </w:sdt>
            <w:r w:rsidR="00CD40ED" w:rsidRPr="00633EC9" w:rsidDel="00640D2A">
              <w:rPr>
                <w:rFonts w:ascii="Arial" w:hAnsi="Arial" w:cs="Arial"/>
                <w:color w:val="0000FF"/>
              </w:rPr>
              <w:t xml:space="preserve"> </w:t>
            </w:r>
          </w:p>
        </w:tc>
      </w:tr>
      <w:tr w:rsidR="00CD40ED" w:rsidRPr="00996FAF" w14:paraId="49060A08" w14:textId="77777777" w:rsidTr="00D711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4(3)(d)</w:t>
            </w:r>
          </w:p>
        </w:tc>
        <w:tc>
          <w:tcPr>
            <w:tcW w:w="6638" w:type="dxa"/>
            <w:shd w:val="clear" w:color="auto" w:fill="auto"/>
            <w:vAlign w:val="top"/>
          </w:tcPr>
          <w:p w14:paraId="5D1AE132" w14:textId="77777777" w:rsidR="00CD40ED" w:rsidRPr="00996FAF" w:rsidRDefault="00CD40ED"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984" w:type="dxa"/>
            <w:shd w:val="clear" w:color="auto" w:fill="auto"/>
            <w:vAlign w:val="top"/>
          </w:tcPr>
          <w:p w14:paraId="6B3E1DB1" w14:textId="64A66F4E" w:rsidR="00CD40ED" w:rsidRPr="00996FAF" w:rsidRDefault="00FD4128" w:rsidP="00CD40ED">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27455142"/>
                <w:placeholder>
                  <w:docPart w:val="A838DED2D2014960A4BF33380C54DCB9"/>
                </w:placeholder>
                <w:dropDownList>
                  <w:listItem w:displayText="choose a rating" w:value="choose a rating"/>
                  <w:listItem w:displayText="Compliant" w:value="Compliant"/>
                  <w:listItem w:displayText="Non-compliant" w:value="Non-compliant"/>
                </w:dropDownList>
              </w:sdtPr>
              <w:sdtEndPr/>
              <w:sdtContent>
                <w:r w:rsidR="00CD40ED" w:rsidRPr="00633EC9">
                  <w:rPr>
                    <w:rFonts w:ascii="Arial" w:hAnsi="Arial" w:cs="Arial"/>
                    <w:color w:val="auto"/>
                  </w:rPr>
                  <w:t>Compliant</w:t>
                </w:r>
              </w:sdtContent>
            </w:sdt>
            <w:r w:rsidR="00CD40ED" w:rsidRPr="00633EC9" w:rsidDel="00640D2A">
              <w:rPr>
                <w:rFonts w:ascii="Arial" w:hAnsi="Arial" w:cs="Arial"/>
                <w:color w:val="0000FF"/>
              </w:rPr>
              <w:t xml:space="preserve"> </w:t>
            </w:r>
          </w:p>
        </w:tc>
      </w:tr>
      <w:tr w:rsidR="00CD40ED" w:rsidRPr="00996FAF" w14:paraId="19DF147C" w14:textId="77777777" w:rsidTr="00D7115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4(3)(e)</w:t>
            </w:r>
          </w:p>
        </w:tc>
        <w:tc>
          <w:tcPr>
            <w:tcW w:w="6638" w:type="dxa"/>
            <w:shd w:val="clear" w:color="auto" w:fill="auto"/>
            <w:vAlign w:val="top"/>
          </w:tcPr>
          <w:p w14:paraId="493983E2" w14:textId="77777777" w:rsidR="00CD40ED" w:rsidRPr="00996FAF" w:rsidRDefault="00CD40ED"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84" w:type="dxa"/>
            <w:shd w:val="clear" w:color="auto" w:fill="auto"/>
            <w:vAlign w:val="top"/>
          </w:tcPr>
          <w:p w14:paraId="3E854619" w14:textId="1492DE83" w:rsidR="00CD40ED" w:rsidRPr="00996FAF" w:rsidRDefault="00FD4128" w:rsidP="00CD40ED">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95040382"/>
                <w:placeholder>
                  <w:docPart w:val="E94FAA4DB54745DB95D0667B482C3498"/>
                </w:placeholder>
                <w:dropDownList>
                  <w:listItem w:displayText="choose a rating" w:value="choose a rating"/>
                  <w:listItem w:displayText="Compliant" w:value="Compliant"/>
                  <w:listItem w:displayText="Non-compliant" w:value="Non-compliant"/>
                </w:dropDownList>
              </w:sdtPr>
              <w:sdtEndPr/>
              <w:sdtContent>
                <w:r w:rsidR="00CD40ED" w:rsidRPr="00633EC9">
                  <w:rPr>
                    <w:rFonts w:ascii="Arial" w:hAnsi="Arial" w:cs="Arial"/>
                    <w:color w:val="auto"/>
                  </w:rPr>
                  <w:t>Compliant</w:t>
                </w:r>
              </w:sdtContent>
            </w:sdt>
            <w:r w:rsidR="00CD40ED" w:rsidRPr="00633EC9" w:rsidDel="00640D2A">
              <w:rPr>
                <w:rFonts w:ascii="Arial" w:hAnsi="Arial" w:cs="Arial"/>
                <w:color w:val="0000FF"/>
              </w:rPr>
              <w:t xml:space="preserve"> </w:t>
            </w:r>
          </w:p>
        </w:tc>
      </w:tr>
      <w:tr w:rsidR="00CD40ED" w:rsidRPr="00996FAF" w14:paraId="1E6A2F29" w14:textId="77777777" w:rsidTr="00D711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4(3)(f)</w:t>
            </w:r>
          </w:p>
        </w:tc>
        <w:tc>
          <w:tcPr>
            <w:tcW w:w="6638" w:type="dxa"/>
            <w:shd w:val="clear" w:color="auto" w:fill="auto"/>
            <w:vAlign w:val="top"/>
          </w:tcPr>
          <w:p w14:paraId="0BEA1662" w14:textId="77777777" w:rsidR="00CD40ED" w:rsidRPr="00996FAF" w:rsidRDefault="00CD40ED"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984" w:type="dxa"/>
            <w:shd w:val="clear" w:color="auto" w:fill="auto"/>
            <w:vAlign w:val="top"/>
          </w:tcPr>
          <w:p w14:paraId="2E6972E9" w14:textId="6C5937D5" w:rsidR="00CD40ED" w:rsidRPr="00996FAF" w:rsidRDefault="00FD4128"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68284512"/>
                <w:placeholder>
                  <w:docPart w:val="F83D65FFAA594EBC98DFD210EB095AE9"/>
                </w:placeholder>
                <w:dropDownList>
                  <w:listItem w:displayText="choose a rating" w:value="choose a rating"/>
                  <w:listItem w:displayText="Compliant" w:value="Compliant"/>
                  <w:listItem w:displayText="Non-compliant" w:value="Non-compliant"/>
                </w:dropDownList>
              </w:sdtPr>
              <w:sdtEndPr/>
              <w:sdtContent>
                <w:r w:rsidR="00CD40ED" w:rsidRPr="00633EC9">
                  <w:rPr>
                    <w:rFonts w:ascii="Arial" w:hAnsi="Arial" w:cs="Arial"/>
                    <w:color w:val="auto"/>
                  </w:rPr>
                  <w:t>Compliant</w:t>
                </w:r>
              </w:sdtContent>
            </w:sdt>
            <w:r w:rsidR="00CD40ED" w:rsidRPr="00633EC9" w:rsidDel="00640D2A">
              <w:rPr>
                <w:rFonts w:ascii="Arial" w:hAnsi="Arial" w:cs="Arial"/>
                <w:color w:val="0000FF"/>
              </w:rPr>
              <w:t xml:space="preserve"> </w:t>
            </w:r>
          </w:p>
        </w:tc>
      </w:tr>
      <w:tr w:rsidR="00CD40ED" w:rsidRPr="00996FAF" w14:paraId="16DFB842" w14:textId="77777777" w:rsidTr="00D7115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4(3)(g)</w:t>
            </w:r>
          </w:p>
        </w:tc>
        <w:tc>
          <w:tcPr>
            <w:tcW w:w="6638" w:type="dxa"/>
            <w:shd w:val="clear" w:color="auto" w:fill="auto"/>
            <w:vAlign w:val="top"/>
          </w:tcPr>
          <w:p w14:paraId="16825141" w14:textId="77777777" w:rsidR="00CD40ED" w:rsidRPr="00996FAF" w:rsidRDefault="00CD40ED"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1984" w:type="dxa"/>
            <w:shd w:val="clear" w:color="auto" w:fill="auto"/>
            <w:vAlign w:val="top"/>
          </w:tcPr>
          <w:p w14:paraId="2073D5D9" w14:textId="3E20EC9B" w:rsidR="00CD40ED" w:rsidRPr="00996FAF" w:rsidRDefault="00FD4128"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63073927"/>
                <w:placeholder>
                  <w:docPart w:val="8433BFCBB486425F987FF081A9888484"/>
                </w:placeholder>
                <w:dropDownList>
                  <w:listItem w:displayText="choose a rating" w:value="choose a rating"/>
                  <w:listItem w:displayText="Compliant" w:value="Compliant"/>
                  <w:listItem w:displayText="Non-compliant" w:value="Non-compliant"/>
                </w:dropDownList>
              </w:sdtPr>
              <w:sdtEndPr/>
              <w:sdtContent>
                <w:r w:rsidR="00CD40ED" w:rsidRPr="00633EC9">
                  <w:rPr>
                    <w:rFonts w:ascii="Arial" w:hAnsi="Arial" w:cs="Arial"/>
                    <w:color w:val="auto"/>
                  </w:rPr>
                  <w:t>Compliant</w:t>
                </w:r>
              </w:sdtContent>
            </w:sdt>
            <w:r w:rsidR="00CD40ED" w:rsidRPr="00633EC9" w:rsidDel="00640D2A">
              <w:rPr>
                <w:rFonts w:ascii="Arial" w:hAnsi="Arial" w:cs="Arial"/>
                <w:color w:val="0000FF"/>
              </w:rPr>
              <w:t xml:space="preserve"> </w:t>
            </w:r>
          </w:p>
        </w:tc>
      </w:tr>
    </w:tbl>
    <w:p w14:paraId="1FAC67F6" w14:textId="77777777" w:rsidR="00D87E7C" w:rsidRDefault="00D87E7C" w:rsidP="00D71152">
      <w:pPr>
        <w:pStyle w:val="Heading20"/>
        <w:spacing w:before="240"/>
      </w:pPr>
      <w:r w:rsidRPr="00996FAF">
        <w:t>Findings</w:t>
      </w:r>
    </w:p>
    <w:p w14:paraId="712C1D20" w14:textId="299B8523" w:rsidR="005F7251" w:rsidRDefault="005F7251" w:rsidP="00787C12">
      <w:pPr>
        <w:rPr>
          <w:rFonts w:ascii="Arial" w:eastAsia="Arial" w:hAnsi="Arial" w:cs="Arial"/>
        </w:rPr>
      </w:pPr>
      <w:r w:rsidRPr="00B251D4">
        <w:rPr>
          <w:rFonts w:ascii="Arial" w:eastAsia="Arial" w:hAnsi="Arial" w:cs="Arial"/>
        </w:rPr>
        <w:t xml:space="preserve">Consumers </w:t>
      </w:r>
      <w:r w:rsidR="00526FB2" w:rsidRPr="00B251D4">
        <w:rPr>
          <w:rFonts w:ascii="Arial" w:eastAsia="Arial" w:hAnsi="Arial" w:cs="Arial"/>
        </w:rPr>
        <w:t xml:space="preserve">said </w:t>
      </w:r>
      <w:r w:rsidRPr="00B251D4">
        <w:rPr>
          <w:rFonts w:ascii="Arial" w:eastAsia="Arial" w:hAnsi="Arial" w:cs="Arial"/>
        </w:rPr>
        <w:t>services and supports for daily living meet their needs, goals, and preferences. Staff demonstrated knowledge of consumers’ needs and preferred activities. Assessments and care documentation provide</w:t>
      </w:r>
      <w:r w:rsidR="00B251D4" w:rsidRPr="00B251D4">
        <w:rPr>
          <w:rFonts w:ascii="Arial" w:eastAsia="Arial" w:hAnsi="Arial" w:cs="Arial"/>
        </w:rPr>
        <w:t>d</w:t>
      </w:r>
      <w:r w:rsidRPr="00B251D4">
        <w:rPr>
          <w:rFonts w:ascii="Arial" w:eastAsia="Arial" w:hAnsi="Arial" w:cs="Arial"/>
        </w:rPr>
        <w:t xml:space="preserve"> information about </w:t>
      </w:r>
      <w:r w:rsidR="00FC43BD">
        <w:rPr>
          <w:rFonts w:ascii="Arial" w:eastAsia="Arial" w:hAnsi="Arial" w:cs="Arial"/>
        </w:rPr>
        <w:t xml:space="preserve">the </w:t>
      </w:r>
      <w:r w:rsidRPr="00B251D4">
        <w:rPr>
          <w:rFonts w:ascii="Arial" w:eastAsia="Arial" w:hAnsi="Arial" w:cs="Arial"/>
        </w:rPr>
        <w:t>support consumers require to do the things they want to do.</w:t>
      </w:r>
    </w:p>
    <w:p w14:paraId="5DEA0E11" w14:textId="70EABC70" w:rsidR="007D1B74" w:rsidRPr="00D2028B" w:rsidRDefault="007D1B74" w:rsidP="00787C12">
      <w:pPr>
        <w:shd w:val="clear" w:color="auto" w:fill="FFFFFF" w:themeFill="background1"/>
        <w:rPr>
          <w:rFonts w:ascii="Arial" w:hAnsi="Arial" w:cs="Arial"/>
        </w:rPr>
      </w:pPr>
      <w:r w:rsidRPr="00D2028B">
        <w:rPr>
          <w:rFonts w:ascii="Arial" w:hAnsi="Arial" w:cs="Arial"/>
        </w:rPr>
        <w:t>Consumers said they felt connected and engaged in meaningful activities</w:t>
      </w:r>
      <w:r w:rsidR="00DC327A">
        <w:rPr>
          <w:rFonts w:ascii="Arial" w:hAnsi="Arial" w:cs="Arial"/>
        </w:rPr>
        <w:t xml:space="preserve"> and </w:t>
      </w:r>
      <w:r w:rsidRPr="00D2028B">
        <w:rPr>
          <w:rFonts w:ascii="Arial" w:hAnsi="Arial" w:cs="Arial"/>
        </w:rPr>
        <w:t>the service support</w:t>
      </w:r>
      <w:r w:rsidR="008D2BF3">
        <w:rPr>
          <w:rFonts w:ascii="Arial" w:hAnsi="Arial" w:cs="Arial"/>
        </w:rPr>
        <w:t>ed</w:t>
      </w:r>
      <w:r w:rsidRPr="00D2028B">
        <w:rPr>
          <w:rFonts w:ascii="Arial" w:hAnsi="Arial" w:cs="Arial"/>
        </w:rPr>
        <w:t xml:space="preserve"> and promote</w:t>
      </w:r>
      <w:r w:rsidR="008D2BF3">
        <w:rPr>
          <w:rFonts w:ascii="Arial" w:hAnsi="Arial" w:cs="Arial"/>
        </w:rPr>
        <w:t>d</w:t>
      </w:r>
      <w:r w:rsidRPr="00D2028B">
        <w:rPr>
          <w:rFonts w:ascii="Arial" w:hAnsi="Arial" w:cs="Arial"/>
        </w:rPr>
        <w:t xml:space="preserve"> their well-being. </w:t>
      </w:r>
      <w:r w:rsidR="007C5223" w:rsidRPr="0088613A">
        <w:rPr>
          <w:rFonts w:ascii="Arial" w:hAnsi="Arial" w:cs="Arial"/>
        </w:rPr>
        <w:t>Staff describe</w:t>
      </w:r>
      <w:r w:rsidR="007C5223">
        <w:rPr>
          <w:rFonts w:ascii="Arial" w:hAnsi="Arial" w:cs="Arial"/>
        </w:rPr>
        <w:t>d</w:t>
      </w:r>
      <w:r w:rsidR="007C5223" w:rsidRPr="0088613A">
        <w:rPr>
          <w:rFonts w:ascii="Arial" w:hAnsi="Arial" w:cs="Arial"/>
        </w:rPr>
        <w:t xml:space="preserve"> how they support the emotional</w:t>
      </w:r>
      <w:r w:rsidR="007C5223">
        <w:rPr>
          <w:rFonts w:ascii="Arial" w:hAnsi="Arial" w:cs="Arial"/>
        </w:rPr>
        <w:t xml:space="preserve"> and </w:t>
      </w:r>
      <w:r w:rsidR="007C5223" w:rsidRPr="0088613A">
        <w:rPr>
          <w:rFonts w:ascii="Arial" w:hAnsi="Arial" w:cs="Arial"/>
        </w:rPr>
        <w:t>psychological well</w:t>
      </w:r>
      <w:r w:rsidR="007C5223">
        <w:rPr>
          <w:rFonts w:ascii="Arial" w:hAnsi="Arial" w:cs="Arial"/>
        </w:rPr>
        <w:t>-</w:t>
      </w:r>
      <w:r w:rsidR="007C5223" w:rsidRPr="0088613A">
        <w:rPr>
          <w:rFonts w:ascii="Arial" w:hAnsi="Arial" w:cs="Arial"/>
        </w:rPr>
        <w:t>being of consumers</w:t>
      </w:r>
      <w:r w:rsidRPr="00D2028B">
        <w:rPr>
          <w:rFonts w:ascii="Arial" w:hAnsi="Arial" w:cs="Arial"/>
        </w:rPr>
        <w:t xml:space="preserve">. </w:t>
      </w:r>
      <w:r w:rsidR="00007E31">
        <w:rPr>
          <w:rFonts w:ascii="Arial" w:hAnsi="Arial" w:cs="Arial"/>
        </w:rPr>
        <w:t>A</w:t>
      </w:r>
      <w:r w:rsidR="00184FD7" w:rsidRPr="00D2028B">
        <w:rPr>
          <w:rFonts w:ascii="Arial" w:hAnsi="Arial" w:cs="Arial"/>
        </w:rPr>
        <w:t xml:space="preserve">n </w:t>
      </w:r>
      <w:r w:rsidR="0095400D" w:rsidRPr="00D2028B">
        <w:rPr>
          <w:rFonts w:ascii="Arial" w:hAnsi="Arial" w:cs="Arial"/>
        </w:rPr>
        <w:t xml:space="preserve">orientation process </w:t>
      </w:r>
      <w:r w:rsidR="00007E31">
        <w:rPr>
          <w:rFonts w:ascii="Arial" w:hAnsi="Arial" w:cs="Arial"/>
        </w:rPr>
        <w:t xml:space="preserve">emotionally support </w:t>
      </w:r>
      <w:r w:rsidR="0095400D" w:rsidRPr="00D2028B">
        <w:rPr>
          <w:rFonts w:ascii="Arial" w:hAnsi="Arial" w:cs="Arial"/>
        </w:rPr>
        <w:t>consumer</w:t>
      </w:r>
      <w:r w:rsidR="00007E31">
        <w:rPr>
          <w:rFonts w:ascii="Arial" w:hAnsi="Arial" w:cs="Arial"/>
        </w:rPr>
        <w:t>s</w:t>
      </w:r>
      <w:r w:rsidR="0095400D" w:rsidRPr="00D2028B">
        <w:rPr>
          <w:rFonts w:ascii="Arial" w:hAnsi="Arial" w:cs="Arial"/>
        </w:rPr>
        <w:t xml:space="preserve"> </w:t>
      </w:r>
      <w:r w:rsidR="00007E31">
        <w:rPr>
          <w:rFonts w:ascii="Arial" w:hAnsi="Arial" w:cs="Arial"/>
        </w:rPr>
        <w:t xml:space="preserve">to </w:t>
      </w:r>
      <w:r w:rsidR="0095400D" w:rsidRPr="00D2028B">
        <w:rPr>
          <w:rFonts w:ascii="Arial" w:hAnsi="Arial" w:cs="Arial"/>
        </w:rPr>
        <w:t>adjust</w:t>
      </w:r>
      <w:r w:rsidR="00007E31">
        <w:rPr>
          <w:rFonts w:ascii="Arial" w:hAnsi="Arial" w:cs="Arial"/>
        </w:rPr>
        <w:t xml:space="preserve"> </w:t>
      </w:r>
      <w:r w:rsidR="0095400D" w:rsidRPr="00D2028B">
        <w:rPr>
          <w:rFonts w:ascii="Arial" w:hAnsi="Arial" w:cs="Arial"/>
        </w:rPr>
        <w:t xml:space="preserve">to their new </w:t>
      </w:r>
      <w:r w:rsidR="00007E31">
        <w:rPr>
          <w:rFonts w:ascii="Arial" w:hAnsi="Arial" w:cs="Arial"/>
        </w:rPr>
        <w:t>living arrangements</w:t>
      </w:r>
      <w:r w:rsidR="0095400D" w:rsidRPr="00D2028B">
        <w:rPr>
          <w:rFonts w:ascii="Arial" w:hAnsi="Arial" w:cs="Arial"/>
        </w:rPr>
        <w:t>.</w:t>
      </w:r>
    </w:p>
    <w:p w14:paraId="688B7EB3" w14:textId="664859F2" w:rsidR="00B251D4" w:rsidRDefault="00175CF5" w:rsidP="00787C12">
      <w:pPr>
        <w:rPr>
          <w:rFonts w:ascii="Arial" w:hAnsi="Arial" w:cs="Arial"/>
        </w:rPr>
      </w:pPr>
      <w:r w:rsidRPr="00DF7CBC">
        <w:rPr>
          <w:rFonts w:ascii="Arial" w:hAnsi="Arial" w:cs="Arial"/>
        </w:rPr>
        <w:t xml:space="preserve">Consumers said they were supported by the service to participate in their community. Staff described the supports in place for individual consumers to enable them to participate in the wider community and maintain personal relationships. </w:t>
      </w:r>
      <w:r w:rsidR="007C5A10" w:rsidRPr="00DF7CBC">
        <w:rPr>
          <w:rFonts w:ascii="Arial" w:hAnsi="Arial" w:cs="Arial"/>
        </w:rPr>
        <w:t xml:space="preserve">Care documentation and </w:t>
      </w:r>
      <w:r w:rsidR="00FF7A25" w:rsidRPr="00DF7CBC">
        <w:rPr>
          <w:rFonts w:ascii="Arial" w:hAnsi="Arial" w:cs="Arial"/>
        </w:rPr>
        <w:t>consumer m</w:t>
      </w:r>
      <w:r w:rsidR="007C5A10" w:rsidRPr="00DF7CBC">
        <w:rPr>
          <w:rFonts w:ascii="Arial" w:hAnsi="Arial" w:cs="Arial"/>
        </w:rPr>
        <w:t xml:space="preserve">eeting </w:t>
      </w:r>
      <w:r w:rsidR="00FF7A25" w:rsidRPr="00DF7CBC">
        <w:rPr>
          <w:rFonts w:ascii="Arial" w:hAnsi="Arial" w:cs="Arial"/>
        </w:rPr>
        <w:t>m</w:t>
      </w:r>
      <w:r w:rsidR="007C5A10" w:rsidRPr="00DF7CBC">
        <w:rPr>
          <w:rFonts w:ascii="Arial" w:hAnsi="Arial" w:cs="Arial"/>
        </w:rPr>
        <w:t xml:space="preserve">inutes </w:t>
      </w:r>
      <w:r w:rsidR="00FF7A25" w:rsidRPr="00DF7CBC">
        <w:rPr>
          <w:rFonts w:ascii="Arial" w:hAnsi="Arial" w:cs="Arial"/>
        </w:rPr>
        <w:t>evidenced</w:t>
      </w:r>
      <w:r w:rsidR="007C5A10" w:rsidRPr="00DF7CBC">
        <w:rPr>
          <w:rFonts w:ascii="Arial" w:hAnsi="Arial" w:cs="Arial"/>
        </w:rPr>
        <w:t xml:space="preserve"> </w:t>
      </w:r>
      <w:r w:rsidR="00F5542C">
        <w:rPr>
          <w:rFonts w:ascii="Arial" w:hAnsi="Arial" w:cs="Arial"/>
        </w:rPr>
        <w:t xml:space="preserve">how </w:t>
      </w:r>
      <w:r w:rsidR="007C5A10" w:rsidRPr="00DF7CBC">
        <w:rPr>
          <w:rFonts w:ascii="Arial" w:hAnsi="Arial" w:cs="Arial"/>
        </w:rPr>
        <w:t>the service design</w:t>
      </w:r>
      <w:r w:rsidR="00FB72E5">
        <w:rPr>
          <w:rFonts w:ascii="Arial" w:hAnsi="Arial" w:cs="Arial"/>
        </w:rPr>
        <w:t>ed</w:t>
      </w:r>
      <w:r w:rsidR="007C5A10" w:rsidRPr="00DF7CBC">
        <w:rPr>
          <w:rFonts w:ascii="Arial" w:hAnsi="Arial" w:cs="Arial"/>
        </w:rPr>
        <w:t xml:space="preserve"> services and supports </w:t>
      </w:r>
      <w:r w:rsidR="00DF7CBC" w:rsidRPr="00DF7CBC">
        <w:rPr>
          <w:rFonts w:ascii="Arial" w:hAnsi="Arial" w:cs="Arial"/>
        </w:rPr>
        <w:t>to reflect the consumer’s changing needs, goals, and preferences</w:t>
      </w:r>
      <w:r w:rsidR="00FB72E5">
        <w:rPr>
          <w:rFonts w:ascii="Arial" w:hAnsi="Arial" w:cs="Arial"/>
        </w:rPr>
        <w:t>.</w:t>
      </w:r>
    </w:p>
    <w:p w14:paraId="145901EC" w14:textId="109F1248" w:rsidR="00D013B5" w:rsidRPr="00B65B97" w:rsidRDefault="00D013B5" w:rsidP="00787C12">
      <w:pPr>
        <w:rPr>
          <w:rFonts w:ascii="Arial" w:hAnsi="Arial" w:cs="Arial"/>
          <w:shd w:val="clear" w:color="auto" w:fill="FAF9F8"/>
        </w:rPr>
      </w:pPr>
      <w:r w:rsidRPr="00B65B97">
        <w:rPr>
          <w:rFonts w:ascii="Arial" w:hAnsi="Arial" w:cs="Arial"/>
          <w:szCs w:val="22"/>
        </w:rPr>
        <w:t>Consumers said the service coordinates their services and supports well and they benefit from different services working together and sharing information about them. Staff describe</w:t>
      </w:r>
      <w:r w:rsidR="005747AF" w:rsidRPr="00B65B97">
        <w:rPr>
          <w:rFonts w:ascii="Arial" w:hAnsi="Arial" w:cs="Arial"/>
          <w:szCs w:val="22"/>
        </w:rPr>
        <w:t>d</w:t>
      </w:r>
      <w:r w:rsidRPr="00B65B97">
        <w:rPr>
          <w:rFonts w:ascii="Arial" w:hAnsi="Arial" w:cs="Arial"/>
          <w:szCs w:val="22"/>
        </w:rPr>
        <w:t xml:space="preserve"> how the organisation </w:t>
      </w:r>
      <w:r w:rsidR="005747AF" w:rsidRPr="00B65B97">
        <w:rPr>
          <w:rFonts w:ascii="Arial" w:hAnsi="Arial" w:cs="Arial"/>
          <w:szCs w:val="22"/>
        </w:rPr>
        <w:t>communicates</w:t>
      </w:r>
      <w:r w:rsidRPr="00B65B97">
        <w:rPr>
          <w:rFonts w:ascii="Arial" w:hAnsi="Arial" w:cs="Arial"/>
          <w:szCs w:val="22"/>
        </w:rPr>
        <w:t xml:space="preserve"> consumer</w:t>
      </w:r>
      <w:r w:rsidR="002D4E29">
        <w:rPr>
          <w:rFonts w:ascii="Arial" w:hAnsi="Arial" w:cs="Arial"/>
          <w:szCs w:val="22"/>
        </w:rPr>
        <w:t>s’</w:t>
      </w:r>
      <w:r w:rsidRPr="00B65B97">
        <w:rPr>
          <w:rFonts w:ascii="Arial" w:hAnsi="Arial" w:cs="Arial"/>
          <w:szCs w:val="22"/>
        </w:rPr>
        <w:t xml:space="preserve"> condition</w:t>
      </w:r>
      <w:r w:rsidR="002D4E29">
        <w:rPr>
          <w:rFonts w:ascii="Arial" w:hAnsi="Arial" w:cs="Arial"/>
          <w:szCs w:val="22"/>
        </w:rPr>
        <w:t>s</w:t>
      </w:r>
      <w:r w:rsidRPr="00B65B97">
        <w:rPr>
          <w:rFonts w:ascii="Arial" w:hAnsi="Arial" w:cs="Arial"/>
          <w:szCs w:val="22"/>
        </w:rPr>
        <w:t>, needs, goals</w:t>
      </w:r>
      <w:r w:rsidR="002D4E29">
        <w:rPr>
          <w:rFonts w:ascii="Arial" w:hAnsi="Arial" w:cs="Arial"/>
          <w:szCs w:val="22"/>
        </w:rPr>
        <w:t>,</w:t>
      </w:r>
      <w:r w:rsidRPr="00B65B97">
        <w:rPr>
          <w:rFonts w:ascii="Arial" w:hAnsi="Arial" w:cs="Arial"/>
          <w:szCs w:val="22"/>
        </w:rPr>
        <w:t xml:space="preserve"> and preferences as </w:t>
      </w:r>
      <w:r w:rsidR="002D4E29">
        <w:rPr>
          <w:rFonts w:ascii="Arial" w:hAnsi="Arial" w:cs="Arial"/>
          <w:szCs w:val="22"/>
        </w:rPr>
        <w:t>they</w:t>
      </w:r>
      <w:r w:rsidRPr="00B65B97">
        <w:rPr>
          <w:rFonts w:ascii="Arial" w:hAnsi="Arial" w:cs="Arial"/>
          <w:szCs w:val="22"/>
        </w:rPr>
        <w:t xml:space="preserve"> </w:t>
      </w:r>
      <w:r w:rsidRPr="00B65B97">
        <w:rPr>
          <w:rFonts w:ascii="Arial" w:hAnsi="Arial" w:cs="Arial"/>
          <w:szCs w:val="22"/>
        </w:rPr>
        <w:lastRenderedPageBreak/>
        <w:t>relate</w:t>
      </w:r>
      <w:r w:rsidR="0040467C" w:rsidRPr="00B65B97">
        <w:rPr>
          <w:rFonts w:ascii="Arial" w:hAnsi="Arial" w:cs="Arial"/>
          <w:szCs w:val="22"/>
        </w:rPr>
        <w:t>d</w:t>
      </w:r>
      <w:r w:rsidRPr="00B65B97">
        <w:rPr>
          <w:rFonts w:ascii="Arial" w:hAnsi="Arial" w:cs="Arial"/>
          <w:szCs w:val="22"/>
        </w:rPr>
        <w:t xml:space="preserve"> to their roles, duties, and responsibilities. </w:t>
      </w:r>
      <w:r w:rsidR="00AB2896" w:rsidRPr="00B65B97">
        <w:rPr>
          <w:rFonts w:ascii="Arial" w:hAnsi="Arial" w:cs="Arial"/>
          <w:szCs w:val="22"/>
        </w:rPr>
        <w:t xml:space="preserve">Care documentation </w:t>
      </w:r>
      <w:r w:rsidRPr="00B65B97">
        <w:rPr>
          <w:rFonts w:ascii="Arial" w:hAnsi="Arial" w:cs="Arial"/>
          <w:szCs w:val="22"/>
        </w:rPr>
        <w:t>evidence</w:t>
      </w:r>
      <w:r w:rsidR="00AB2896" w:rsidRPr="00B65B97">
        <w:rPr>
          <w:rFonts w:ascii="Arial" w:hAnsi="Arial" w:cs="Arial"/>
          <w:szCs w:val="22"/>
        </w:rPr>
        <w:t>d</w:t>
      </w:r>
      <w:r w:rsidRPr="00B65B97">
        <w:rPr>
          <w:rFonts w:ascii="Arial" w:hAnsi="Arial" w:cs="Arial"/>
          <w:szCs w:val="22"/>
        </w:rPr>
        <w:t xml:space="preserve"> communication </w:t>
      </w:r>
      <w:r w:rsidR="007D24F5" w:rsidRPr="00B65B97">
        <w:rPr>
          <w:rFonts w:ascii="Arial" w:hAnsi="Arial" w:cs="Arial"/>
          <w:szCs w:val="22"/>
        </w:rPr>
        <w:t>fro</w:t>
      </w:r>
      <w:r w:rsidRPr="00B65B97">
        <w:rPr>
          <w:rFonts w:ascii="Arial" w:hAnsi="Arial" w:cs="Arial"/>
          <w:szCs w:val="22"/>
        </w:rPr>
        <w:t>m multiple sources</w:t>
      </w:r>
      <w:r w:rsidR="00446A77" w:rsidRPr="00B65B97">
        <w:rPr>
          <w:rFonts w:ascii="Arial" w:hAnsi="Arial" w:cs="Arial"/>
          <w:szCs w:val="22"/>
        </w:rPr>
        <w:t xml:space="preserve"> </w:t>
      </w:r>
      <w:r w:rsidRPr="00B65B97">
        <w:rPr>
          <w:rFonts w:ascii="Arial" w:hAnsi="Arial" w:cs="Arial"/>
          <w:shd w:val="clear" w:color="auto" w:fill="FAF9F8"/>
        </w:rPr>
        <w:t>to support safe and effective care.</w:t>
      </w:r>
    </w:p>
    <w:p w14:paraId="752594A9" w14:textId="0FBB6DC2" w:rsidR="00BF50A9" w:rsidRPr="00997EBA" w:rsidRDefault="00BF50A9" w:rsidP="00787C12">
      <w:pPr>
        <w:rPr>
          <w:rFonts w:ascii="Arial" w:eastAsia="Arial" w:hAnsi="Arial" w:cs="Arial"/>
        </w:rPr>
      </w:pPr>
      <w:r w:rsidRPr="00997EBA">
        <w:rPr>
          <w:rFonts w:ascii="Arial" w:eastAsia="Arial" w:hAnsi="Arial" w:cs="Arial"/>
        </w:rPr>
        <w:t xml:space="preserve">Staff describe how consumers were referred to other </w:t>
      </w:r>
      <w:r w:rsidR="00007E31">
        <w:rPr>
          <w:rFonts w:ascii="Arial" w:eastAsia="Arial" w:hAnsi="Arial" w:cs="Arial"/>
        </w:rPr>
        <w:t xml:space="preserve">service </w:t>
      </w:r>
      <w:r w:rsidRPr="00997EBA">
        <w:rPr>
          <w:rFonts w:ascii="Arial" w:eastAsia="Arial" w:hAnsi="Arial" w:cs="Arial"/>
        </w:rPr>
        <w:t>providers and gave examples</w:t>
      </w:r>
      <w:r w:rsidR="0096628F">
        <w:rPr>
          <w:rFonts w:ascii="Arial" w:eastAsia="Arial" w:hAnsi="Arial" w:cs="Arial"/>
        </w:rPr>
        <w:t xml:space="preserve">, such as volunteers and </w:t>
      </w:r>
      <w:r w:rsidR="000B6C81">
        <w:rPr>
          <w:rFonts w:ascii="Arial" w:eastAsia="Arial" w:hAnsi="Arial" w:cs="Arial"/>
        </w:rPr>
        <w:t>clergy</w:t>
      </w:r>
      <w:r w:rsidRPr="00997EBA">
        <w:rPr>
          <w:rFonts w:ascii="Arial" w:eastAsia="Arial" w:hAnsi="Arial" w:cs="Arial"/>
        </w:rPr>
        <w:t>. Consumers said the service ha</w:t>
      </w:r>
      <w:r w:rsidR="00997EBA">
        <w:rPr>
          <w:rFonts w:ascii="Arial" w:eastAsia="Arial" w:hAnsi="Arial" w:cs="Arial"/>
        </w:rPr>
        <w:t>d</w:t>
      </w:r>
      <w:r w:rsidRPr="00997EBA">
        <w:rPr>
          <w:rFonts w:ascii="Arial" w:eastAsia="Arial" w:hAnsi="Arial" w:cs="Arial"/>
        </w:rPr>
        <w:t xml:space="preserve"> referred them to external providers to support their needs. The </w:t>
      </w:r>
      <w:r w:rsidR="00C8059E" w:rsidRPr="00997EBA">
        <w:rPr>
          <w:rFonts w:ascii="Arial" w:eastAsia="Arial" w:hAnsi="Arial" w:cs="Arial"/>
        </w:rPr>
        <w:t>service had</w:t>
      </w:r>
      <w:r w:rsidRPr="00997EBA">
        <w:rPr>
          <w:rFonts w:ascii="Arial" w:eastAsia="Arial" w:hAnsi="Arial" w:cs="Arial"/>
        </w:rPr>
        <w:t xml:space="preserve"> a documented policy on referral and partnership</w:t>
      </w:r>
      <w:r w:rsidR="0000179F" w:rsidRPr="00997EBA">
        <w:rPr>
          <w:rFonts w:ascii="Arial" w:eastAsia="Arial" w:hAnsi="Arial" w:cs="Arial"/>
        </w:rPr>
        <w:t xml:space="preserve">, </w:t>
      </w:r>
      <w:r w:rsidRPr="00997EBA">
        <w:rPr>
          <w:rFonts w:ascii="Arial" w:eastAsia="Arial" w:hAnsi="Arial" w:cs="Arial"/>
        </w:rPr>
        <w:t>includ</w:t>
      </w:r>
      <w:r w:rsidR="0000179F" w:rsidRPr="00997EBA">
        <w:rPr>
          <w:rFonts w:ascii="Arial" w:eastAsia="Arial" w:hAnsi="Arial" w:cs="Arial"/>
        </w:rPr>
        <w:t>ing</w:t>
      </w:r>
      <w:r w:rsidRPr="00997EBA">
        <w:rPr>
          <w:rFonts w:ascii="Arial" w:eastAsia="Arial" w:hAnsi="Arial" w:cs="Arial"/>
        </w:rPr>
        <w:t xml:space="preserve"> guidelines for staff on the referral process.</w:t>
      </w:r>
    </w:p>
    <w:p w14:paraId="05C08ADC" w14:textId="3680D6ED" w:rsidR="00D50054" w:rsidRDefault="00823FD5" w:rsidP="00787C12">
      <w:pPr>
        <w:rPr>
          <w:rFonts w:ascii="Arial" w:hAnsi="Arial" w:cs="Arial"/>
          <w:color w:val="auto"/>
        </w:rPr>
      </w:pPr>
      <w:r w:rsidRPr="005B2B86">
        <w:rPr>
          <w:rFonts w:ascii="Arial" w:hAnsi="Arial" w:cs="Arial"/>
          <w:color w:val="auto"/>
          <w:szCs w:val="22"/>
        </w:rPr>
        <w:t xml:space="preserve">Consumers were happy with the meals </w:t>
      </w:r>
      <w:r w:rsidR="002812C6" w:rsidRPr="005B2B86">
        <w:rPr>
          <w:rFonts w:ascii="Arial" w:hAnsi="Arial" w:cs="Arial"/>
          <w:color w:val="auto"/>
          <w:szCs w:val="22"/>
        </w:rPr>
        <w:t>and</w:t>
      </w:r>
      <w:r w:rsidR="005B2B86">
        <w:rPr>
          <w:rFonts w:ascii="Arial" w:hAnsi="Arial" w:cs="Arial"/>
          <w:color w:val="auto"/>
          <w:szCs w:val="22"/>
        </w:rPr>
        <w:t xml:space="preserve"> advised</w:t>
      </w:r>
      <w:r w:rsidRPr="005B2B86">
        <w:rPr>
          <w:rFonts w:ascii="Arial" w:hAnsi="Arial" w:cs="Arial"/>
          <w:color w:val="auto"/>
          <w:szCs w:val="22"/>
        </w:rPr>
        <w:t xml:space="preserve"> if consumers did not like a meal, they </w:t>
      </w:r>
      <w:r w:rsidR="005B2B86">
        <w:rPr>
          <w:rFonts w:ascii="Arial" w:hAnsi="Arial" w:cs="Arial"/>
          <w:color w:val="auto"/>
          <w:szCs w:val="22"/>
        </w:rPr>
        <w:t>we</w:t>
      </w:r>
      <w:r w:rsidRPr="005B2B86">
        <w:rPr>
          <w:rFonts w:ascii="Arial" w:hAnsi="Arial" w:cs="Arial"/>
          <w:color w:val="auto"/>
          <w:szCs w:val="22"/>
        </w:rPr>
        <w:t>re offered another option of their choice.</w:t>
      </w:r>
      <w:r w:rsidR="00D50054" w:rsidRPr="005B2B86">
        <w:rPr>
          <w:rFonts w:ascii="Arial" w:hAnsi="Arial" w:cs="Arial"/>
          <w:color w:val="auto"/>
          <w:szCs w:val="22"/>
        </w:rPr>
        <w:t xml:space="preserve"> The dining service was observed to be a calm experience for consumers, the meals offered were presentable, varying in serving sizes. </w:t>
      </w:r>
      <w:r w:rsidR="005B2B86" w:rsidRPr="005B2B86">
        <w:rPr>
          <w:rFonts w:ascii="Arial" w:hAnsi="Arial" w:cs="Arial"/>
          <w:color w:val="auto"/>
        </w:rPr>
        <w:t xml:space="preserve">Staff demonstrated </w:t>
      </w:r>
      <w:r w:rsidR="005B2B86">
        <w:rPr>
          <w:rFonts w:ascii="Arial" w:hAnsi="Arial" w:cs="Arial"/>
          <w:color w:val="auto"/>
        </w:rPr>
        <w:t>knowledge</w:t>
      </w:r>
      <w:r w:rsidR="005B2B86" w:rsidRPr="005B2B86">
        <w:rPr>
          <w:rFonts w:ascii="Arial" w:hAnsi="Arial" w:cs="Arial"/>
          <w:color w:val="auto"/>
        </w:rPr>
        <w:t xml:space="preserve"> of consumers’ nutrition and hydration needs</w:t>
      </w:r>
      <w:r w:rsidR="00787C12">
        <w:rPr>
          <w:rFonts w:ascii="Arial" w:hAnsi="Arial" w:cs="Arial"/>
          <w:color w:val="auto"/>
        </w:rPr>
        <w:t xml:space="preserve">, </w:t>
      </w:r>
      <w:r w:rsidR="005B2B86" w:rsidRPr="005B2B86">
        <w:rPr>
          <w:rFonts w:ascii="Arial" w:hAnsi="Arial" w:cs="Arial"/>
          <w:color w:val="auto"/>
        </w:rPr>
        <w:t>preferences</w:t>
      </w:r>
      <w:r w:rsidR="002D4E29">
        <w:rPr>
          <w:rFonts w:ascii="Arial" w:hAnsi="Arial" w:cs="Arial"/>
          <w:color w:val="auto"/>
        </w:rPr>
        <w:t>,</w:t>
      </w:r>
      <w:r w:rsidR="005B2B86" w:rsidRPr="005B2B86">
        <w:rPr>
          <w:rFonts w:ascii="Arial" w:hAnsi="Arial" w:cs="Arial"/>
          <w:color w:val="auto"/>
        </w:rPr>
        <w:t xml:space="preserve"> and how to support consumers’ independence</w:t>
      </w:r>
      <w:r w:rsidR="00787C12">
        <w:rPr>
          <w:rFonts w:ascii="Arial" w:hAnsi="Arial" w:cs="Arial"/>
          <w:color w:val="auto"/>
        </w:rPr>
        <w:t>.</w:t>
      </w:r>
    </w:p>
    <w:p w14:paraId="0BF9CE1E" w14:textId="4E4F62E2" w:rsidR="00FB72E5" w:rsidRPr="00DF7CBC" w:rsidRDefault="0015446F" w:rsidP="005F7251">
      <w:pPr>
        <w:rPr>
          <w:rFonts w:ascii="Arial" w:hAnsi="Arial" w:cs="Arial"/>
        </w:rPr>
      </w:pPr>
      <w:r w:rsidRPr="009C7B85">
        <w:rPr>
          <w:rFonts w:ascii="Arial" w:hAnsi="Arial" w:cs="Arial"/>
          <w:shd w:val="clear" w:color="auto" w:fill="FAF9F8"/>
        </w:rPr>
        <w:t>Consumers and representatives reported having access to equipment, including mobility aids, and equipment for leisure and lifestyle activities. Staff said they have access to equipment when they need it and could describe how equipment is kept safe, clean, and well</w:t>
      </w:r>
      <w:r w:rsidR="00360217">
        <w:rPr>
          <w:rFonts w:ascii="Arial" w:hAnsi="Arial" w:cs="Arial"/>
          <w:shd w:val="clear" w:color="auto" w:fill="FAF9F8"/>
        </w:rPr>
        <w:t>-</w:t>
      </w:r>
      <w:r w:rsidRPr="009C7B85">
        <w:rPr>
          <w:rFonts w:ascii="Arial" w:hAnsi="Arial" w:cs="Arial"/>
          <w:shd w:val="clear" w:color="auto" w:fill="FAF9F8"/>
        </w:rPr>
        <w:t xml:space="preserve">maintained. </w:t>
      </w:r>
      <w:r w:rsidR="00707883" w:rsidRPr="009C7B85">
        <w:rPr>
          <w:rFonts w:ascii="Arial" w:hAnsi="Arial" w:cs="Arial"/>
          <w:bCs/>
          <w:szCs w:val="22"/>
        </w:rPr>
        <w:t>Equipment was observed to be safe and clean and well</w:t>
      </w:r>
      <w:r w:rsidR="00360217">
        <w:rPr>
          <w:rFonts w:ascii="Arial" w:hAnsi="Arial" w:cs="Arial"/>
          <w:bCs/>
          <w:szCs w:val="22"/>
        </w:rPr>
        <w:t>-</w:t>
      </w:r>
      <w:r w:rsidR="00707883" w:rsidRPr="009C7B85">
        <w:rPr>
          <w:rFonts w:ascii="Arial" w:hAnsi="Arial" w:cs="Arial"/>
          <w:bCs/>
          <w:szCs w:val="22"/>
        </w:rPr>
        <w:t>maintained</w:t>
      </w:r>
      <w:r w:rsidR="009C7B85" w:rsidRPr="009C7B85">
        <w:rPr>
          <w:rFonts w:ascii="Arial" w:hAnsi="Arial" w:cs="Arial"/>
          <w:bCs/>
          <w:szCs w:val="22"/>
        </w:rPr>
        <w:t>.</w:t>
      </w:r>
    </w:p>
    <w:p w14:paraId="341D13BF" w14:textId="6C57EE2B" w:rsidR="002B0C90" w:rsidRPr="00262C0B" w:rsidRDefault="002B0C90" w:rsidP="0036130C">
      <w:pPr>
        <w:pStyle w:val="NormalArial"/>
      </w:pPr>
      <w:r>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622"/>
        <w:gridCol w:w="1984"/>
      </w:tblGrid>
      <w:tr w:rsidR="00FC045E" w:rsidRPr="00996FAF" w14:paraId="3EBE30C0" w14:textId="77777777" w:rsidTr="00D71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1984"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D40ED" w:rsidRPr="00996FAF" w14:paraId="3A9DC0C7" w14:textId="77777777" w:rsidTr="00D7115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5(3)(a)</w:t>
            </w:r>
          </w:p>
        </w:tc>
        <w:tc>
          <w:tcPr>
            <w:tcW w:w="6622" w:type="dxa"/>
            <w:shd w:val="clear" w:color="auto" w:fill="auto"/>
            <w:vAlign w:val="top"/>
          </w:tcPr>
          <w:p w14:paraId="255A919D" w14:textId="77777777" w:rsidR="00CD40ED" w:rsidRPr="00996FAF" w:rsidRDefault="00CD40ED"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1984" w:type="dxa"/>
            <w:shd w:val="clear" w:color="auto" w:fill="auto"/>
            <w:vAlign w:val="top"/>
          </w:tcPr>
          <w:p w14:paraId="1E90F899" w14:textId="30FFC491" w:rsidR="00CD40ED" w:rsidRPr="00996FAF" w:rsidRDefault="00FD4128"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54342484"/>
                <w:placeholder>
                  <w:docPart w:val="716C9799432546C6BF0AE88DB7BEBBEE"/>
                </w:placeholder>
                <w:dropDownList>
                  <w:listItem w:displayText="choose a rating" w:value="choose a rating"/>
                  <w:listItem w:displayText="Compliant" w:value="Compliant"/>
                  <w:listItem w:displayText="Non-compliant" w:value="Non-compliant"/>
                </w:dropDownList>
              </w:sdtPr>
              <w:sdtEndPr/>
              <w:sdtContent>
                <w:r w:rsidR="00CD40ED" w:rsidRPr="0086254D">
                  <w:rPr>
                    <w:rFonts w:ascii="Arial" w:hAnsi="Arial" w:cs="Arial"/>
                    <w:color w:val="auto"/>
                  </w:rPr>
                  <w:t>Compliant</w:t>
                </w:r>
              </w:sdtContent>
            </w:sdt>
            <w:r w:rsidR="00CD40ED" w:rsidRPr="0086254D" w:rsidDel="00640D2A">
              <w:rPr>
                <w:rFonts w:ascii="Arial" w:hAnsi="Arial" w:cs="Arial"/>
                <w:color w:val="0000FF"/>
              </w:rPr>
              <w:t xml:space="preserve"> </w:t>
            </w:r>
          </w:p>
        </w:tc>
      </w:tr>
      <w:tr w:rsidR="00CD40ED" w:rsidRPr="00996FAF" w14:paraId="29BA9A9F" w14:textId="77777777" w:rsidTr="00D711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5(3)(b)</w:t>
            </w:r>
          </w:p>
        </w:tc>
        <w:tc>
          <w:tcPr>
            <w:tcW w:w="6622" w:type="dxa"/>
            <w:shd w:val="clear" w:color="auto" w:fill="auto"/>
            <w:vAlign w:val="top"/>
          </w:tcPr>
          <w:p w14:paraId="08D08765" w14:textId="77777777" w:rsidR="00CD40ED" w:rsidRPr="00996FAF" w:rsidRDefault="00CD40ED"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CD40ED" w:rsidRPr="00996FAF" w:rsidRDefault="00CD40ED" w:rsidP="00CD40ED">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CA413F4" w14:textId="77777777" w:rsidR="00CD40ED" w:rsidRPr="00996FAF" w:rsidRDefault="00CD40ED" w:rsidP="00CD40ED">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1984" w:type="dxa"/>
            <w:shd w:val="clear" w:color="auto" w:fill="auto"/>
            <w:vAlign w:val="top"/>
          </w:tcPr>
          <w:p w14:paraId="2D9E3742" w14:textId="4E1AD4F3" w:rsidR="00CD40ED" w:rsidRPr="00996FAF" w:rsidRDefault="00FD4128"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604300488"/>
                <w:placeholder>
                  <w:docPart w:val="9BB8F00DC4B74FF785A1AE276A65D0B3"/>
                </w:placeholder>
                <w:dropDownList>
                  <w:listItem w:displayText="choose a rating" w:value="choose a rating"/>
                  <w:listItem w:displayText="Compliant" w:value="Compliant"/>
                  <w:listItem w:displayText="Non-compliant" w:value="Non-compliant"/>
                </w:dropDownList>
              </w:sdtPr>
              <w:sdtEndPr/>
              <w:sdtContent>
                <w:r w:rsidR="00CD40ED" w:rsidRPr="0086254D">
                  <w:rPr>
                    <w:rFonts w:ascii="Arial" w:hAnsi="Arial" w:cs="Arial"/>
                    <w:color w:val="auto"/>
                  </w:rPr>
                  <w:t>Compliant</w:t>
                </w:r>
              </w:sdtContent>
            </w:sdt>
            <w:r w:rsidR="00CD40ED" w:rsidRPr="0086254D" w:rsidDel="00640D2A">
              <w:rPr>
                <w:rFonts w:ascii="Arial" w:hAnsi="Arial" w:cs="Arial"/>
                <w:color w:val="0000FF"/>
              </w:rPr>
              <w:t xml:space="preserve"> </w:t>
            </w:r>
          </w:p>
        </w:tc>
      </w:tr>
      <w:tr w:rsidR="00CD40ED" w:rsidRPr="00996FAF" w14:paraId="7D93FE5C" w14:textId="77777777" w:rsidTr="00D7115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5(3)(c)</w:t>
            </w:r>
          </w:p>
        </w:tc>
        <w:tc>
          <w:tcPr>
            <w:tcW w:w="6622" w:type="dxa"/>
            <w:shd w:val="clear" w:color="auto" w:fill="auto"/>
            <w:vAlign w:val="top"/>
          </w:tcPr>
          <w:p w14:paraId="53F84409" w14:textId="77777777" w:rsidR="00CD40ED" w:rsidRPr="00996FAF" w:rsidRDefault="00CD40ED"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1984" w:type="dxa"/>
            <w:shd w:val="clear" w:color="auto" w:fill="auto"/>
            <w:vAlign w:val="top"/>
          </w:tcPr>
          <w:p w14:paraId="7656DE1D" w14:textId="4254D4CC" w:rsidR="00CD40ED" w:rsidRPr="00996FAF" w:rsidRDefault="00FD4128" w:rsidP="00CD40ED">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81818852"/>
                <w:placeholder>
                  <w:docPart w:val="6A5BABFC5BC7483A99E658E370F09A71"/>
                </w:placeholder>
                <w:dropDownList>
                  <w:listItem w:displayText="choose a rating" w:value="choose a rating"/>
                  <w:listItem w:displayText="Compliant" w:value="Compliant"/>
                  <w:listItem w:displayText="Non-compliant" w:value="Non-compliant"/>
                </w:dropDownList>
              </w:sdtPr>
              <w:sdtEndPr/>
              <w:sdtContent>
                <w:r w:rsidR="00CD40ED" w:rsidRPr="0086254D">
                  <w:rPr>
                    <w:rFonts w:ascii="Arial" w:hAnsi="Arial" w:cs="Arial"/>
                    <w:color w:val="auto"/>
                  </w:rPr>
                  <w:t>Compliant</w:t>
                </w:r>
              </w:sdtContent>
            </w:sdt>
            <w:r w:rsidR="00CD40ED" w:rsidRPr="0086254D" w:rsidDel="00640D2A">
              <w:rPr>
                <w:rFonts w:ascii="Arial" w:hAnsi="Arial" w:cs="Arial"/>
                <w:color w:val="0000FF"/>
              </w:rPr>
              <w:t xml:space="preserve"> </w:t>
            </w:r>
          </w:p>
        </w:tc>
      </w:tr>
    </w:tbl>
    <w:p w14:paraId="31920B21" w14:textId="77777777" w:rsidR="002B0C90" w:rsidRDefault="002B0C90" w:rsidP="00D71152">
      <w:pPr>
        <w:pStyle w:val="Heading20"/>
        <w:spacing w:before="240"/>
      </w:pPr>
      <w:r>
        <w:t>Findings</w:t>
      </w:r>
    </w:p>
    <w:p w14:paraId="3D6101A7" w14:textId="569169C4" w:rsidR="00341554" w:rsidRPr="000626A7" w:rsidRDefault="006C7F17" w:rsidP="00E018AE">
      <w:pPr>
        <w:rPr>
          <w:rFonts w:ascii="Arial" w:eastAsia="Arial" w:hAnsi="Arial" w:cs="Arial"/>
        </w:rPr>
      </w:pPr>
      <w:r w:rsidRPr="000626A7">
        <w:rPr>
          <w:rFonts w:ascii="Arial" w:hAnsi="Arial" w:cs="Arial"/>
          <w:szCs w:val="22"/>
        </w:rPr>
        <w:t xml:space="preserve">Consumers said they find the service welcoming and </w:t>
      </w:r>
      <w:r w:rsidRPr="000626A7">
        <w:rPr>
          <w:rFonts w:ascii="Arial" w:hAnsi="Arial" w:cs="Arial"/>
        </w:rPr>
        <w:t>they c</w:t>
      </w:r>
      <w:r w:rsidR="00F966D4" w:rsidRPr="000626A7">
        <w:rPr>
          <w:rFonts w:ascii="Arial" w:hAnsi="Arial" w:cs="Arial"/>
        </w:rPr>
        <w:t>ould</w:t>
      </w:r>
      <w:r w:rsidRPr="000626A7">
        <w:rPr>
          <w:rFonts w:ascii="Arial" w:hAnsi="Arial" w:cs="Arial"/>
        </w:rPr>
        <w:t xml:space="preserve"> personalise their rooms, including bringing in the furniture and possessions of choice. </w:t>
      </w:r>
      <w:r w:rsidR="009F743E" w:rsidRPr="000626A7">
        <w:rPr>
          <w:rFonts w:ascii="Arial" w:eastAsia="Arial" w:hAnsi="Arial" w:cs="Arial"/>
        </w:rPr>
        <w:t>The environment was observed to be welcoming with plenty of individual spaces for consumers to gather outside their rooms with family, friends, or other consumers.</w:t>
      </w:r>
    </w:p>
    <w:p w14:paraId="48ABB51D" w14:textId="1E5FF398" w:rsidR="001A2A34" w:rsidRPr="00E018AE" w:rsidRDefault="009C7700" w:rsidP="00E018AE">
      <w:pPr>
        <w:rPr>
          <w:rFonts w:ascii="Arial" w:hAnsi="Arial" w:cs="Arial"/>
        </w:rPr>
      </w:pPr>
      <w:r w:rsidRPr="00A264F3">
        <w:rPr>
          <w:rFonts w:ascii="Arial" w:hAnsi="Arial" w:cs="Arial"/>
        </w:rPr>
        <w:t xml:space="preserve">Consumers said </w:t>
      </w:r>
      <w:r w:rsidR="00042867">
        <w:rPr>
          <w:rFonts w:ascii="Arial" w:hAnsi="Arial" w:cs="Arial"/>
        </w:rPr>
        <w:t>repa</w:t>
      </w:r>
      <w:r w:rsidR="00EB0F29">
        <w:rPr>
          <w:rFonts w:ascii="Arial" w:hAnsi="Arial" w:cs="Arial"/>
        </w:rPr>
        <w:t xml:space="preserve">irs were completed promptly </w:t>
      </w:r>
      <w:r w:rsidRPr="00A264F3">
        <w:rPr>
          <w:rFonts w:ascii="Arial" w:hAnsi="Arial" w:cs="Arial"/>
        </w:rPr>
        <w:t xml:space="preserve">and </w:t>
      </w:r>
      <w:r w:rsidR="00007E31">
        <w:rPr>
          <w:rFonts w:ascii="Arial" w:hAnsi="Arial" w:cs="Arial"/>
        </w:rPr>
        <w:t>their rooms were</w:t>
      </w:r>
      <w:r w:rsidRPr="00A264F3">
        <w:rPr>
          <w:rFonts w:ascii="Arial" w:hAnsi="Arial" w:cs="Arial"/>
        </w:rPr>
        <w:t xml:space="preserve"> clean.</w:t>
      </w:r>
      <w:r w:rsidR="00050A85" w:rsidRPr="00A264F3">
        <w:rPr>
          <w:rFonts w:ascii="Arial" w:hAnsi="Arial" w:cs="Arial"/>
        </w:rPr>
        <w:t xml:space="preserve"> </w:t>
      </w:r>
      <w:r w:rsidR="00050A85" w:rsidRPr="00A264F3">
        <w:rPr>
          <w:rFonts w:ascii="Arial" w:eastAsia="Arial" w:hAnsi="Arial" w:cs="Arial"/>
        </w:rPr>
        <w:t>Cleaning schedules were in place for each wing and communal area</w:t>
      </w:r>
      <w:r w:rsidR="00C13EA9">
        <w:rPr>
          <w:rFonts w:ascii="Arial" w:eastAsia="Arial" w:hAnsi="Arial" w:cs="Arial"/>
        </w:rPr>
        <w:t>,</w:t>
      </w:r>
      <w:r w:rsidR="00050A85" w:rsidRPr="00A264F3">
        <w:rPr>
          <w:rFonts w:ascii="Arial" w:eastAsia="Arial" w:hAnsi="Arial" w:cs="Arial"/>
        </w:rPr>
        <w:t xml:space="preserve"> with guidelines for staff on processes, frequencies of detailed cleans</w:t>
      </w:r>
      <w:r w:rsidR="00C13EA9">
        <w:rPr>
          <w:rFonts w:ascii="Arial" w:eastAsia="Arial" w:hAnsi="Arial" w:cs="Arial"/>
        </w:rPr>
        <w:t>,</w:t>
      </w:r>
      <w:r w:rsidR="00050A85" w:rsidRPr="00A264F3">
        <w:rPr>
          <w:rFonts w:ascii="Arial" w:eastAsia="Arial" w:hAnsi="Arial" w:cs="Arial"/>
        </w:rPr>
        <w:t xml:space="preserve"> and touch point </w:t>
      </w:r>
      <w:r w:rsidR="00050A85" w:rsidRPr="00E018AE">
        <w:rPr>
          <w:rFonts w:ascii="Arial" w:eastAsia="Arial" w:hAnsi="Arial" w:cs="Arial"/>
        </w:rPr>
        <w:t xml:space="preserve">cleaning. </w:t>
      </w:r>
      <w:r w:rsidR="00561FA1" w:rsidRPr="00E018AE">
        <w:rPr>
          <w:rFonts w:ascii="Arial" w:hAnsi="Arial" w:cs="Arial"/>
        </w:rPr>
        <w:t>Staff explain</w:t>
      </w:r>
      <w:r w:rsidR="00154885" w:rsidRPr="00E018AE">
        <w:rPr>
          <w:rFonts w:ascii="Arial" w:hAnsi="Arial" w:cs="Arial"/>
        </w:rPr>
        <w:t>ed</w:t>
      </w:r>
      <w:r w:rsidR="00561FA1" w:rsidRPr="00E018AE">
        <w:rPr>
          <w:rFonts w:ascii="Arial" w:hAnsi="Arial" w:cs="Arial"/>
        </w:rPr>
        <w:t xml:space="preserve"> how maintenance request</w:t>
      </w:r>
      <w:r w:rsidR="00C13EA9">
        <w:rPr>
          <w:rFonts w:ascii="Arial" w:hAnsi="Arial" w:cs="Arial"/>
        </w:rPr>
        <w:t>s,</w:t>
      </w:r>
      <w:r w:rsidR="00561FA1" w:rsidRPr="00E018AE">
        <w:rPr>
          <w:rFonts w:ascii="Arial" w:hAnsi="Arial" w:cs="Arial"/>
        </w:rPr>
        <w:t xml:space="preserve"> hazards</w:t>
      </w:r>
      <w:r w:rsidR="00A51ABB">
        <w:rPr>
          <w:rFonts w:ascii="Arial" w:hAnsi="Arial" w:cs="Arial"/>
        </w:rPr>
        <w:t>,</w:t>
      </w:r>
      <w:r w:rsidR="00561FA1" w:rsidRPr="00E018AE">
        <w:rPr>
          <w:rFonts w:ascii="Arial" w:hAnsi="Arial" w:cs="Arial"/>
        </w:rPr>
        <w:t xml:space="preserve"> and cleaning requests </w:t>
      </w:r>
      <w:r w:rsidR="008878C5" w:rsidRPr="00E018AE">
        <w:rPr>
          <w:rFonts w:ascii="Arial" w:hAnsi="Arial" w:cs="Arial"/>
        </w:rPr>
        <w:t>were made</w:t>
      </w:r>
      <w:r w:rsidR="00154885" w:rsidRPr="00E018AE">
        <w:rPr>
          <w:rFonts w:ascii="Arial" w:hAnsi="Arial" w:cs="Arial"/>
        </w:rPr>
        <w:t>.</w:t>
      </w:r>
    </w:p>
    <w:p w14:paraId="55A04F0C" w14:textId="23937319" w:rsidR="00FD2BAF" w:rsidRDefault="00FD2BAF" w:rsidP="00E018AE">
      <w:r w:rsidRPr="00E018AE">
        <w:rPr>
          <w:rFonts w:ascii="Arial" w:eastAsia="Arial" w:hAnsi="Arial" w:cs="Arial"/>
        </w:rPr>
        <w:t>Consumers and representatives said the furniture and equipment was safe, clean, well</w:t>
      </w:r>
      <w:r w:rsidR="00A51ABB">
        <w:rPr>
          <w:rFonts w:ascii="Arial" w:eastAsia="Arial" w:hAnsi="Arial" w:cs="Arial"/>
        </w:rPr>
        <w:t>-</w:t>
      </w:r>
      <w:r w:rsidRPr="00E018AE">
        <w:rPr>
          <w:rFonts w:ascii="Arial" w:eastAsia="Arial" w:hAnsi="Arial" w:cs="Arial"/>
        </w:rPr>
        <w:t xml:space="preserve">maintained, and suitable for their use. Staff described the process for logging a maintenance request and the process followed </w:t>
      </w:r>
      <w:r w:rsidR="00CA7965" w:rsidRPr="00E018AE">
        <w:rPr>
          <w:rFonts w:ascii="Arial" w:eastAsia="Arial" w:hAnsi="Arial" w:cs="Arial"/>
        </w:rPr>
        <w:t xml:space="preserve">when </w:t>
      </w:r>
      <w:r w:rsidRPr="00E018AE">
        <w:rPr>
          <w:rFonts w:ascii="Arial" w:eastAsia="Arial" w:hAnsi="Arial" w:cs="Arial"/>
        </w:rPr>
        <w:t xml:space="preserve">a job or request </w:t>
      </w:r>
      <w:r w:rsidR="00CA7965" w:rsidRPr="00E018AE">
        <w:rPr>
          <w:rFonts w:ascii="Arial" w:eastAsia="Arial" w:hAnsi="Arial" w:cs="Arial"/>
        </w:rPr>
        <w:t>wa</w:t>
      </w:r>
      <w:r w:rsidRPr="00E018AE">
        <w:rPr>
          <w:rFonts w:ascii="Arial" w:eastAsia="Arial" w:hAnsi="Arial" w:cs="Arial"/>
        </w:rPr>
        <w:t xml:space="preserve">s logged and completed. </w:t>
      </w:r>
      <w:r w:rsidR="00CA7965" w:rsidRPr="00E018AE">
        <w:rPr>
          <w:rFonts w:ascii="Arial" w:eastAsia="Arial" w:hAnsi="Arial" w:cs="Arial"/>
        </w:rPr>
        <w:t>F</w:t>
      </w:r>
      <w:r w:rsidRPr="00E018AE">
        <w:rPr>
          <w:rFonts w:ascii="Arial" w:eastAsia="Arial" w:hAnsi="Arial" w:cs="Arial"/>
        </w:rPr>
        <w:t xml:space="preserve">urniture and equipment </w:t>
      </w:r>
      <w:r w:rsidR="00CA7965" w:rsidRPr="00E018AE">
        <w:rPr>
          <w:rFonts w:ascii="Arial" w:eastAsia="Arial" w:hAnsi="Arial" w:cs="Arial"/>
        </w:rPr>
        <w:t>w</w:t>
      </w:r>
      <w:r w:rsidR="00A51ABB">
        <w:rPr>
          <w:rFonts w:ascii="Arial" w:eastAsia="Arial" w:hAnsi="Arial" w:cs="Arial"/>
        </w:rPr>
        <w:t>ere</w:t>
      </w:r>
      <w:r w:rsidR="00CA7965" w:rsidRPr="00E018AE">
        <w:rPr>
          <w:rFonts w:ascii="Arial" w:eastAsia="Arial" w:hAnsi="Arial" w:cs="Arial"/>
        </w:rPr>
        <w:t xml:space="preserve"> observed </w:t>
      </w:r>
      <w:r w:rsidRPr="00E018AE">
        <w:rPr>
          <w:rFonts w:ascii="Arial" w:eastAsia="Arial" w:hAnsi="Arial" w:cs="Arial"/>
        </w:rPr>
        <w:t>to be clean and well</w:t>
      </w:r>
      <w:r w:rsidR="00A51ABB">
        <w:rPr>
          <w:rFonts w:ascii="Arial" w:eastAsia="Arial" w:hAnsi="Arial" w:cs="Arial"/>
        </w:rPr>
        <w:t>-</w:t>
      </w:r>
      <w:r w:rsidRPr="00E018AE">
        <w:rPr>
          <w:rFonts w:ascii="Arial" w:eastAsia="Arial" w:hAnsi="Arial" w:cs="Arial"/>
        </w:rPr>
        <w:t>maintained.</w:t>
      </w:r>
    </w:p>
    <w:p w14:paraId="4AC1C6A2" w14:textId="0FEFF533" w:rsidR="002B0C90" w:rsidRPr="00262C0B" w:rsidRDefault="002B0C90" w:rsidP="00A264F3">
      <w:r>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569"/>
        <w:gridCol w:w="1984"/>
      </w:tblGrid>
      <w:tr w:rsidR="00FC045E" w:rsidRPr="00996FAF" w14:paraId="5277151D" w14:textId="77777777" w:rsidTr="00D71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1984"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D40ED" w:rsidRPr="00996FAF" w14:paraId="506FEF13" w14:textId="77777777" w:rsidTr="00D7115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6(3)(a)</w:t>
            </w:r>
          </w:p>
        </w:tc>
        <w:tc>
          <w:tcPr>
            <w:tcW w:w="6569" w:type="dxa"/>
            <w:shd w:val="clear" w:color="auto" w:fill="auto"/>
            <w:vAlign w:val="top"/>
          </w:tcPr>
          <w:p w14:paraId="51260E4C" w14:textId="77777777" w:rsidR="00CD40ED" w:rsidRPr="00996FAF" w:rsidRDefault="00CD40ED"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1984" w:type="dxa"/>
            <w:shd w:val="clear" w:color="auto" w:fill="auto"/>
            <w:vAlign w:val="top"/>
          </w:tcPr>
          <w:p w14:paraId="3BFF691A" w14:textId="3034C2BA" w:rsidR="00CD40ED" w:rsidRPr="00996FAF" w:rsidRDefault="00FD4128"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1991147"/>
                <w:placeholder>
                  <w:docPart w:val="D06DABE0B6EA4846BB3BA00649F65828"/>
                </w:placeholder>
                <w:dropDownList>
                  <w:listItem w:displayText="choose a rating" w:value="choose a rating"/>
                  <w:listItem w:displayText="Compliant" w:value="Compliant"/>
                  <w:listItem w:displayText="Non-compliant" w:value="Non-compliant"/>
                </w:dropDownList>
              </w:sdtPr>
              <w:sdtEndPr/>
              <w:sdtContent>
                <w:r w:rsidR="00CD40ED" w:rsidRPr="000A6C07">
                  <w:rPr>
                    <w:rFonts w:ascii="Arial" w:hAnsi="Arial" w:cs="Arial"/>
                    <w:color w:val="auto"/>
                  </w:rPr>
                  <w:t>Compliant</w:t>
                </w:r>
              </w:sdtContent>
            </w:sdt>
            <w:r w:rsidR="00CD40ED" w:rsidRPr="000A6C07" w:rsidDel="00640D2A">
              <w:rPr>
                <w:rFonts w:ascii="Arial" w:hAnsi="Arial" w:cs="Arial"/>
                <w:color w:val="0000FF"/>
              </w:rPr>
              <w:t xml:space="preserve"> </w:t>
            </w:r>
          </w:p>
        </w:tc>
      </w:tr>
      <w:tr w:rsidR="00CD40ED" w:rsidRPr="00996FAF" w14:paraId="10A3124E" w14:textId="77777777" w:rsidTr="00D711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6(3)(b)</w:t>
            </w:r>
          </w:p>
        </w:tc>
        <w:tc>
          <w:tcPr>
            <w:tcW w:w="6569" w:type="dxa"/>
            <w:shd w:val="clear" w:color="auto" w:fill="auto"/>
            <w:vAlign w:val="top"/>
          </w:tcPr>
          <w:p w14:paraId="604B3F72" w14:textId="77777777" w:rsidR="00CD40ED" w:rsidRPr="00996FAF" w:rsidRDefault="00CD40ED"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1984" w:type="dxa"/>
            <w:shd w:val="clear" w:color="auto" w:fill="auto"/>
            <w:vAlign w:val="top"/>
          </w:tcPr>
          <w:p w14:paraId="41CDD64D" w14:textId="1426466E" w:rsidR="00CD40ED" w:rsidRPr="00996FAF" w:rsidRDefault="00FD4128"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09954697"/>
                <w:placeholder>
                  <w:docPart w:val="E996205B2E2E4BD4B875DBCE6F3C9C92"/>
                </w:placeholder>
                <w:dropDownList>
                  <w:listItem w:displayText="choose a rating" w:value="choose a rating"/>
                  <w:listItem w:displayText="Compliant" w:value="Compliant"/>
                  <w:listItem w:displayText="Non-compliant" w:value="Non-compliant"/>
                </w:dropDownList>
              </w:sdtPr>
              <w:sdtEndPr/>
              <w:sdtContent>
                <w:r w:rsidR="00CD40ED" w:rsidRPr="000A6C07">
                  <w:rPr>
                    <w:rFonts w:ascii="Arial" w:hAnsi="Arial" w:cs="Arial"/>
                    <w:color w:val="auto"/>
                  </w:rPr>
                  <w:t>Compliant</w:t>
                </w:r>
              </w:sdtContent>
            </w:sdt>
            <w:r w:rsidR="00CD40ED" w:rsidRPr="000A6C07" w:rsidDel="00640D2A">
              <w:rPr>
                <w:rFonts w:ascii="Arial" w:hAnsi="Arial" w:cs="Arial"/>
                <w:color w:val="0000FF"/>
              </w:rPr>
              <w:t xml:space="preserve"> </w:t>
            </w:r>
          </w:p>
        </w:tc>
      </w:tr>
      <w:tr w:rsidR="00CD40ED" w:rsidRPr="00996FAF" w14:paraId="1E0F7435" w14:textId="77777777" w:rsidTr="00D7115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6(3)(c)</w:t>
            </w:r>
          </w:p>
        </w:tc>
        <w:tc>
          <w:tcPr>
            <w:tcW w:w="6569" w:type="dxa"/>
            <w:shd w:val="clear" w:color="auto" w:fill="auto"/>
            <w:vAlign w:val="top"/>
          </w:tcPr>
          <w:p w14:paraId="752109D1" w14:textId="77777777" w:rsidR="00CD40ED" w:rsidRPr="00996FAF" w:rsidRDefault="00CD40ED"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1984" w:type="dxa"/>
            <w:shd w:val="clear" w:color="auto" w:fill="auto"/>
            <w:vAlign w:val="top"/>
          </w:tcPr>
          <w:p w14:paraId="0F828AB1" w14:textId="6F0E4D49" w:rsidR="00CD40ED" w:rsidRPr="00996FAF" w:rsidRDefault="00FD4128"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31942970"/>
                <w:placeholder>
                  <w:docPart w:val="70A3391400314BC98AF45DB7B86949EE"/>
                </w:placeholder>
                <w:dropDownList>
                  <w:listItem w:displayText="choose a rating" w:value="choose a rating"/>
                  <w:listItem w:displayText="Compliant" w:value="Compliant"/>
                  <w:listItem w:displayText="Non-compliant" w:value="Non-compliant"/>
                </w:dropDownList>
              </w:sdtPr>
              <w:sdtEndPr/>
              <w:sdtContent>
                <w:r w:rsidR="00CD40ED" w:rsidRPr="000A6C07">
                  <w:rPr>
                    <w:rFonts w:ascii="Arial" w:hAnsi="Arial" w:cs="Arial"/>
                    <w:color w:val="auto"/>
                  </w:rPr>
                  <w:t>Compliant</w:t>
                </w:r>
              </w:sdtContent>
            </w:sdt>
            <w:r w:rsidR="00CD40ED" w:rsidRPr="000A6C07" w:rsidDel="00640D2A">
              <w:rPr>
                <w:rFonts w:ascii="Arial" w:hAnsi="Arial" w:cs="Arial"/>
                <w:color w:val="0000FF"/>
              </w:rPr>
              <w:t xml:space="preserve"> </w:t>
            </w:r>
          </w:p>
        </w:tc>
      </w:tr>
      <w:tr w:rsidR="00CD40ED" w:rsidRPr="00996FAF" w14:paraId="4DFD8F74" w14:textId="77777777" w:rsidTr="00D71152">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6(3)(d)</w:t>
            </w:r>
          </w:p>
        </w:tc>
        <w:tc>
          <w:tcPr>
            <w:tcW w:w="6569" w:type="dxa"/>
            <w:shd w:val="clear" w:color="auto" w:fill="auto"/>
            <w:vAlign w:val="top"/>
          </w:tcPr>
          <w:p w14:paraId="10C95F7B" w14:textId="77777777" w:rsidR="00CD40ED" w:rsidRPr="00996FAF" w:rsidRDefault="00CD40ED"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1984" w:type="dxa"/>
            <w:shd w:val="clear" w:color="auto" w:fill="auto"/>
            <w:vAlign w:val="top"/>
          </w:tcPr>
          <w:p w14:paraId="1860A097" w14:textId="45F18525" w:rsidR="00CD40ED" w:rsidRPr="00996FAF" w:rsidRDefault="00FD4128" w:rsidP="00CD40ED">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892835"/>
                <w:placeholder>
                  <w:docPart w:val="66B5FAE145184F9782B65A8E14B858EB"/>
                </w:placeholder>
                <w:dropDownList>
                  <w:listItem w:displayText="choose a rating" w:value="choose a rating"/>
                  <w:listItem w:displayText="Compliant" w:value="Compliant"/>
                  <w:listItem w:displayText="Non-compliant" w:value="Non-compliant"/>
                </w:dropDownList>
              </w:sdtPr>
              <w:sdtEndPr/>
              <w:sdtContent>
                <w:r w:rsidR="00CD40ED" w:rsidRPr="000A6C07">
                  <w:rPr>
                    <w:rFonts w:ascii="Arial" w:hAnsi="Arial" w:cs="Arial"/>
                    <w:color w:val="auto"/>
                  </w:rPr>
                  <w:t>Compliant</w:t>
                </w:r>
              </w:sdtContent>
            </w:sdt>
            <w:r w:rsidR="00CD40ED" w:rsidRPr="000A6C07" w:rsidDel="00640D2A">
              <w:rPr>
                <w:rFonts w:ascii="Arial" w:hAnsi="Arial" w:cs="Arial"/>
                <w:color w:val="0000FF"/>
              </w:rPr>
              <w:t xml:space="preserve"> </w:t>
            </w:r>
          </w:p>
        </w:tc>
      </w:tr>
    </w:tbl>
    <w:p w14:paraId="137543BD" w14:textId="77777777" w:rsidR="00D87E7C" w:rsidRDefault="00D87E7C" w:rsidP="00D71152">
      <w:pPr>
        <w:pStyle w:val="Heading20"/>
        <w:spacing w:before="240"/>
      </w:pPr>
      <w:r w:rsidRPr="00996FAF">
        <w:t>Findings</w:t>
      </w:r>
    </w:p>
    <w:p w14:paraId="387EED88" w14:textId="0F90E471" w:rsidR="004F1922" w:rsidRDefault="00875CB7" w:rsidP="0036130C">
      <w:pPr>
        <w:pStyle w:val="NormalArial"/>
      </w:pPr>
      <w:r w:rsidRPr="548A57E8">
        <w:rPr>
          <w:rFonts w:eastAsia="Arial"/>
        </w:rPr>
        <w:t>Consumers</w:t>
      </w:r>
      <w:r>
        <w:rPr>
          <w:rFonts w:eastAsia="Arial"/>
        </w:rPr>
        <w:t xml:space="preserve"> and </w:t>
      </w:r>
      <w:r w:rsidRPr="548A57E8">
        <w:rPr>
          <w:rFonts w:eastAsia="Arial"/>
        </w:rPr>
        <w:t xml:space="preserve">representatives said they </w:t>
      </w:r>
      <w:r w:rsidR="00C65A1A">
        <w:rPr>
          <w:rFonts w:eastAsia="Arial"/>
        </w:rPr>
        <w:t>were</w:t>
      </w:r>
      <w:r w:rsidRPr="548A57E8">
        <w:rPr>
          <w:rFonts w:eastAsia="Arial"/>
        </w:rPr>
        <w:t xml:space="preserve"> encouraged</w:t>
      </w:r>
      <w:r w:rsidR="00234364">
        <w:rPr>
          <w:rFonts w:eastAsia="Arial"/>
        </w:rPr>
        <w:t xml:space="preserve"> </w:t>
      </w:r>
      <w:r w:rsidRPr="548A57E8">
        <w:rPr>
          <w:rFonts w:eastAsia="Arial"/>
        </w:rPr>
        <w:t>and sup</w:t>
      </w:r>
      <w:r w:rsidRPr="548A57E8">
        <w:rPr>
          <w:rFonts w:eastAsia="Arial"/>
          <w:color w:val="auto"/>
        </w:rPr>
        <w:t>ported to provide feedback and make complaints</w:t>
      </w:r>
      <w:r w:rsidR="004F1922">
        <w:rPr>
          <w:rFonts w:eastAsia="Arial"/>
          <w:color w:val="auto"/>
        </w:rPr>
        <w:t xml:space="preserve">. </w:t>
      </w:r>
      <w:r w:rsidRPr="548A57E8">
        <w:rPr>
          <w:rFonts w:eastAsia="Arial"/>
        </w:rPr>
        <w:t>Staff describe</w:t>
      </w:r>
      <w:r w:rsidR="00737218">
        <w:rPr>
          <w:rFonts w:eastAsia="Arial"/>
        </w:rPr>
        <w:t>d</w:t>
      </w:r>
      <w:r w:rsidRPr="548A57E8">
        <w:rPr>
          <w:rFonts w:eastAsia="Arial"/>
        </w:rPr>
        <w:t xml:space="preserve"> the avenues available for consumers</w:t>
      </w:r>
      <w:r w:rsidR="00737218">
        <w:rPr>
          <w:rFonts w:eastAsia="Arial"/>
        </w:rPr>
        <w:t xml:space="preserve"> or </w:t>
      </w:r>
      <w:r w:rsidRPr="548A57E8">
        <w:rPr>
          <w:rFonts w:eastAsia="Arial"/>
        </w:rPr>
        <w:t xml:space="preserve">representatives if they wanted to provide feedback or make a complaint. </w:t>
      </w:r>
      <w:r>
        <w:rPr>
          <w:rFonts w:eastAsia="Arial"/>
        </w:rPr>
        <w:t xml:space="preserve">The </w:t>
      </w:r>
      <w:r w:rsidR="00C65A1A">
        <w:rPr>
          <w:rFonts w:eastAsia="Arial"/>
        </w:rPr>
        <w:t>s</w:t>
      </w:r>
      <w:r>
        <w:rPr>
          <w:rFonts w:eastAsia="Arial"/>
        </w:rPr>
        <w:t>ervice ha</w:t>
      </w:r>
      <w:r w:rsidR="004F1922">
        <w:rPr>
          <w:rFonts w:eastAsia="Arial"/>
        </w:rPr>
        <w:t>d</w:t>
      </w:r>
      <w:r>
        <w:rPr>
          <w:rFonts w:eastAsia="Arial"/>
        </w:rPr>
        <w:t xml:space="preserve"> processes and systems in place for consumers, representatives, visitors</w:t>
      </w:r>
      <w:r w:rsidR="00234364">
        <w:rPr>
          <w:rFonts w:eastAsia="Arial"/>
        </w:rPr>
        <w:t>,</w:t>
      </w:r>
      <w:r>
        <w:rPr>
          <w:rFonts w:eastAsia="Arial"/>
        </w:rPr>
        <w:t xml:space="preserve"> and staff to</w:t>
      </w:r>
      <w:r w:rsidRPr="548A57E8">
        <w:rPr>
          <w:rFonts w:eastAsia="Arial"/>
        </w:rPr>
        <w:t xml:space="preserve"> provide feedback or make a complaint</w:t>
      </w:r>
      <w:r w:rsidR="004F1922">
        <w:t>.</w:t>
      </w:r>
    </w:p>
    <w:p w14:paraId="6FE336C9" w14:textId="3F039123" w:rsidR="00C06457" w:rsidRDefault="003C3BB2" w:rsidP="0036130C">
      <w:pPr>
        <w:pStyle w:val="NormalArial"/>
        <w:rPr>
          <w:rFonts w:eastAsia="Arial"/>
        </w:rPr>
      </w:pPr>
      <w:r w:rsidRPr="548A57E8">
        <w:rPr>
          <w:rFonts w:eastAsia="Arial"/>
        </w:rPr>
        <w:t>Consumers</w:t>
      </w:r>
      <w:r>
        <w:rPr>
          <w:rFonts w:eastAsia="Arial"/>
        </w:rPr>
        <w:t xml:space="preserve"> and </w:t>
      </w:r>
      <w:r w:rsidRPr="548A57E8">
        <w:rPr>
          <w:rFonts w:eastAsia="Arial"/>
        </w:rPr>
        <w:t>representatives said although they are aware of other avenues for raising a complaint</w:t>
      </w:r>
      <w:r>
        <w:rPr>
          <w:rFonts w:eastAsia="Arial"/>
        </w:rPr>
        <w:t xml:space="preserve">, </w:t>
      </w:r>
      <w:r w:rsidRPr="548A57E8">
        <w:rPr>
          <w:rFonts w:eastAsia="Arial"/>
        </w:rPr>
        <w:t>such as the Commission</w:t>
      </w:r>
      <w:r>
        <w:rPr>
          <w:rFonts w:eastAsia="Arial"/>
        </w:rPr>
        <w:t>, t</w:t>
      </w:r>
      <w:r w:rsidRPr="548A57E8">
        <w:rPr>
          <w:rFonts w:eastAsia="Arial"/>
        </w:rPr>
        <w:t>hey rais</w:t>
      </w:r>
      <w:r w:rsidR="00007E31">
        <w:rPr>
          <w:rFonts w:eastAsia="Arial"/>
        </w:rPr>
        <w:t>ed</w:t>
      </w:r>
      <w:r w:rsidRPr="548A57E8">
        <w:rPr>
          <w:rFonts w:eastAsia="Arial"/>
        </w:rPr>
        <w:t xml:space="preserve"> concerns</w:t>
      </w:r>
      <w:r w:rsidR="00234364">
        <w:rPr>
          <w:rFonts w:eastAsia="Arial"/>
        </w:rPr>
        <w:t xml:space="preserve"> directly</w:t>
      </w:r>
      <w:r w:rsidRPr="548A57E8">
        <w:rPr>
          <w:rFonts w:eastAsia="Arial"/>
        </w:rPr>
        <w:t xml:space="preserve"> with management</w:t>
      </w:r>
      <w:r w:rsidR="00733C14">
        <w:rPr>
          <w:rFonts w:eastAsia="Arial"/>
        </w:rPr>
        <w:t>.</w:t>
      </w:r>
      <w:r w:rsidRPr="548A57E8">
        <w:rPr>
          <w:rFonts w:eastAsia="Arial"/>
        </w:rPr>
        <w:t xml:space="preserve"> Staff </w:t>
      </w:r>
      <w:r w:rsidR="008168F3" w:rsidRPr="548A57E8">
        <w:rPr>
          <w:rFonts w:eastAsia="Arial"/>
        </w:rPr>
        <w:t>describe</w:t>
      </w:r>
      <w:r w:rsidR="008168F3">
        <w:rPr>
          <w:rFonts w:eastAsia="Arial"/>
        </w:rPr>
        <w:t>d</w:t>
      </w:r>
      <w:r w:rsidR="008168F3" w:rsidRPr="548A57E8">
        <w:rPr>
          <w:rFonts w:eastAsia="Arial"/>
        </w:rPr>
        <w:t xml:space="preserve"> </w:t>
      </w:r>
      <w:r w:rsidR="00637A1D">
        <w:rPr>
          <w:rFonts w:eastAsia="Arial"/>
        </w:rPr>
        <w:t xml:space="preserve">strategies to </w:t>
      </w:r>
      <w:r w:rsidR="008168F3" w:rsidRPr="548A57E8">
        <w:rPr>
          <w:rFonts w:eastAsia="Arial"/>
        </w:rPr>
        <w:t>assist</w:t>
      </w:r>
      <w:r w:rsidR="00637A1D">
        <w:rPr>
          <w:rFonts w:eastAsia="Arial"/>
        </w:rPr>
        <w:t xml:space="preserve"> </w:t>
      </w:r>
      <w:r w:rsidR="008168F3" w:rsidRPr="548A57E8">
        <w:rPr>
          <w:rFonts w:eastAsia="Arial"/>
        </w:rPr>
        <w:t>consumers who ha</w:t>
      </w:r>
      <w:r w:rsidR="00A96177">
        <w:rPr>
          <w:rFonts w:eastAsia="Arial"/>
        </w:rPr>
        <w:t>d</w:t>
      </w:r>
      <w:r w:rsidR="008168F3" w:rsidRPr="548A57E8">
        <w:rPr>
          <w:rFonts w:eastAsia="Arial"/>
        </w:rPr>
        <w:t xml:space="preserve"> cognitive impairment</w:t>
      </w:r>
      <w:r w:rsidR="00637A1D">
        <w:rPr>
          <w:rFonts w:eastAsia="Arial"/>
        </w:rPr>
        <w:t>s</w:t>
      </w:r>
      <w:r w:rsidR="008168F3">
        <w:rPr>
          <w:rFonts w:eastAsia="Arial"/>
        </w:rPr>
        <w:t xml:space="preserve"> and</w:t>
      </w:r>
      <w:r w:rsidR="008168F3" w:rsidRPr="548A57E8">
        <w:rPr>
          <w:rFonts w:eastAsia="Arial"/>
        </w:rPr>
        <w:t xml:space="preserve"> difficulty communicating</w:t>
      </w:r>
      <w:r w:rsidR="00A96177">
        <w:rPr>
          <w:rFonts w:eastAsia="Arial"/>
        </w:rPr>
        <w:t xml:space="preserve">. </w:t>
      </w:r>
      <w:r w:rsidR="002F229F">
        <w:rPr>
          <w:rFonts w:eastAsia="Arial"/>
        </w:rPr>
        <w:t>W</w:t>
      </w:r>
      <w:r w:rsidR="002F229F" w:rsidRPr="548A57E8">
        <w:rPr>
          <w:rFonts w:eastAsia="Arial"/>
        </w:rPr>
        <w:t>ritten materials, such as the consumer handbook,</w:t>
      </w:r>
      <w:r w:rsidR="00771260">
        <w:rPr>
          <w:rFonts w:eastAsia="Arial"/>
        </w:rPr>
        <w:t xml:space="preserve"> and</w:t>
      </w:r>
      <w:r w:rsidR="002F229F" w:rsidRPr="548A57E8">
        <w:rPr>
          <w:rFonts w:eastAsia="Arial"/>
        </w:rPr>
        <w:t xml:space="preserve"> feedback forms provide</w:t>
      </w:r>
      <w:r w:rsidR="00771260">
        <w:rPr>
          <w:rFonts w:eastAsia="Arial"/>
        </w:rPr>
        <w:t>d</w:t>
      </w:r>
      <w:r w:rsidR="002F229F" w:rsidRPr="548A57E8">
        <w:rPr>
          <w:rFonts w:eastAsia="Arial"/>
        </w:rPr>
        <w:t xml:space="preserve"> information regarding internal feedback and complaints processes</w:t>
      </w:r>
      <w:r w:rsidR="00ED0E86">
        <w:rPr>
          <w:rFonts w:eastAsia="Arial"/>
        </w:rPr>
        <w:t>.</w:t>
      </w:r>
    </w:p>
    <w:p w14:paraId="52643D58" w14:textId="5F6EDB50" w:rsidR="00F05396" w:rsidRPr="00C637DE" w:rsidRDefault="00C06457" w:rsidP="00174462">
      <w:pPr>
        <w:pStyle w:val="NormalArial"/>
        <w:rPr>
          <w:rFonts w:eastAsia="Arial"/>
          <w:color w:val="auto"/>
        </w:rPr>
      </w:pPr>
      <w:r w:rsidRPr="00642581">
        <w:rPr>
          <w:color w:val="auto"/>
        </w:rPr>
        <w:t>Consumers</w:t>
      </w:r>
      <w:r>
        <w:rPr>
          <w:color w:val="auto"/>
        </w:rPr>
        <w:t xml:space="preserve"> and representatives said</w:t>
      </w:r>
      <w:r w:rsidRPr="00642581">
        <w:rPr>
          <w:color w:val="auto"/>
        </w:rPr>
        <w:t xml:space="preserve"> </w:t>
      </w:r>
      <w:r w:rsidRPr="00FB3709">
        <w:t xml:space="preserve">the service </w:t>
      </w:r>
      <w:r w:rsidR="0067494E">
        <w:t>addressed</w:t>
      </w:r>
      <w:r w:rsidRPr="00FB3709">
        <w:t xml:space="preserve"> their complaints </w:t>
      </w:r>
      <w:r>
        <w:t>promptly</w:t>
      </w:r>
      <w:r w:rsidRPr="00FB3709">
        <w:t xml:space="preserve">. </w:t>
      </w:r>
      <w:r w:rsidRPr="00642581">
        <w:rPr>
          <w:color w:val="auto"/>
        </w:rPr>
        <w:t xml:space="preserve">Staff demonstrated an understanding of open disclosure </w:t>
      </w:r>
      <w:r>
        <w:rPr>
          <w:color w:val="auto"/>
        </w:rPr>
        <w:t>and complaint management processes</w:t>
      </w:r>
      <w:r w:rsidRPr="00642581">
        <w:rPr>
          <w:color w:val="auto"/>
        </w:rPr>
        <w:t xml:space="preserve">. </w:t>
      </w:r>
      <w:r w:rsidR="00007E31">
        <w:rPr>
          <w:color w:val="auto"/>
        </w:rPr>
        <w:t>P</w:t>
      </w:r>
      <w:r w:rsidR="00F05396">
        <w:rPr>
          <w:rFonts w:eastAsia="Arial"/>
        </w:rPr>
        <w:t>olicies and procedures guide</w:t>
      </w:r>
      <w:r w:rsidR="00B22FB3">
        <w:rPr>
          <w:rFonts w:eastAsia="Arial"/>
        </w:rPr>
        <w:t>d</w:t>
      </w:r>
      <w:r w:rsidR="00F05396">
        <w:rPr>
          <w:rFonts w:eastAsia="Arial"/>
        </w:rPr>
        <w:t xml:space="preserve"> staff th</w:t>
      </w:r>
      <w:r w:rsidR="00637A1D">
        <w:rPr>
          <w:rFonts w:eastAsia="Arial"/>
        </w:rPr>
        <w:t>r</w:t>
      </w:r>
      <w:r w:rsidR="00F05396">
        <w:rPr>
          <w:rFonts w:eastAsia="Arial"/>
        </w:rPr>
        <w:t>ough the complaints management and open disclosure process.</w:t>
      </w:r>
    </w:p>
    <w:p w14:paraId="14B46109" w14:textId="6AB35953" w:rsidR="002B0C90" w:rsidRPr="00712752" w:rsidRDefault="00C06457" w:rsidP="0036130C">
      <w:pPr>
        <w:pStyle w:val="NormalArial"/>
      </w:pPr>
      <w:r>
        <w:rPr>
          <w:color w:val="auto"/>
        </w:rPr>
        <w:t>Feedback from c</w:t>
      </w:r>
      <w:r w:rsidRPr="00642581">
        <w:rPr>
          <w:color w:val="auto"/>
        </w:rPr>
        <w:t>onsumers</w:t>
      </w:r>
      <w:r>
        <w:rPr>
          <w:color w:val="auto"/>
        </w:rPr>
        <w:t xml:space="preserve"> and representatives was</w:t>
      </w:r>
      <w:r w:rsidRPr="00642581">
        <w:rPr>
          <w:color w:val="auto"/>
        </w:rPr>
        <w:t xml:space="preserve"> used to improve </w:t>
      </w:r>
      <w:r>
        <w:rPr>
          <w:color w:val="auto"/>
        </w:rPr>
        <w:t xml:space="preserve">the quality of care and </w:t>
      </w:r>
      <w:r w:rsidRPr="00642581">
        <w:rPr>
          <w:color w:val="auto"/>
        </w:rPr>
        <w:t xml:space="preserve">services. </w:t>
      </w:r>
      <w:r w:rsidR="00076970">
        <w:rPr>
          <w:color w:val="auto"/>
        </w:rPr>
        <w:t>Incident registers</w:t>
      </w:r>
      <w:r w:rsidRPr="00642581">
        <w:rPr>
          <w:color w:val="auto"/>
        </w:rPr>
        <w:t xml:space="preserve"> and the plan for continuous improvement demonstrated complaints, feedback</w:t>
      </w:r>
      <w:r w:rsidR="009634C8">
        <w:rPr>
          <w:color w:val="auto"/>
        </w:rPr>
        <w:t>,</w:t>
      </w:r>
      <w:r w:rsidRPr="00642581">
        <w:rPr>
          <w:color w:val="auto"/>
        </w:rPr>
        <w:t xml:space="preserve"> and suggestions </w:t>
      </w:r>
      <w:r w:rsidR="00076970">
        <w:rPr>
          <w:color w:val="auto"/>
        </w:rPr>
        <w:t>we</w:t>
      </w:r>
      <w:r w:rsidRPr="00642581">
        <w:rPr>
          <w:color w:val="auto"/>
        </w:rPr>
        <w:t xml:space="preserve">re documented and changes at the service </w:t>
      </w:r>
      <w:r w:rsidR="00101BAA">
        <w:rPr>
          <w:color w:val="auto"/>
        </w:rPr>
        <w:t>we</w:t>
      </w:r>
      <w:r w:rsidRPr="00642581">
        <w:rPr>
          <w:color w:val="auto"/>
        </w:rPr>
        <w:t>re communicated with consumers.</w:t>
      </w:r>
      <w:r w:rsidR="002B0C90" w:rsidRPr="00712752">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610"/>
        <w:gridCol w:w="1984"/>
      </w:tblGrid>
      <w:tr w:rsidR="00FC045E" w:rsidRPr="00996FAF" w14:paraId="6F992C75" w14:textId="77777777" w:rsidTr="00D71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1984"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D40ED" w:rsidRPr="00996FAF" w14:paraId="0FA560B5" w14:textId="77777777" w:rsidTr="00D7115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7(3)(a)</w:t>
            </w:r>
          </w:p>
        </w:tc>
        <w:tc>
          <w:tcPr>
            <w:tcW w:w="6610" w:type="dxa"/>
            <w:shd w:val="clear" w:color="auto" w:fill="auto"/>
            <w:vAlign w:val="top"/>
          </w:tcPr>
          <w:p w14:paraId="048298D9" w14:textId="77777777" w:rsidR="00CD40ED" w:rsidRPr="00996FAF" w:rsidRDefault="00CD40ED"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984" w:type="dxa"/>
            <w:shd w:val="clear" w:color="auto" w:fill="auto"/>
            <w:vAlign w:val="top"/>
          </w:tcPr>
          <w:p w14:paraId="212E7E06" w14:textId="6EEBB0A6" w:rsidR="00CD40ED" w:rsidRPr="00996FAF" w:rsidRDefault="00FD4128"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81804819"/>
                <w:placeholder>
                  <w:docPart w:val="AAE6D81DE45B48EE9F1E6A5E7DB5C846"/>
                </w:placeholder>
                <w:dropDownList>
                  <w:listItem w:displayText="choose a rating" w:value="choose a rating"/>
                  <w:listItem w:displayText="Compliant" w:value="Compliant"/>
                  <w:listItem w:displayText="Non-compliant" w:value="Non-compliant"/>
                </w:dropDownList>
              </w:sdtPr>
              <w:sdtEndPr/>
              <w:sdtContent>
                <w:r w:rsidR="00CD40ED" w:rsidRPr="007A744C">
                  <w:rPr>
                    <w:rFonts w:ascii="Arial" w:hAnsi="Arial" w:cs="Arial"/>
                    <w:color w:val="auto"/>
                  </w:rPr>
                  <w:t>Compliant</w:t>
                </w:r>
              </w:sdtContent>
            </w:sdt>
            <w:r w:rsidR="00CD40ED" w:rsidRPr="007A744C" w:rsidDel="00640D2A">
              <w:rPr>
                <w:rFonts w:ascii="Arial" w:hAnsi="Arial" w:cs="Arial"/>
                <w:color w:val="0000FF"/>
              </w:rPr>
              <w:t xml:space="preserve"> </w:t>
            </w:r>
          </w:p>
        </w:tc>
      </w:tr>
      <w:tr w:rsidR="00CD40ED" w:rsidRPr="00996FAF" w14:paraId="559FC605" w14:textId="77777777" w:rsidTr="00D711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7(3)(b)</w:t>
            </w:r>
          </w:p>
        </w:tc>
        <w:tc>
          <w:tcPr>
            <w:tcW w:w="6610" w:type="dxa"/>
            <w:shd w:val="clear" w:color="auto" w:fill="auto"/>
            <w:vAlign w:val="top"/>
          </w:tcPr>
          <w:p w14:paraId="647D7A3F" w14:textId="77777777" w:rsidR="00CD40ED" w:rsidRPr="00996FAF" w:rsidRDefault="00CD40ED"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1984" w:type="dxa"/>
            <w:shd w:val="clear" w:color="auto" w:fill="auto"/>
            <w:vAlign w:val="top"/>
          </w:tcPr>
          <w:p w14:paraId="3CC7BCB8" w14:textId="3F90F064" w:rsidR="00CD40ED" w:rsidRPr="00996FAF" w:rsidRDefault="00FD4128"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26585544"/>
                <w:placeholder>
                  <w:docPart w:val="EB66FFFD07EE49E1A33B94E85B031E75"/>
                </w:placeholder>
                <w:dropDownList>
                  <w:listItem w:displayText="choose a rating" w:value="choose a rating"/>
                  <w:listItem w:displayText="Compliant" w:value="Compliant"/>
                  <w:listItem w:displayText="Non-compliant" w:value="Non-compliant"/>
                </w:dropDownList>
              </w:sdtPr>
              <w:sdtEndPr/>
              <w:sdtContent>
                <w:r w:rsidR="00CD40ED" w:rsidRPr="007A744C">
                  <w:rPr>
                    <w:rFonts w:ascii="Arial" w:hAnsi="Arial" w:cs="Arial"/>
                    <w:color w:val="auto"/>
                  </w:rPr>
                  <w:t>Compliant</w:t>
                </w:r>
              </w:sdtContent>
            </w:sdt>
            <w:r w:rsidR="00CD40ED" w:rsidRPr="007A744C" w:rsidDel="00640D2A">
              <w:rPr>
                <w:rFonts w:ascii="Arial" w:hAnsi="Arial" w:cs="Arial"/>
                <w:color w:val="0000FF"/>
              </w:rPr>
              <w:t xml:space="preserve"> </w:t>
            </w:r>
          </w:p>
        </w:tc>
      </w:tr>
      <w:tr w:rsidR="00CD40ED" w:rsidRPr="00996FAF" w14:paraId="3C411E1F" w14:textId="77777777" w:rsidTr="00D7115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7(3)(c)</w:t>
            </w:r>
          </w:p>
        </w:tc>
        <w:tc>
          <w:tcPr>
            <w:tcW w:w="6610" w:type="dxa"/>
            <w:shd w:val="clear" w:color="auto" w:fill="auto"/>
            <w:vAlign w:val="top"/>
          </w:tcPr>
          <w:p w14:paraId="5E1C61D0" w14:textId="77777777" w:rsidR="00CD40ED" w:rsidRPr="00996FAF" w:rsidRDefault="00CD40ED"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1984" w:type="dxa"/>
            <w:shd w:val="clear" w:color="auto" w:fill="auto"/>
            <w:vAlign w:val="top"/>
          </w:tcPr>
          <w:p w14:paraId="01E15331" w14:textId="70BAE16C" w:rsidR="00CD40ED" w:rsidRPr="00996FAF" w:rsidRDefault="00FD4128"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17016672"/>
                <w:placeholder>
                  <w:docPart w:val="35BFEC6577FA4AFB922F6762F29533C1"/>
                </w:placeholder>
                <w:dropDownList>
                  <w:listItem w:displayText="choose a rating" w:value="choose a rating"/>
                  <w:listItem w:displayText="Compliant" w:value="Compliant"/>
                  <w:listItem w:displayText="Non-compliant" w:value="Non-compliant"/>
                </w:dropDownList>
              </w:sdtPr>
              <w:sdtEndPr/>
              <w:sdtContent>
                <w:r w:rsidR="00CD40ED" w:rsidRPr="007A744C">
                  <w:rPr>
                    <w:rFonts w:ascii="Arial" w:hAnsi="Arial" w:cs="Arial"/>
                    <w:color w:val="auto"/>
                  </w:rPr>
                  <w:t>Compliant</w:t>
                </w:r>
              </w:sdtContent>
            </w:sdt>
            <w:r w:rsidR="00CD40ED" w:rsidRPr="007A744C" w:rsidDel="00640D2A">
              <w:rPr>
                <w:rFonts w:ascii="Arial" w:hAnsi="Arial" w:cs="Arial"/>
                <w:color w:val="0000FF"/>
              </w:rPr>
              <w:t xml:space="preserve"> </w:t>
            </w:r>
          </w:p>
        </w:tc>
      </w:tr>
      <w:tr w:rsidR="00CD40ED" w:rsidRPr="00996FAF" w14:paraId="689799D6" w14:textId="77777777" w:rsidTr="00D711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7(3)(d)</w:t>
            </w:r>
          </w:p>
        </w:tc>
        <w:tc>
          <w:tcPr>
            <w:tcW w:w="6610" w:type="dxa"/>
            <w:shd w:val="clear" w:color="auto" w:fill="auto"/>
            <w:vAlign w:val="top"/>
          </w:tcPr>
          <w:p w14:paraId="4D1F4409" w14:textId="77777777" w:rsidR="00CD40ED" w:rsidRPr="00996FAF" w:rsidRDefault="00CD40ED"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1984" w:type="dxa"/>
            <w:shd w:val="clear" w:color="auto" w:fill="auto"/>
            <w:vAlign w:val="top"/>
          </w:tcPr>
          <w:p w14:paraId="4381E0BD" w14:textId="36109EAB" w:rsidR="00CD40ED" w:rsidRPr="00996FAF" w:rsidRDefault="00FD4128" w:rsidP="00CD40ED">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04147575"/>
                <w:placeholder>
                  <w:docPart w:val="63714EED5529408499567011D7BA7101"/>
                </w:placeholder>
                <w:dropDownList>
                  <w:listItem w:displayText="choose a rating" w:value="choose a rating"/>
                  <w:listItem w:displayText="Compliant" w:value="Compliant"/>
                  <w:listItem w:displayText="Non-compliant" w:value="Non-compliant"/>
                </w:dropDownList>
              </w:sdtPr>
              <w:sdtEndPr/>
              <w:sdtContent>
                <w:r w:rsidR="00CD40ED" w:rsidRPr="007A744C">
                  <w:rPr>
                    <w:rFonts w:ascii="Arial" w:hAnsi="Arial" w:cs="Arial"/>
                    <w:color w:val="auto"/>
                  </w:rPr>
                  <w:t>Compliant</w:t>
                </w:r>
              </w:sdtContent>
            </w:sdt>
            <w:r w:rsidR="00CD40ED" w:rsidRPr="007A744C" w:rsidDel="00640D2A">
              <w:rPr>
                <w:rFonts w:ascii="Arial" w:hAnsi="Arial" w:cs="Arial"/>
                <w:color w:val="0000FF"/>
              </w:rPr>
              <w:t xml:space="preserve"> </w:t>
            </w:r>
          </w:p>
        </w:tc>
      </w:tr>
      <w:tr w:rsidR="00CD40ED" w:rsidRPr="00996FAF" w14:paraId="696B42E0" w14:textId="77777777" w:rsidTr="00D7115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7(3)(e)</w:t>
            </w:r>
          </w:p>
        </w:tc>
        <w:tc>
          <w:tcPr>
            <w:tcW w:w="6610" w:type="dxa"/>
            <w:shd w:val="clear" w:color="auto" w:fill="auto"/>
            <w:vAlign w:val="top"/>
          </w:tcPr>
          <w:p w14:paraId="5801FDE9" w14:textId="77777777" w:rsidR="00CD40ED" w:rsidRPr="00996FAF" w:rsidRDefault="00CD40ED"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1984" w:type="dxa"/>
            <w:shd w:val="clear" w:color="auto" w:fill="auto"/>
            <w:vAlign w:val="top"/>
          </w:tcPr>
          <w:p w14:paraId="5F76BE31" w14:textId="59B261E4" w:rsidR="00CD40ED" w:rsidRPr="00996FAF" w:rsidRDefault="00FD4128" w:rsidP="00CD40ED">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40627038"/>
                <w:placeholder>
                  <w:docPart w:val="AF3F0616B51E438F94615D1BFEDBAD38"/>
                </w:placeholder>
                <w:dropDownList>
                  <w:listItem w:displayText="choose a rating" w:value="choose a rating"/>
                  <w:listItem w:displayText="Compliant" w:value="Compliant"/>
                  <w:listItem w:displayText="Non-compliant" w:value="Non-compliant"/>
                </w:dropDownList>
              </w:sdtPr>
              <w:sdtEndPr/>
              <w:sdtContent>
                <w:r w:rsidR="00CD40ED" w:rsidRPr="007A744C">
                  <w:rPr>
                    <w:rFonts w:ascii="Arial" w:hAnsi="Arial" w:cs="Arial"/>
                    <w:color w:val="auto"/>
                  </w:rPr>
                  <w:t>Compliant</w:t>
                </w:r>
              </w:sdtContent>
            </w:sdt>
            <w:r w:rsidR="00CD40ED" w:rsidRPr="007A744C" w:rsidDel="00640D2A">
              <w:rPr>
                <w:rFonts w:ascii="Arial" w:hAnsi="Arial" w:cs="Arial"/>
                <w:color w:val="0000FF"/>
              </w:rPr>
              <w:t xml:space="preserve"> </w:t>
            </w:r>
          </w:p>
        </w:tc>
      </w:tr>
    </w:tbl>
    <w:p w14:paraId="52F18CDA" w14:textId="77777777" w:rsidR="002B0C90" w:rsidRDefault="002B0C90" w:rsidP="00D71152">
      <w:pPr>
        <w:pStyle w:val="Heading20"/>
        <w:spacing w:before="240"/>
      </w:pPr>
      <w:r>
        <w:t>Findings</w:t>
      </w:r>
    </w:p>
    <w:p w14:paraId="59E037B9" w14:textId="13C3C51D" w:rsidR="00C47CD2" w:rsidRDefault="002D5030" w:rsidP="00C47CD2">
      <w:pPr>
        <w:pStyle w:val="NormalArial"/>
      </w:pPr>
      <w:r>
        <w:rPr>
          <w:rFonts w:eastAsiaTheme="minorEastAsia"/>
          <w:color w:val="auto"/>
        </w:rPr>
        <w:t>C</w:t>
      </w:r>
      <w:r w:rsidR="00C47CD2" w:rsidRPr="000B2896">
        <w:rPr>
          <w:rFonts w:eastAsiaTheme="minorEastAsia"/>
          <w:color w:val="auto"/>
        </w:rPr>
        <w:t>onsumers</w:t>
      </w:r>
      <w:r w:rsidR="00C47CD2">
        <w:rPr>
          <w:rFonts w:eastAsiaTheme="minorEastAsia"/>
          <w:color w:val="auto"/>
        </w:rPr>
        <w:t xml:space="preserve"> and </w:t>
      </w:r>
      <w:r w:rsidR="00C47CD2" w:rsidRPr="000B2896">
        <w:rPr>
          <w:rFonts w:eastAsiaTheme="minorEastAsia"/>
          <w:color w:val="auto"/>
        </w:rPr>
        <w:t xml:space="preserve">representatives indicated </w:t>
      </w:r>
      <w:r w:rsidR="00C47CD2">
        <w:rPr>
          <w:rFonts w:eastAsiaTheme="minorEastAsia"/>
          <w:color w:val="auto"/>
        </w:rPr>
        <w:t xml:space="preserve">there </w:t>
      </w:r>
      <w:r w:rsidR="000513D4">
        <w:rPr>
          <w:rFonts w:eastAsiaTheme="minorEastAsia"/>
          <w:color w:val="auto"/>
        </w:rPr>
        <w:t>w</w:t>
      </w:r>
      <w:r w:rsidR="003C01FC">
        <w:rPr>
          <w:rFonts w:eastAsiaTheme="minorEastAsia"/>
          <w:color w:val="auto"/>
        </w:rPr>
        <w:t>ere</w:t>
      </w:r>
      <w:r w:rsidR="00C47CD2">
        <w:rPr>
          <w:rFonts w:eastAsiaTheme="minorEastAsia"/>
          <w:color w:val="auto"/>
        </w:rPr>
        <w:t xml:space="preserve"> enough staff to meet their needs</w:t>
      </w:r>
      <w:r w:rsidR="00C47CD2">
        <w:t xml:space="preserve">. </w:t>
      </w:r>
      <w:r w:rsidR="00007E31">
        <w:t>S</w:t>
      </w:r>
      <w:r w:rsidR="00C47CD2">
        <w:rPr>
          <w:color w:val="auto"/>
        </w:rPr>
        <w:t xml:space="preserve">taff said </w:t>
      </w:r>
      <w:r w:rsidR="00007E31">
        <w:rPr>
          <w:color w:val="auto"/>
        </w:rPr>
        <w:t xml:space="preserve">they </w:t>
      </w:r>
      <w:r w:rsidR="0057195C">
        <w:rPr>
          <w:color w:val="auto"/>
        </w:rPr>
        <w:t>worked as a team during busy periods</w:t>
      </w:r>
      <w:r w:rsidR="00C47CD2">
        <w:rPr>
          <w:color w:val="auto"/>
        </w:rPr>
        <w:t>.</w:t>
      </w:r>
      <w:r w:rsidR="00007E31">
        <w:rPr>
          <w:color w:val="auto"/>
        </w:rPr>
        <w:t xml:space="preserve"> </w:t>
      </w:r>
      <w:r w:rsidR="00007E31">
        <w:t xml:space="preserve">Rostering documentation </w:t>
      </w:r>
      <w:r w:rsidR="00C47CD2">
        <w:t xml:space="preserve">identified registered staff were </w:t>
      </w:r>
      <w:r w:rsidR="00007E31">
        <w:t xml:space="preserve">continuously </w:t>
      </w:r>
      <w:r w:rsidR="00C47CD2">
        <w:t>allocated</w:t>
      </w:r>
      <w:r w:rsidR="00007E31">
        <w:t>, s</w:t>
      </w:r>
      <w:r w:rsidR="00EA4939" w:rsidRPr="00611CBE">
        <w:rPr>
          <w:color w:val="auto"/>
        </w:rPr>
        <w:t xml:space="preserve">taff were readily visible and were </w:t>
      </w:r>
      <w:r w:rsidR="00007E31">
        <w:rPr>
          <w:color w:val="auto"/>
        </w:rPr>
        <w:t xml:space="preserve">observed </w:t>
      </w:r>
      <w:r w:rsidR="00EA4939" w:rsidRPr="00611CBE">
        <w:rPr>
          <w:color w:val="auto"/>
        </w:rPr>
        <w:t>attending to calls for assistance promptly</w:t>
      </w:r>
      <w:r w:rsidR="00C47CD2">
        <w:t>.</w:t>
      </w:r>
    </w:p>
    <w:p w14:paraId="304AD512" w14:textId="20245789" w:rsidR="00B359B3" w:rsidRPr="00894490" w:rsidRDefault="00C47CD2" w:rsidP="00B359B3">
      <w:pPr>
        <w:rPr>
          <w:rFonts w:ascii="Arial" w:eastAsia="Arial" w:hAnsi="Arial" w:cs="Arial"/>
        </w:rPr>
      </w:pPr>
      <w:r w:rsidRPr="00894490">
        <w:rPr>
          <w:rFonts w:ascii="Arial" w:hAnsi="Arial" w:cs="Arial"/>
        </w:rPr>
        <w:t xml:space="preserve">Consumers and representatives said </w:t>
      </w:r>
      <w:r w:rsidR="00894490">
        <w:rPr>
          <w:rFonts w:ascii="Arial" w:hAnsi="Arial" w:cs="Arial"/>
        </w:rPr>
        <w:t xml:space="preserve">staff </w:t>
      </w:r>
      <w:r w:rsidR="009F0E3F" w:rsidRPr="00894490">
        <w:rPr>
          <w:rFonts w:ascii="Arial" w:eastAsia="Arial" w:hAnsi="Arial" w:cs="Arial"/>
        </w:rPr>
        <w:t>engage</w:t>
      </w:r>
      <w:r w:rsidR="00894490">
        <w:rPr>
          <w:rFonts w:ascii="Arial" w:eastAsia="Arial" w:hAnsi="Arial" w:cs="Arial"/>
        </w:rPr>
        <w:t>d</w:t>
      </w:r>
      <w:r w:rsidR="009F0E3F" w:rsidRPr="00894490">
        <w:rPr>
          <w:rFonts w:ascii="Arial" w:eastAsia="Arial" w:hAnsi="Arial" w:cs="Arial"/>
        </w:rPr>
        <w:t xml:space="preserve"> with consumers in a respectful, kind</w:t>
      </w:r>
      <w:r w:rsidR="00F6552A">
        <w:rPr>
          <w:rFonts w:ascii="Arial" w:eastAsia="Arial" w:hAnsi="Arial" w:cs="Arial"/>
        </w:rPr>
        <w:t>,</w:t>
      </w:r>
      <w:r w:rsidR="009F0E3F" w:rsidRPr="00894490">
        <w:rPr>
          <w:rFonts w:ascii="Arial" w:eastAsia="Arial" w:hAnsi="Arial" w:cs="Arial"/>
        </w:rPr>
        <w:t xml:space="preserve"> and caring manner. </w:t>
      </w:r>
      <w:r w:rsidRPr="00894490">
        <w:rPr>
          <w:rFonts w:ascii="Arial" w:hAnsi="Arial" w:cs="Arial"/>
        </w:rPr>
        <w:t xml:space="preserve">Staff </w:t>
      </w:r>
      <w:r w:rsidR="0041027D" w:rsidRPr="00894490">
        <w:rPr>
          <w:rFonts w:ascii="Arial" w:eastAsia="Arial" w:hAnsi="Arial" w:cs="Arial"/>
        </w:rPr>
        <w:t xml:space="preserve">demonstrated personal knowledge and understanding of </w:t>
      </w:r>
      <w:r w:rsidR="00197481" w:rsidRPr="00894490">
        <w:rPr>
          <w:rFonts w:ascii="Arial" w:eastAsia="Arial" w:hAnsi="Arial" w:cs="Arial"/>
        </w:rPr>
        <w:t>c</w:t>
      </w:r>
      <w:r w:rsidR="0041027D" w:rsidRPr="00894490">
        <w:rPr>
          <w:rFonts w:ascii="Arial" w:eastAsia="Arial" w:hAnsi="Arial" w:cs="Arial"/>
        </w:rPr>
        <w:t>onsumers, including their needs and preferences.</w:t>
      </w:r>
      <w:r w:rsidRPr="00894490">
        <w:rPr>
          <w:rFonts w:ascii="Arial" w:hAnsi="Arial" w:cs="Arial"/>
        </w:rPr>
        <w:t xml:space="preserve"> </w:t>
      </w:r>
      <w:r w:rsidR="00B359B3" w:rsidRPr="00894490">
        <w:rPr>
          <w:rFonts w:ascii="Arial" w:eastAsia="Arial" w:hAnsi="Arial" w:cs="Arial"/>
        </w:rPr>
        <w:t xml:space="preserve">Policies and procedures emphasised the importance </w:t>
      </w:r>
      <w:r w:rsidR="00894490" w:rsidRPr="00894490">
        <w:rPr>
          <w:rFonts w:ascii="Arial" w:eastAsia="Arial" w:hAnsi="Arial" w:cs="Arial"/>
        </w:rPr>
        <w:t>of</w:t>
      </w:r>
      <w:r w:rsidR="00B359B3" w:rsidRPr="00894490">
        <w:rPr>
          <w:rFonts w:ascii="Arial" w:eastAsia="Arial" w:hAnsi="Arial" w:cs="Arial"/>
        </w:rPr>
        <w:t xml:space="preserve"> a person-centred approach to the planning and delivery of care and services.</w:t>
      </w:r>
    </w:p>
    <w:p w14:paraId="7150D73A" w14:textId="31A4CD67" w:rsidR="00AA4CA3" w:rsidRDefault="00C47CD2" w:rsidP="00C47CD2">
      <w:pPr>
        <w:pStyle w:val="NormalArial"/>
        <w:rPr>
          <w:rFonts w:eastAsia="Arial"/>
          <w:color w:val="auto"/>
        </w:rPr>
      </w:pPr>
      <w:r w:rsidRPr="00821D40">
        <w:rPr>
          <w:color w:val="auto"/>
        </w:rPr>
        <w:t xml:space="preserve">Consumers and representatives said </w:t>
      </w:r>
      <w:r>
        <w:rPr>
          <w:color w:val="auto"/>
        </w:rPr>
        <w:t xml:space="preserve">they </w:t>
      </w:r>
      <w:r w:rsidR="0017595D">
        <w:rPr>
          <w:color w:val="auto"/>
        </w:rPr>
        <w:t xml:space="preserve">were </w:t>
      </w:r>
      <w:r>
        <w:rPr>
          <w:color w:val="auto"/>
        </w:rPr>
        <w:t xml:space="preserve">confident staff </w:t>
      </w:r>
      <w:r w:rsidR="00CF7476">
        <w:rPr>
          <w:color w:val="auto"/>
        </w:rPr>
        <w:t>had the knowledge and skills</w:t>
      </w:r>
      <w:r w:rsidR="00D05400">
        <w:rPr>
          <w:color w:val="auto"/>
        </w:rPr>
        <w:t xml:space="preserve"> </w:t>
      </w:r>
      <w:r>
        <w:rPr>
          <w:color w:val="auto"/>
        </w:rPr>
        <w:t>to perform their roles</w:t>
      </w:r>
      <w:r>
        <w:t xml:space="preserve">. </w:t>
      </w:r>
      <w:r w:rsidR="006445EC">
        <w:rPr>
          <w:color w:val="auto"/>
        </w:rPr>
        <w:t xml:space="preserve">Management </w:t>
      </w:r>
      <w:r>
        <w:rPr>
          <w:color w:val="auto"/>
        </w:rPr>
        <w:t>describe</w:t>
      </w:r>
      <w:r w:rsidR="006445EC">
        <w:rPr>
          <w:color w:val="auto"/>
        </w:rPr>
        <w:t>d</w:t>
      </w:r>
      <w:r w:rsidR="00553F0E">
        <w:rPr>
          <w:color w:val="auto"/>
        </w:rPr>
        <w:t xml:space="preserve"> assessing staff </w:t>
      </w:r>
      <w:r w:rsidR="008E6400">
        <w:rPr>
          <w:color w:val="auto"/>
        </w:rPr>
        <w:t xml:space="preserve">competencies through </w:t>
      </w:r>
      <w:r w:rsidR="00D40807">
        <w:rPr>
          <w:color w:val="auto"/>
        </w:rPr>
        <w:t>self</w:t>
      </w:r>
      <w:r w:rsidR="00B26EE6">
        <w:rPr>
          <w:color w:val="auto"/>
        </w:rPr>
        <w:t>-</w:t>
      </w:r>
      <w:r w:rsidR="00D40807">
        <w:rPr>
          <w:color w:val="auto"/>
        </w:rPr>
        <w:t xml:space="preserve">assessment, </w:t>
      </w:r>
      <w:r w:rsidR="008E6400">
        <w:rPr>
          <w:color w:val="auto"/>
        </w:rPr>
        <w:t>observation</w:t>
      </w:r>
      <w:r w:rsidR="00D05400">
        <w:rPr>
          <w:color w:val="auto"/>
        </w:rPr>
        <w:t>,</w:t>
      </w:r>
      <w:r w:rsidR="008E6400">
        <w:rPr>
          <w:color w:val="auto"/>
        </w:rPr>
        <w:t xml:space="preserve"> and feedback</w:t>
      </w:r>
      <w:r w:rsidR="00E73AD5">
        <w:rPr>
          <w:color w:val="auto"/>
        </w:rPr>
        <w:t>.</w:t>
      </w:r>
      <w:r w:rsidRPr="00C14A93">
        <w:rPr>
          <w:color w:val="auto"/>
        </w:rPr>
        <w:t xml:space="preserve"> </w:t>
      </w:r>
      <w:r w:rsidR="00B26EE6">
        <w:t>D</w:t>
      </w:r>
      <w:r w:rsidRPr="009D67B7">
        <w:t xml:space="preserve">ocumentation </w:t>
      </w:r>
      <w:r w:rsidR="007D3ACC">
        <w:t>evi</w:t>
      </w:r>
      <w:r w:rsidR="00700BD6">
        <w:t>dence</w:t>
      </w:r>
      <w:r w:rsidRPr="009D67B7">
        <w:t xml:space="preserve">d </w:t>
      </w:r>
      <w:r w:rsidR="007D3ACC">
        <w:t xml:space="preserve">how </w:t>
      </w:r>
      <w:r w:rsidR="00CA3EA2">
        <w:t xml:space="preserve">the organisation </w:t>
      </w:r>
      <w:r w:rsidR="00D875BE">
        <w:t>monitor</w:t>
      </w:r>
      <w:r w:rsidR="00B26EE6">
        <w:t>ed</w:t>
      </w:r>
      <w:r w:rsidR="00D875BE">
        <w:t xml:space="preserve"> </w:t>
      </w:r>
      <w:r w:rsidR="00AA4CA3" w:rsidRPr="0083089A">
        <w:rPr>
          <w:rFonts w:eastAsia="Arial"/>
          <w:color w:val="auto"/>
        </w:rPr>
        <w:t>criminal history</w:t>
      </w:r>
      <w:r w:rsidR="00F4634D">
        <w:rPr>
          <w:rFonts w:eastAsia="Arial"/>
          <w:color w:val="auto"/>
        </w:rPr>
        <w:t>,</w:t>
      </w:r>
      <w:r w:rsidR="00AA4CA3" w:rsidRPr="0083089A">
        <w:rPr>
          <w:rFonts w:eastAsia="Arial"/>
          <w:color w:val="auto"/>
        </w:rPr>
        <w:t xml:space="preserve"> professional registration, and annual vaccination records.</w:t>
      </w:r>
    </w:p>
    <w:p w14:paraId="0D6E4F3E" w14:textId="4F5BB2CB" w:rsidR="00143BAF" w:rsidRDefault="00C47CD2" w:rsidP="0093613B">
      <w:pPr>
        <w:pStyle w:val="NormalArial"/>
        <w:rPr>
          <w:color w:val="auto"/>
        </w:rPr>
      </w:pPr>
      <w:r>
        <w:t>Most c</w:t>
      </w:r>
      <w:r w:rsidRPr="004E7389">
        <w:t>onsumers</w:t>
      </w:r>
      <w:r>
        <w:t xml:space="preserve"> and representatives said staff </w:t>
      </w:r>
      <w:r w:rsidR="00D05400">
        <w:t>we</w:t>
      </w:r>
      <w:r>
        <w:t xml:space="preserve">re </w:t>
      </w:r>
      <w:r w:rsidR="004D74C5">
        <w:t>well-</w:t>
      </w:r>
      <w:r>
        <w:t xml:space="preserve">trained </w:t>
      </w:r>
      <w:r w:rsidR="000674A6">
        <w:t>and equipped to</w:t>
      </w:r>
      <w:r w:rsidR="003C24C7">
        <w:t xml:space="preserve"> provide care</w:t>
      </w:r>
      <w:r>
        <w:t xml:space="preserve">. </w:t>
      </w:r>
      <w:r w:rsidRPr="00821D40">
        <w:rPr>
          <w:color w:val="auto"/>
        </w:rPr>
        <w:t xml:space="preserve">Staff </w:t>
      </w:r>
      <w:r w:rsidR="00F355AD" w:rsidRPr="548A57E8">
        <w:rPr>
          <w:rFonts w:eastAsia="Arial"/>
        </w:rPr>
        <w:t>describe</w:t>
      </w:r>
      <w:r w:rsidR="00986D28">
        <w:rPr>
          <w:rFonts w:eastAsia="Arial"/>
        </w:rPr>
        <w:t>d</w:t>
      </w:r>
      <w:r w:rsidR="00F355AD" w:rsidRPr="548A57E8">
        <w:rPr>
          <w:rFonts w:eastAsia="Arial"/>
        </w:rPr>
        <w:t xml:space="preserve"> the training, support, professional development, and supervision they received during orientation and on an ongoing basis</w:t>
      </w:r>
      <w:r w:rsidRPr="00821D40">
        <w:rPr>
          <w:color w:val="auto"/>
        </w:rPr>
        <w:t>.</w:t>
      </w:r>
      <w:r>
        <w:rPr>
          <w:color w:val="auto"/>
        </w:rPr>
        <w:t xml:space="preserve"> </w:t>
      </w:r>
      <w:r w:rsidR="007F5173">
        <w:rPr>
          <w:rFonts w:eastAsia="Arial"/>
        </w:rPr>
        <w:t>Documented p</w:t>
      </w:r>
      <w:r w:rsidR="0093613B">
        <w:rPr>
          <w:rFonts w:eastAsia="Arial"/>
        </w:rPr>
        <w:t>rocesses and systems</w:t>
      </w:r>
      <w:r w:rsidR="00661E2D">
        <w:rPr>
          <w:rFonts w:eastAsia="Arial"/>
        </w:rPr>
        <w:t xml:space="preserve"> </w:t>
      </w:r>
      <w:r w:rsidR="0093613B" w:rsidRPr="548A57E8">
        <w:rPr>
          <w:rFonts w:eastAsia="Arial"/>
        </w:rPr>
        <w:t>ensure</w:t>
      </w:r>
      <w:r w:rsidR="007F5173">
        <w:rPr>
          <w:rFonts w:eastAsia="Arial"/>
        </w:rPr>
        <w:t>d</w:t>
      </w:r>
      <w:r w:rsidR="0093613B" w:rsidRPr="548A57E8">
        <w:rPr>
          <w:rFonts w:eastAsia="Arial"/>
        </w:rPr>
        <w:t xml:space="preserve"> new staff to the service </w:t>
      </w:r>
      <w:r w:rsidR="007F5173">
        <w:rPr>
          <w:rFonts w:eastAsia="Arial"/>
        </w:rPr>
        <w:t>we</w:t>
      </w:r>
      <w:r w:rsidR="0093613B" w:rsidRPr="548A57E8">
        <w:rPr>
          <w:rFonts w:eastAsia="Arial"/>
        </w:rPr>
        <w:t>re recruited, trained, equipped, and supported in their role</w:t>
      </w:r>
      <w:r w:rsidR="00986D28">
        <w:rPr>
          <w:rFonts w:eastAsia="Arial"/>
        </w:rPr>
        <w:t>,</w:t>
      </w:r>
      <w:r w:rsidR="0093613B">
        <w:rPr>
          <w:rFonts w:eastAsia="Arial"/>
        </w:rPr>
        <w:t xml:space="preserve"> and mandatory training </w:t>
      </w:r>
      <w:r w:rsidR="007F5173">
        <w:rPr>
          <w:rFonts w:eastAsia="Arial"/>
        </w:rPr>
        <w:t>wa</w:t>
      </w:r>
      <w:r w:rsidR="0093613B">
        <w:rPr>
          <w:rFonts w:eastAsia="Arial"/>
        </w:rPr>
        <w:t>s well tracked</w:t>
      </w:r>
      <w:r w:rsidR="006D6006">
        <w:rPr>
          <w:color w:val="auto"/>
        </w:rPr>
        <w:t>.</w:t>
      </w:r>
    </w:p>
    <w:p w14:paraId="57185FF0" w14:textId="165FA96D" w:rsidR="003E03F1" w:rsidRDefault="00C47CD2" w:rsidP="00344089">
      <w:pPr>
        <w:pStyle w:val="NormalArial"/>
        <w:rPr>
          <w:rFonts w:eastAsia="Arial"/>
        </w:rPr>
      </w:pPr>
      <w:r w:rsidRPr="00AD0513">
        <w:rPr>
          <w:color w:val="auto"/>
        </w:rPr>
        <w:t>Staff demonstrated awareness of the</w:t>
      </w:r>
      <w:r w:rsidR="005544C7">
        <w:rPr>
          <w:color w:val="auto"/>
        </w:rPr>
        <w:t xml:space="preserve">ir </w:t>
      </w:r>
      <w:r w:rsidR="00344089">
        <w:rPr>
          <w:color w:val="auto"/>
        </w:rPr>
        <w:t>roles and responsibilities.</w:t>
      </w:r>
      <w:r w:rsidRPr="00AD0513">
        <w:rPr>
          <w:color w:val="auto"/>
        </w:rPr>
        <w:t xml:space="preserve"> </w:t>
      </w:r>
      <w:r w:rsidR="001D2AF8">
        <w:rPr>
          <w:rFonts w:eastAsia="Arial"/>
        </w:rPr>
        <w:t>A</w:t>
      </w:r>
      <w:r w:rsidR="003E03F1" w:rsidRPr="548A57E8">
        <w:rPr>
          <w:rFonts w:eastAsia="Arial"/>
        </w:rPr>
        <w:t xml:space="preserve"> suite of policies and procedures </w:t>
      </w:r>
      <w:r w:rsidR="007D374C">
        <w:rPr>
          <w:rFonts w:eastAsia="Arial"/>
        </w:rPr>
        <w:t>guided</w:t>
      </w:r>
      <w:r w:rsidR="003E03F1" w:rsidRPr="548A57E8">
        <w:rPr>
          <w:rFonts w:eastAsia="Arial"/>
        </w:rPr>
        <w:t xml:space="preserve"> the management of the workforce, monitoring of staff performance</w:t>
      </w:r>
      <w:r w:rsidR="00986D28">
        <w:rPr>
          <w:rFonts w:eastAsia="Arial"/>
        </w:rPr>
        <w:t>,</w:t>
      </w:r>
      <w:r w:rsidR="003E03F1" w:rsidRPr="548A57E8">
        <w:rPr>
          <w:rFonts w:eastAsia="Arial"/>
        </w:rPr>
        <w:t xml:space="preserve"> and the performance management of staff when issues </w:t>
      </w:r>
      <w:r w:rsidR="00425208">
        <w:rPr>
          <w:rFonts w:eastAsia="Arial"/>
        </w:rPr>
        <w:t>we</w:t>
      </w:r>
      <w:r w:rsidR="003E03F1" w:rsidRPr="548A57E8">
        <w:rPr>
          <w:rFonts w:eastAsia="Arial"/>
        </w:rPr>
        <w:t>re identified in performance.</w:t>
      </w:r>
    </w:p>
    <w:p w14:paraId="17B55C3E" w14:textId="563BFBB1" w:rsidR="002B0C90" w:rsidRPr="00262C0B" w:rsidRDefault="002B0C90" w:rsidP="0036130C">
      <w:pPr>
        <w:pStyle w:val="NormalArial"/>
      </w:pPr>
      <w:r>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688"/>
        <w:gridCol w:w="1984"/>
      </w:tblGrid>
      <w:tr w:rsidR="00FC045E" w:rsidRPr="00996FAF" w14:paraId="4ADD4E6E" w14:textId="77777777" w:rsidTr="00D71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984"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D40ED" w:rsidRPr="00996FAF" w14:paraId="1CE3F007" w14:textId="77777777" w:rsidTr="00D71152">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8(3)(a)</w:t>
            </w:r>
          </w:p>
        </w:tc>
        <w:tc>
          <w:tcPr>
            <w:tcW w:w="6688" w:type="dxa"/>
            <w:shd w:val="clear" w:color="auto" w:fill="auto"/>
            <w:vAlign w:val="top"/>
          </w:tcPr>
          <w:p w14:paraId="2BDDC83E" w14:textId="77777777" w:rsidR="00CD40ED" w:rsidRPr="00996FAF" w:rsidRDefault="00CD40ED"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984" w:type="dxa"/>
            <w:shd w:val="clear" w:color="auto" w:fill="auto"/>
            <w:vAlign w:val="top"/>
          </w:tcPr>
          <w:p w14:paraId="7657AF10" w14:textId="5471BBA3" w:rsidR="00CD40ED" w:rsidRPr="00996FAF" w:rsidRDefault="00FD4128"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32767199"/>
                <w:placeholder>
                  <w:docPart w:val="F077EDDE9C884EF28078906EA242E214"/>
                </w:placeholder>
                <w:dropDownList>
                  <w:listItem w:displayText="choose a rating" w:value="choose a rating"/>
                  <w:listItem w:displayText="Compliant" w:value="Compliant"/>
                  <w:listItem w:displayText="Non-compliant" w:value="Non-compliant"/>
                </w:dropDownList>
              </w:sdtPr>
              <w:sdtEndPr/>
              <w:sdtContent>
                <w:r w:rsidR="00CD40ED" w:rsidRPr="00471343">
                  <w:rPr>
                    <w:rFonts w:ascii="Arial" w:hAnsi="Arial" w:cs="Arial"/>
                    <w:color w:val="auto"/>
                  </w:rPr>
                  <w:t>Compliant</w:t>
                </w:r>
              </w:sdtContent>
            </w:sdt>
            <w:r w:rsidR="00CD40ED" w:rsidRPr="00471343" w:rsidDel="00640D2A">
              <w:rPr>
                <w:rFonts w:ascii="Arial" w:hAnsi="Arial" w:cs="Arial"/>
                <w:color w:val="0000FF"/>
              </w:rPr>
              <w:t xml:space="preserve"> </w:t>
            </w:r>
          </w:p>
        </w:tc>
      </w:tr>
      <w:tr w:rsidR="00CD40ED" w:rsidRPr="00996FAF" w14:paraId="5A1052A1" w14:textId="77777777" w:rsidTr="00D711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8(3)(b)</w:t>
            </w:r>
          </w:p>
        </w:tc>
        <w:tc>
          <w:tcPr>
            <w:tcW w:w="6688" w:type="dxa"/>
            <w:shd w:val="clear" w:color="auto" w:fill="auto"/>
            <w:vAlign w:val="top"/>
          </w:tcPr>
          <w:p w14:paraId="00A84202" w14:textId="77777777" w:rsidR="00CD40ED" w:rsidRPr="00996FAF" w:rsidRDefault="00CD40ED"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1984" w:type="dxa"/>
            <w:shd w:val="clear" w:color="auto" w:fill="auto"/>
            <w:vAlign w:val="top"/>
          </w:tcPr>
          <w:p w14:paraId="51F90A63" w14:textId="3CCFB5F2" w:rsidR="00CD40ED" w:rsidRPr="00996FAF" w:rsidRDefault="00FD4128"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7982907"/>
                <w:placeholder>
                  <w:docPart w:val="6A65BEF139D342BC94C48242CBD21B94"/>
                </w:placeholder>
                <w:dropDownList>
                  <w:listItem w:displayText="choose a rating" w:value="choose a rating"/>
                  <w:listItem w:displayText="Compliant" w:value="Compliant"/>
                  <w:listItem w:displayText="Non-compliant" w:value="Non-compliant"/>
                </w:dropDownList>
              </w:sdtPr>
              <w:sdtEndPr/>
              <w:sdtContent>
                <w:r w:rsidR="00CD40ED" w:rsidRPr="00471343">
                  <w:rPr>
                    <w:rFonts w:ascii="Arial" w:hAnsi="Arial" w:cs="Arial"/>
                    <w:color w:val="auto"/>
                  </w:rPr>
                  <w:t>Compliant</w:t>
                </w:r>
              </w:sdtContent>
            </w:sdt>
            <w:r w:rsidR="00CD40ED" w:rsidRPr="00471343" w:rsidDel="00640D2A">
              <w:rPr>
                <w:rFonts w:ascii="Arial" w:hAnsi="Arial" w:cs="Arial"/>
                <w:color w:val="0000FF"/>
              </w:rPr>
              <w:t xml:space="preserve"> </w:t>
            </w:r>
          </w:p>
        </w:tc>
      </w:tr>
      <w:tr w:rsidR="00CD40ED" w:rsidRPr="00996FAF" w14:paraId="68715830" w14:textId="77777777" w:rsidTr="00D71152">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8(3)(c)</w:t>
            </w:r>
          </w:p>
        </w:tc>
        <w:tc>
          <w:tcPr>
            <w:tcW w:w="6688" w:type="dxa"/>
            <w:shd w:val="clear" w:color="auto" w:fill="auto"/>
            <w:vAlign w:val="top"/>
          </w:tcPr>
          <w:p w14:paraId="667A36A0" w14:textId="77777777" w:rsidR="00CD40ED" w:rsidRPr="00996FAF" w:rsidRDefault="00CD40ED"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CD40ED" w:rsidRPr="00996FAF" w:rsidRDefault="00CD40ED" w:rsidP="00CD40ED">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AD629F5" w14:textId="77777777" w:rsidR="00CD40ED" w:rsidRPr="00996FAF" w:rsidRDefault="00CD40ED" w:rsidP="00CD40ED">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149038" w14:textId="77777777" w:rsidR="00CD40ED" w:rsidRPr="00996FAF" w:rsidRDefault="00CD40ED" w:rsidP="00CD40ED">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0ED83B1" w14:textId="77777777" w:rsidR="00CD40ED" w:rsidRPr="00996FAF" w:rsidRDefault="00CD40ED" w:rsidP="00CD40ED">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2E204DA" w14:textId="77777777" w:rsidR="00CD40ED" w:rsidRPr="00996FAF" w:rsidRDefault="00CD40ED" w:rsidP="00CD40ED">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3E0FA3C" w14:textId="77777777" w:rsidR="00CD40ED" w:rsidRPr="00996FAF" w:rsidRDefault="00CD40ED" w:rsidP="00CD40ED">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984" w:type="dxa"/>
            <w:shd w:val="clear" w:color="auto" w:fill="auto"/>
            <w:vAlign w:val="top"/>
          </w:tcPr>
          <w:p w14:paraId="38EC9DDF" w14:textId="51AD9CEA" w:rsidR="00CD40ED" w:rsidRPr="00996FAF" w:rsidRDefault="00FD4128"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4867675"/>
                <w:placeholder>
                  <w:docPart w:val="AC8C3B69815643F08AB8F2664422FE67"/>
                </w:placeholder>
                <w:dropDownList>
                  <w:listItem w:displayText="choose a rating" w:value="choose a rating"/>
                  <w:listItem w:displayText="Compliant" w:value="Compliant"/>
                  <w:listItem w:displayText="Non-compliant" w:value="Non-compliant"/>
                </w:dropDownList>
              </w:sdtPr>
              <w:sdtEndPr/>
              <w:sdtContent>
                <w:r w:rsidR="00CD40ED" w:rsidRPr="00471343">
                  <w:rPr>
                    <w:rFonts w:ascii="Arial" w:hAnsi="Arial" w:cs="Arial"/>
                    <w:color w:val="auto"/>
                  </w:rPr>
                  <w:t>Compliant</w:t>
                </w:r>
              </w:sdtContent>
            </w:sdt>
            <w:r w:rsidR="00CD40ED" w:rsidRPr="00471343" w:rsidDel="00640D2A">
              <w:rPr>
                <w:rFonts w:ascii="Arial" w:hAnsi="Arial" w:cs="Arial"/>
                <w:color w:val="0000FF"/>
              </w:rPr>
              <w:t xml:space="preserve"> </w:t>
            </w:r>
          </w:p>
        </w:tc>
      </w:tr>
      <w:tr w:rsidR="00CD40ED" w:rsidRPr="00996FAF" w14:paraId="4FDA8AC7" w14:textId="77777777" w:rsidTr="00D711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8(3)(d)</w:t>
            </w:r>
          </w:p>
        </w:tc>
        <w:tc>
          <w:tcPr>
            <w:tcW w:w="6688" w:type="dxa"/>
            <w:shd w:val="clear" w:color="auto" w:fill="auto"/>
            <w:vAlign w:val="top"/>
          </w:tcPr>
          <w:p w14:paraId="46DFB3F3" w14:textId="77777777" w:rsidR="00CD40ED" w:rsidRPr="00996FAF" w:rsidRDefault="00CD40ED" w:rsidP="00CD40ED">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CD40ED" w:rsidRPr="00996FAF" w:rsidRDefault="00CD40ED" w:rsidP="00CD40ED">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1BAC99" w14:textId="77777777" w:rsidR="00CD40ED" w:rsidRPr="00996FAF" w:rsidRDefault="00CD40ED" w:rsidP="00CD40ED">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EB930EB" w14:textId="77777777" w:rsidR="00CD40ED" w:rsidRPr="00996FAF" w:rsidRDefault="00CD40ED" w:rsidP="00CD40ED">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CD40ED" w:rsidRPr="00996FAF" w:rsidRDefault="00CD40ED" w:rsidP="00CD40ED">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984" w:type="dxa"/>
            <w:shd w:val="clear" w:color="auto" w:fill="auto"/>
            <w:vAlign w:val="top"/>
          </w:tcPr>
          <w:p w14:paraId="2FB50DAE" w14:textId="6104250D" w:rsidR="00CD40ED" w:rsidRPr="00996FAF" w:rsidRDefault="00FD4128" w:rsidP="00CD40ED">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35170772"/>
                <w:placeholder>
                  <w:docPart w:val="1187566E5EC343B3A74A69C6B57F1819"/>
                </w:placeholder>
                <w:dropDownList>
                  <w:listItem w:displayText="choose a rating" w:value="choose a rating"/>
                  <w:listItem w:displayText="Compliant" w:value="Compliant"/>
                  <w:listItem w:displayText="Non-compliant" w:value="Non-compliant"/>
                </w:dropDownList>
              </w:sdtPr>
              <w:sdtEndPr/>
              <w:sdtContent>
                <w:r w:rsidR="00CD40ED" w:rsidRPr="00471343">
                  <w:rPr>
                    <w:rFonts w:ascii="Arial" w:hAnsi="Arial" w:cs="Arial"/>
                    <w:color w:val="auto"/>
                  </w:rPr>
                  <w:t>Compliant</w:t>
                </w:r>
              </w:sdtContent>
            </w:sdt>
            <w:r w:rsidR="00CD40ED" w:rsidRPr="00471343" w:rsidDel="00640D2A">
              <w:rPr>
                <w:rFonts w:ascii="Arial" w:hAnsi="Arial" w:cs="Arial"/>
                <w:color w:val="0000FF"/>
              </w:rPr>
              <w:t xml:space="preserve"> </w:t>
            </w:r>
          </w:p>
        </w:tc>
      </w:tr>
      <w:tr w:rsidR="00CD40ED" w:rsidRPr="00996FAF" w14:paraId="2F9A595B" w14:textId="77777777" w:rsidTr="00D71152">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CD40ED" w:rsidRPr="00996FAF" w:rsidRDefault="00CD40ED" w:rsidP="00CD40ED">
            <w:pPr>
              <w:spacing w:line="22" w:lineRule="atLeast"/>
              <w:rPr>
                <w:rFonts w:ascii="Arial" w:hAnsi="Arial" w:cs="Arial"/>
                <w:color w:val="auto"/>
              </w:rPr>
            </w:pPr>
            <w:r w:rsidRPr="00996FAF">
              <w:rPr>
                <w:rFonts w:ascii="Arial" w:hAnsi="Arial" w:cs="Arial"/>
                <w:color w:val="auto"/>
              </w:rPr>
              <w:t>Requirement 8(3)(e)</w:t>
            </w:r>
          </w:p>
        </w:tc>
        <w:tc>
          <w:tcPr>
            <w:tcW w:w="6688" w:type="dxa"/>
            <w:shd w:val="clear" w:color="auto" w:fill="auto"/>
            <w:vAlign w:val="top"/>
          </w:tcPr>
          <w:p w14:paraId="4DACF5E1" w14:textId="77777777" w:rsidR="00CD40ED" w:rsidRPr="00996FAF" w:rsidRDefault="00CD40ED" w:rsidP="00CD40ED">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CD40ED" w:rsidRPr="00996FAF" w:rsidRDefault="00CD40ED" w:rsidP="00CD40ED">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E12DFFF" w14:textId="77777777" w:rsidR="00CD40ED" w:rsidRPr="00996FAF" w:rsidRDefault="00CD40ED" w:rsidP="00CD40ED">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528192C" w14:textId="77777777" w:rsidR="00CD40ED" w:rsidRPr="00996FAF" w:rsidRDefault="00CD40ED" w:rsidP="00CD40ED">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984" w:type="dxa"/>
            <w:shd w:val="clear" w:color="auto" w:fill="auto"/>
            <w:vAlign w:val="top"/>
          </w:tcPr>
          <w:p w14:paraId="3E5A772A" w14:textId="7C36D117" w:rsidR="00CD40ED" w:rsidRPr="00996FAF" w:rsidRDefault="00FD4128" w:rsidP="00CD40ED">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09827695"/>
                <w:placeholder>
                  <w:docPart w:val="578D3BBC840F442BBF18503AD6DE751C"/>
                </w:placeholder>
                <w:dropDownList>
                  <w:listItem w:displayText="choose a rating" w:value="choose a rating"/>
                  <w:listItem w:displayText="Compliant" w:value="Compliant"/>
                  <w:listItem w:displayText="Non-compliant" w:value="Non-compliant"/>
                </w:dropDownList>
              </w:sdtPr>
              <w:sdtEndPr/>
              <w:sdtContent>
                <w:r w:rsidR="00CD40ED" w:rsidRPr="00471343">
                  <w:rPr>
                    <w:rFonts w:ascii="Arial" w:hAnsi="Arial" w:cs="Arial"/>
                    <w:color w:val="auto"/>
                  </w:rPr>
                  <w:t>Compliant</w:t>
                </w:r>
              </w:sdtContent>
            </w:sdt>
            <w:r w:rsidR="00CD40ED" w:rsidRPr="00471343" w:rsidDel="00640D2A">
              <w:rPr>
                <w:rFonts w:ascii="Arial" w:hAnsi="Arial" w:cs="Arial"/>
                <w:color w:val="0000FF"/>
              </w:rPr>
              <w:t xml:space="preserve"> </w:t>
            </w:r>
          </w:p>
        </w:tc>
      </w:tr>
    </w:tbl>
    <w:p w14:paraId="4F62BC65" w14:textId="77777777" w:rsidR="00D87E7C" w:rsidRDefault="00D87E7C" w:rsidP="00D71152">
      <w:pPr>
        <w:pStyle w:val="Heading20"/>
        <w:spacing w:before="240"/>
      </w:pPr>
      <w:r w:rsidRPr="00996FAF">
        <w:t>Findings</w:t>
      </w:r>
    </w:p>
    <w:p w14:paraId="663B2595" w14:textId="4AA98907" w:rsidR="007E65C5" w:rsidRPr="00BB5F17" w:rsidRDefault="007E65C5" w:rsidP="00215FF1">
      <w:pPr>
        <w:pStyle w:val="CommentText"/>
        <w:rPr>
          <w:rFonts w:ascii="Arial" w:hAnsi="Arial" w:cs="Arial"/>
          <w:color w:val="auto"/>
        </w:rPr>
      </w:pPr>
      <w:r w:rsidRPr="00BB5F17">
        <w:rPr>
          <w:rFonts w:ascii="Arial" w:hAnsi="Arial" w:cs="Arial"/>
          <w:color w:val="auto"/>
        </w:rPr>
        <w:t xml:space="preserve">Consumers and representatives said they </w:t>
      </w:r>
      <w:r w:rsidR="00930E5A" w:rsidRPr="00BB5F17">
        <w:rPr>
          <w:rFonts w:ascii="Arial" w:hAnsi="Arial" w:cs="Arial"/>
          <w:color w:val="auto"/>
        </w:rPr>
        <w:t xml:space="preserve">were </w:t>
      </w:r>
      <w:r w:rsidR="00930E5A" w:rsidRPr="00BB5F17">
        <w:rPr>
          <w:rFonts w:ascii="Arial" w:eastAsia="Arial" w:hAnsi="Arial" w:cs="Arial"/>
          <w:color w:val="auto"/>
        </w:rPr>
        <w:t>engaged in the development, delivery</w:t>
      </w:r>
      <w:r w:rsidR="00CE1D5B">
        <w:rPr>
          <w:rFonts w:ascii="Arial" w:eastAsia="Arial" w:hAnsi="Arial" w:cs="Arial"/>
          <w:color w:val="auto"/>
        </w:rPr>
        <w:t>,</w:t>
      </w:r>
      <w:r w:rsidR="00930E5A" w:rsidRPr="00BB5F17">
        <w:rPr>
          <w:rFonts w:ascii="Arial" w:eastAsia="Arial" w:hAnsi="Arial" w:cs="Arial"/>
          <w:color w:val="auto"/>
        </w:rPr>
        <w:t xml:space="preserve"> and evaluation of care and services</w:t>
      </w:r>
      <w:r w:rsidRPr="00BB5F17">
        <w:rPr>
          <w:rFonts w:ascii="Arial" w:hAnsi="Arial" w:cs="Arial"/>
          <w:color w:val="auto"/>
        </w:rPr>
        <w:t xml:space="preserve">. Management </w:t>
      </w:r>
      <w:r w:rsidR="00D92B45" w:rsidRPr="00BB5F17">
        <w:rPr>
          <w:rFonts w:ascii="Arial" w:eastAsia="Calibri" w:hAnsi="Arial" w:cs="Arial"/>
          <w:color w:val="auto"/>
        </w:rPr>
        <w:t xml:space="preserve">described ways in which consumers </w:t>
      </w:r>
      <w:r w:rsidR="008769A5" w:rsidRPr="00BB5F17">
        <w:rPr>
          <w:rFonts w:ascii="Arial" w:eastAsia="Calibri" w:hAnsi="Arial" w:cs="Arial"/>
          <w:color w:val="auto"/>
        </w:rPr>
        <w:t>we</w:t>
      </w:r>
      <w:r w:rsidR="00D92B45" w:rsidRPr="00BB5F17">
        <w:rPr>
          <w:rFonts w:ascii="Arial" w:eastAsia="Calibri" w:hAnsi="Arial" w:cs="Arial"/>
          <w:color w:val="auto"/>
        </w:rPr>
        <w:t>re encouraged to be engaged and involved in decisions about changes to the service.</w:t>
      </w:r>
      <w:r w:rsidRPr="00BB5F17">
        <w:rPr>
          <w:rFonts w:ascii="Arial" w:hAnsi="Arial" w:cs="Arial"/>
          <w:color w:val="auto"/>
        </w:rPr>
        <w:t xml:space="preserve"> </w:t>
      </w:r>
      <w:r w:rsidR="00C60FF6" w:rsidRPr="00BB5F17">
        <w:rPr>
          <w:rFonts w:ascii="Arial" w:hAnsi="Arial" w:cs="Arial"/>
          <w:color w:val="auto"/>
        </w:rPr>
        <w:t>Consumer meeting minutes</w:t>
      </w:r>
      <w:r w:rsidRPr="00BB5F17">
        <w:rPr>
          <w:rFonts w:ascii="Arial" w:hAnsi="Arial" w:cs="Arial"/>
          <w:color w:val="auto"/>
        </w:rPr>
        <w:t xml:space="preserve"> </w:t>
      </w:r>
      <w:r w:rsidR="001D186B" w:rsidRPr="00BB5F17">
        <w:rPr>
          <w:rFonts w:ascii="Arial" w:hAnsi="Arial" w:cs="Arial"/>
          <w:color w:val="auto"/>
        </w:rPr>
        <w:t xml:space="preserve">reflected positive consumer engagement </w:t>
      </w:r>
      <w:r w:rsidR="006B1A5B">
        <w:rPr>
          <w:rFonts w:ascii="Arial" w:hAnsi="Arial" w:cs="Arial"/>
          <w:color w:val="auto"/>
        </w:rPr>
        <w:t>in</w:t>
      </w:r>
      <w:r w:rsidR="001D186B" w:rsidRPr="00BB5F17">
        <w:rPr>
          <w:rFonts w:ascii="Arial" w:hAnsi="Arial" w:cs="Arial"/>
          <w:color w:val="auto"/>
        </w:rPr>
        <w:t xml:space="preserve"> the development, delivery</w:t>
      </w:r>
      <w:r w:rsidR="00CE1D5B">
        <w:rPr>
          <w:rFonts w:ascii="Arial" w:hAnsi="Arial" w:cs="Arial"/>
          <w:color w:val="auto"/>
        </w:rPr>
        <w:t>,</w:t>
      </w:r>
      <w:r w:rsidR="001D186B" w:rsidRPr="00BB5F17">
        <w:rPr>
          <w:rFonts w:ascii="Arial" w:hAnsi="Arial" w:cs="Arial"/>
          <w:color w:val="auto"/>
        </w:rPr>
        <w:t xml:space="preserve"> and evaluation of care and services, as well as feedback and complaints</w:t>
      </w:r>
      <w:r w:rsidRPr="00BB5F17">
        <w:rPr>
          <w:rFonts w:ascii="Arial" w:hAnsi="Arial" w:cs="Arial"/>
          <w:color w:val="auto"/>
        </w:rPr>
        <w:t>.</w:t>
      </w:r>
    </w:p>
    <w:p w14:paraId="3C901D6D" w14:textId="50BE0B18" w:rsidR="007E65C5" w:rsidRDefault="007E65C5" w:rsidP="00215FF1">
      <w:pPr>
        <w:rPr>
          <w:rFonts w:ascii="Arial" w:hAnsi="Arial" w:cs="Arial"/>
        </w:rPr>
      </w:pPr>
      <w:r w:rsidRPr="008D2EEE">
        <w:rPr>
          <w:rFonts w:ascii="Arial" w:hAnsi="Arial" w:cs="Arial"/>
          <w:color w:val="auto"/>
        </w:rPr>
        <w:t xml:space="preserve">Management </w:t>
      </w:r>
      <w:r w:rsidR="00D41B3B" w:rsidRPr="008D2EEE">
        <w:rPr>
          <w:rFonts w:ascii="Arial" w:eastAsia="Arial" w:hAnsi="Arial" w:cs="Arial"/>
        </w:rPr>
        <w:t xml:space="preserve">provided examples of changes driven by the governing body over the past </w:t>
      </w:r>
      <w:r w:rsidR="001D2AF8">
        <w:rPr>
          <w:rFonts w:ascii="Arial" w:eastAsia="Arial" w:hAnsi="Arial" w:cs="Arial"/>
        </w:rPr>
        <w:t>12</w:t>
      </w:r>
      <w:r w:rsidR="00D41B3B" w:rsidRPr="008D2EEE">
        <w:rPr>
          <w:rFonts w:ascii="Arial" w:eastAsia="Arial" w:hAnsi="Arial" w:cs="Arial"/>
        </w:rPr>
        <w:t xml:space="preserve"> months as a result of consumer feedback, experience</w:t>
      </w:r>
      <w:r w:rsidR="00CE1D5B">
        <w:rPr>
          <w:rFonts w:ascii="Arial" w:eastAsia="Arial" w:hAnsi="Arial" w:cs="Arial"/>
        </w:rPr>
        <w:t>,</w:t>
      </w:r>
      <w:r w:rsidR="00D41B3B" w:rsidRPr="008D2EEE">
        <w:rPr>
          <w:rFonts w:ascii="Arial" w:eastAsia="Arial" w:hAnsi="Arial" w:cs="Arial"/>
        </w:rPr>
        <w:t xml:space="preserve"> and incidents</w:t>
      </w:r>
      <w:r w:rsidRPr="008D2EEE">
        <w:rPr>
          <w:rFonts w:ascii="Arial" w:hAnsi="Arial" w:cs="Arial"/>
          <w:color w:val="auto"/>
        </w:rPr>
        <w:t xml:space="preserve">. </w:t>
      </w:r>
      <w:r w:rsidR="006D1247" w:rsidRPr="008D2EEE">
        <w:rPr>
          <w:rFonts w:ascii="Arial" w:hAnsi="Arial" w:cs="Arial"/>
        </w:rPr>
        <w:t xml:space="preserve">The governing body uses the information from consolidated reports to identify the service’s compliance with the Standards, to initiate improvement actions to enhance performance and to monitor care and service </w:t>
      </w:r>
      <w:r w:rsidR="008D2EEE">
        <w:rPr>
          <w:rFonts w:ascii="Arial" w:hAnsi="Arial" w:cs="Arial"/>
        </w:rPr>
        <w:t>delivery</w:t>
      </w:r>
      <w:r w:rsidR="00520CE8">
        <w:rPr>
          <w:rFonts w:ascii="Arial" w:hAnsi="Arial" w:cs="Arial"/>
        </w:rPr>
        <w:t>.</w:t>
      </w:r>
    </w:p>
    <w:p w14:paraId="7FC5B0DE" w14:textId="7E749EBF" w:rsidR="007E65C5" w:rsidRPr="00696754" w:rsidRDefault="007E65C5" w:rsidP="00215FF1">
      <w:pPr>
        <w:rPr>
          <w:rFonts w:ascii="Arial" w:hAnsi="Arial" w:cs="Arial"/>
          <w:color w:val="auto"/>
        </w:rPr>
      </w:pPr>
      <w:r w:rsidRPr="00EB0265">
        <w:rPr>
          <w:rFonts w:ascii="Arial" w:hAnsi="Arial" w:cs="Arial"/>
          <w:color w:val="auto"/>
        </w:rPr>
        <w:lastRenderedPageBreak/>
        <w:t xml:space="preserve">Management described </w:t>
      </w:r>
      <w:r w:rsidR="00696754">
        <w:rPr>
          <w:rFonts w:ascii="Arial" w:hAnsi="Arial" w:cs="Arial"/>
          <w:color w:val="auto"/>
        </w:rPr>
        <w:t xml:space="preserve">the </w:t>
      </w:r>
      <w:r w:rsidRPr="00EB0265">
        <w:rPr>
          <w:rFonts w:ascii="Arial" w:hAnsi="Arial" w:cs="Arial"/>
          <w:color w:val="auto"/>
        </w:rPr>
        <w:t>service</w:t>
      </w:r>
      <w:r w:rsidR="00696754">
        <w:rPr>
          <w:rFonts w:ascii="Arial" w:hAnsi="Arial" w:cs="Arial"/>
          <w:color w:val="auto"/>
        </w:rPr>
        <w:t>s</w:t>
      </w:r>
      <w:r w:rsidR="00691296">
        <w:rPr>
          <w:rFonts w:ascii="Arial" w:hAnsi="Arial" w:cs="Arial"/>
          <w:color w:val="auto"/>
        </w:rPr>
        <w:t>’</w:t>
      </w:r>
      <w:r w:rsidRPr="00EB0265">
        <w:rPr>
          <w:rFonts w:ascii="Arial" w:hAnsi="Arial" w:cs="Arial"/>
          <w:color w:val="auto"/>
        </w:rPr>
        <w:t xml:space="preserve"> effective </w:t>
      </w:r>
      <w:r w:rsidR="00E71FDD">
        <w:rPr>
          <w:rFonts w:ascii="Arial" w:hAnsi="Arial" w:cs="Arial"/>
          <w:color w:val="auto"/>
        </w:rPr>
        <w:t>electronic care management system</w:t>
      </w:r>
      <w:r w:rsidRPr="00EB0265">
        <w:rPr>
          <w:rFonts w:ascii="Arial" w:hAnsi="Arial" w:cs="Arial"/>
          <w:color w:val="auto"/>
        </w:rPr>
        <w:t>, continuous improvement framework, established financial governance arrangements, and processes for workforce governance, feedback, and complaints</w:t>
      </w:r>
      <w:r w:rsidR="002B708D">
        <w:rPr>
          <w:rFonts w:ascii="Arial" w:hAnsi="Arial" w:cs="Arial"/>
          <w:color w:val="auto"/>
        </w:rPr>
        <w:t xml:space="preserve">. </w:t>
      </w:r>
      <w:r w:rsidR="002B708D" w:rsidRPr="00696754">
        <w:rPr>
          <w:rFonts w:ascii="Arial" w:hAnsi="Arial" w:cs="Arial"/>
          <w:color w:val="auto"/>
        </w:rPr>
        <w:t>Staff said they</w:t>
      </w:r>
      <w:r w:rsidR="002B708D" w:rsidRPr="00696754">
        <w:rPr>
          <w:rFonts w:ascii="Arial" w:eastAsia="Arial" w:hAnsi="Arial" w:cs="Arial"/>
          <w:color w:val="auto"/>
        </w:rPr>
        <w:t xml:space="preserve"> can readily access the information they need to deliver safe and quality care and services, and to support them to undertake their respective roles</w:t>
      </w:r>
      <w:r w:rsidR="00420242" w:rsidRPr="00696754">
        <w:rPr>
          <w:rFonts w:ascii="Arial" w:eastAsia="Arial" w:hAnsi="Arial" w:cs="Arial"/>
          <w:color w:val="auto"/>
        </w:rPr>
        <w:t>.</w:t>
      </w:r>
    </w:p>
    <w:p w14:paraId="5E1F1F6B" w14:textId="300DBBEE" w:rsidR="007E65C5" w:rsidRDefault="007E65C5" w:rsidP="00215FF1">
      <w:pPr>
        <w:pStyle w:val="Bullets"/>
        <w:spacing w:before="0" w:after="120" w:line="240" w:lineRule="auto"/>
      </w:pPr>
      <w:r w:rsidRPr="002E49CD">
        <w:rPr>
          <w:color w:val="000000" w:themeColor="text1"/>
        </w:rPr>
        <w:t>The service has a wide range of frameworks, policies, and procedures to support the management of risks and incidents</w:t>
      </w:r>
      <w:r>
        <w:t xml:space="preserve">. </w:t>
      </w:r>
      <w:r w:rsidR="001D2AF8">
        <w:t>A</w:t>
      </w:r>
      <w:r>
        <w:t xml:space="preserve">n incident register </w:t>
      </w:r>
      <w:r w:rsidR="001D2AF8">
        <w:t xml:space="preserve">was maintained </w:t>
      </w:r>
      <w:r>
        <w:t>and m</w:t>
      </w:r>
      <w:r w:rsidRPr="00B22488">
        <w:t>anagement confirmed they analyse</w:t>
      </w:r>
      <w:r w:rsidR="007E4263">
        <w:t>d</w:t>
      </w:r>
      <w:r w:rsidRPr="00B22488">
        <w:t xml:space="preserve"> incidents to improve care and services.</w:t>
      </w:r>
      <w:r w:rsidR="000365D1">
        <w:t xml:space="preserve"> </w:t>
      </w:r>
      <w:r w:rsidR="000365D1">
        <w:rPr>
          <w:rFonts w:eastAsia="Arial"/>
          <w:color w:val="000000" w:themeColor="text1"/>
        </w:rPr>
        <w:t>P</w:t>
      </w:r>
      <w:r w:rsidR="000365D1" w:rsidRPr="548A57E8">
        <w:rPr>
          <w:rFonts w:eastAsia="Arial"/>
          <w:color w:val="000000" w:themeColor="text1"/>
        </w:rPr>
        <w:t>olicies describ</w:t>
      </w:r>
      <w:r w:rsidR="00821B62">
        <w:rPr>
          <w:rFonts w:eastAsia="Arial"/>
          <w:color w:val="000000" w:themeColor="text1"/>
        </w:rPr>
        <w:t>ed</w:t>
      </w:r>
      <w:r w:rsidR="000365D1" w:rsidRPr="548A57E8">
        <w:rPr>
          <w:rFonts w:eastAsia="Arial"/>
          <w:color w:val="000000" w:themeColor="text1"/>
        </w:rPr>
        <w:t xml:space="preserve"> how</w:t>
      </w:r>
      <w:r w:rsidR="000365D1">
        <w:rPr>
          <w:rFonts w:eastAsia="Arial"/>
          <w:color w:val="000000" w:themeColor="text1"/>
        </w:rPr>
        <w:t xml:space="preserve"> h</w:t>
      </w:r>
      <w:r w:rsidR="000365D1" w:rsidRPr="00C772ED">
        <w:rPr>
          <w:rFonts w:eastAsia="Arial"/>
        </w:rPr>
        <w:t>igh impact or high prevalence risks associated with the care of consumers</w:t>
      </w:r>
      <w:r w:rsidR="009F2A71">
        <w:rPr>
          <w:rFonts w:eastAsia="Arial"/>
        </w:rPr>
        <w:t>, includi</w:t>
      </w:r>
      <w:r w:rsidR="00634FD1">
        <w:rPr>
          <w:rFonts w:eastAsia="Arial"/>
        </w:rPr>
        <w:t xml:space="preserve">ng </w:t>
      </w:r>
      <w:r w:rsidR="000365D1" w:rsidRPr="005455E3">
        <w:rPr>
          <w:rFonts w:eastAsia="Arial"/>
        </w:rPr>
        <w:t xml:space="preserve">abuse and neglect of consumers </w:t>
      </w:r>
      <w:r w:rsidR="00634FD1">
        <w:rPr>
          <w:rFonts w:eastAsia="Arial"/>
        </w:rPr>
        <w:t>wa</w:t>
      </w:r>
      <w:r w:rsidR="000365D1" w:rsidRPr="005455E3">
        <w:rPr>
          <w:rFonts w:eastAsia="Arial"/>
        </w:rPr>
        <w:t>s identified and responded to,</w:t>
      </w:r>
      <w:r w:rsidR="000365D1">
        <w:rPr>
          <w:rFonts w:eastAsia="Arial"/>
        </w:rPr>
        <w:t xml:space="preserve"> </w:t>
      </w:r>
      <w:r w:rsidR="007E4263">
        <w:rPr>
          <w:rFonts w:eastAsia="Arial"/>
        </w:rPr>
        <w:t xml:space="preserve">and how </w:t>
      </w:r>
      <w:r w:rsidR="000365D1">
        <w:rPr>
          <w:rFonts w:eastAsia="Arial"/>
        </w:rPr>
        <w:t>c</w:t>
      </w:r>
      <w:r w:rsidR="000365D1" w:rsidRPr="005455E3">
        <w:rPr>
          <w:rFonts w:eastAsia="Arial"/>
        </w:rPr>
        <w:t xml:space="preserve">onsumers </w:t>
      </w:r>
      <w:r w:rsidR="007E4263">
        <w:rPr>
          <w:rFonts w:eastAsia="Arial"/>
        </w:rPr>
        <w:t>we</w:t>
      </w:r>
      <w:r w:rsidR="000365D1" w:rsidRPr="005455E3">
        <w:rPr>
          <w:rFonts w:eastAsia="Arial"/>
        </w:rPr>
        <w:t xml:space="preserve">re supported to live the best </w:t>
      </w:r>
      <w:r w:rsidR="007E4263">
        <w:rPr>
          <w:rFonts w:eastAsia="Arial"/>
        </w:rPr>
        <w:t>lives.</w:t>
      </w:r>
    </w:p>
    <w:p w14:paraId="19E23B58" w14:textId="7E5D7232" w:rsidR="00117022" w:rsidRPr="00712752" w:rsidRDefault="007E65C5" w:rsidP="00215FF1">
      <w:pPr>
        <w:pStyle w:val="Bullets"/>
        <w:spacing w:before="0" w:after="120" w:line="240" w:lineRule="auto"/>
      </w:pPr>
      <w:r w:rsidRPr="00EB0265">
        <w:t>The service</w:t>
      </w:r>
      <w:r w:rsidR="00ED017F">
        <w:t>’s</w:t>
      </w:r>
      <w:r w:rsidRPr="00EB0265">
        <w:t xml:space="preserve"> clinical governance framework </w:t>
      </w:r>
      <w:r w:rsidR="00ED017F">
        <w:t>promoted</w:t>
      </w:r>
      <w:r w:rsidRPr="00EB0265">
        <w:t xml:space="preserve"> antimicrobial stewardship, minimis</w:t>
      </w:r>
      <w:r w:rsidR="00ED017F">
        <w:t>ation of</w:t>
      </w:r>
      <w:r w:rsidRPr="00EB0265">
        <w:t xml:space="preserve"> the use of restraint</w:t>
      </w:r>
      <w:r>
        <w:t>,</w:t>
      </w:r>
      <w:r w:rsidRPr="00EB0265">
        <w:t xml:space="preserve"> and open disclosure.</w:t>
      </w:r>
      <w:r w:rsidR="00736349">
        <w:t xml:space="preserve"> </w:t>
      </w:r>
      <w:r w:rsidR="001F0926">
        <w:t>S</w:t>
      </w:r>
      <w:r w:rsidR="001F0926" w:rsidRPr="00EB0265">
        <w:t xml:space="preserve">taff </w:t>
      </w:r>
      <w:r w:rsidR="001F0926">
        <w:t>demonstrated an awareness</w:t>
      </w:r>
      <w:r w:rsidR="001F0926" w:rsidRPr="00EB0265">
        <w:t xml:space="preserve"> of antimicrobial stewardship, minimis</w:t>
      </w:r>
      <w:r w:rsidR="001F0926">
        <w:t>ation</w:t>
      </w:r>
      <w:r w:rsidR="007C3155">
        <w:t xml:space="preserve"> of</w:t>
      </w:r>
      <w:r w:rsidR="001F0926" w:rsidRPr="00EB0265">
        <w:t xml:space="preserve"> the use of restrictive practices</w:t>
      </w:r>
      <w:r w:rsidR="001F0926">
        <w:t xml:space="preserve">, </w:t>
      </w:r>
      <w:r w:rsidR="001F0926" w:rsidRPr="00EB0265">
        <w:t>and open disclosure</w:t>
      </w:r>
      <w:r w:rsidR="00AF56AF">
        <w:t xml:space="preserve">. </w:t>
      </w:r>
      <w:r w:rsidR="00AF56AF">
        <w:rPr>
          <w:rFonts w:eastAsia="Arial"/>
          <w:color w:val="000000" w:themeColor="text1"/>
        </w:rPr>
        <w:t xml:space="preserve">Management </w:t>
      </w:r>
      <w:r w:rsidR="00F05867">
        <w:rPr>
          <w:rFonts w:eastAsia="Arial"/>
          <w:color w:val="000000" w:themeColor="text1"/>
        </w:rPr>
        <w:t xml:space="preserve">advised they </w:t>
      </w:r>
      <w:r w:rsidR="00AF56AF">
        <w:rPr>
          <w:rFonts w:eastAsia="Arial"/>
          <w:color w:val="000000" w:themeColor="text1"/>
        </w:rPr>
        <w:t>receive</w:t>
      </w:r>
      <w:r w:rsidR="00F05867">
        <w:rPr>
          <w:rFonts w:eastAsia="Arial"/>
          <w:color w:val="000000" w:themeColor="text1"/>
        </w:rPr>
        <w:t>d</w:t>
      </w:r>
      <w:r w:rsidR="00AF56AF">
        <w:rPr>
          <w:rFonts w:eastAsia="Arial"/>
          <w:color w:val="000000" w:themeColor="text1"/>
        </w:rPr>
        <w:t xml:space="preserve"> automatic notifications of all incidents and ensure</w:t>
      </w:r>
      <w:r w:rsidR="00F05867">
        <w:rPr>
          <w:rFonts w:eastAsia="Arial"/>
          <w:color w:val="000000" w:themeColor="text1"/>
        </w:rPr>
        <w:t>d</w:t>
      </w:r>
      <w:r w:rsidR="00AF56AF">
        <w:rPr>
          <w:rFonts w:eastAsia="Arial"/>
          <w:color w:val="000000" w:themeColor="text1"/>
        </w:rPr>
        <w:t xml:space="preserve"> correct process </w:t>
      </w:r>
      <w:r w:rsidR="00F05867">
        <w:rPr>
          <w:rFonts w:eastAsia="Arial"/>
          <w:color w:val="000000" w:themeColor="text1"/>
        </w:rPr>
        <w:t>wa</w:t>
      </w:r>
      <w:r w:rsidR="00AF56AF">
        <w:rPr>
          <w:rFonts w:eastAsia="Arial"/>
          <w:color w:val="000000" w:themeColor="text1"/>
        </w:rPr>
        <w:t>s followed.</w:t>
      </w:r>
    </w:p>
    <w:sectPr w:rsidR="00117022" w:rsidRPr="00712752"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8A5B2" w14:textId="77777777" w:rsidR="003144E8" w:rsidRDefault="003144E8" w:rsidP="00D71F88">
      <w:pPr>
        <w:spacing w:after="0"/>
      </w:pPr>
      <w:r>
        <w:separator/>
      </w:r>
    </w:p>
  </w:endnote>
  <w:endnote w:type="continuationSeparator" w:id="0">
    <w:p w14:paraId="679F9A7E" w14:textId="77777777" w:rsidR="003144E8" w:rsidRDefault="003144E8"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60182" w14:textId="77777777" w:rsidR="003F29BE" w:rsidRDefault="003F29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C2CC9" w14:textId="29E2F673"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3F29BE">
      <w:rPr>
        <w:rStyle w:val="FooterBold"/>
        <w:rFonts w:ascii="Arial" w:hAnsi="Arial"/>
        <w:b w:val="0"/>
      </w:rPr>
      <w:t>The Whiddon Group - Grafton</w:t>
    </w:r>
    <w:r w:rsidRPr="00DF37F2">
      <w:rPr>
        <w:rStyle w:val="FooterBold"/>
        <w:rFonts w:ascii="Arial" w:hAnsi="Arial"/>
        <w:b w:val="0"/>
      </w:rPr>
      <w:tab/>
      <w:t xml:space="preserve">RPT-ACC-0122 v3.0 </w:t>
    </w:r>
  </w:p>
  <w:p w14:paraId="0F3EFB61" w14:textId="6618C790"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3F29BE">
      <w:rPr>
        <w:rStyle w:val="FooterBold"/>
        <w:rFonts w:ascii="Arial" w:hAnsi="Arial"/>
        <w:b w:val="0"/>
      </w:rPr>
      <w:t>2686</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4488A" w14:textId="77777777" w:rsidR="003144E8" w:rsidRDefault="003144E8" w:rsidP="00D71F88">
      <w:pPr>
        <w:spacing w:after="0"/>
      </w:pPr>
      <w:r>
        <w:separator/>
      </w:r>
    </w:p>
  </w:footnote>
  <w:footnote w:type="continuationSeparator" w:id="0">
    <w:p w14:paraId="74DE53B4" w14:textId="77777777" w:rsidR="003144E8" w:rsidRDefault="003144E8" w:rsidP="00D71F88">
      <w:pPr>
        <w:spacing w:after="0"/>
      </w:pPr>
      <w:r>
        <w:continuationSeparator/>
      </w:r>
    </w:p>
  </w:footnote>
  <w:footnote w:id="1">
    <w:p w14:paraId="57650175" w14:textId="3E56FEA8" w:rsidR="002B0884" w:rsidRPr="00F3301C" w:rsidRDefault="000078F8" w:rsidP="00F3301C">
      <w:pPr>
        <w:pStyle w:val="FootnoteText"/>
        <w:rPr>
          <w:rFonts w:ascii="Arial" w:hAnsi="Arial" w:cs="Arial"/>
          <w:color w:val="auto"/>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CD40ED">
        <w:rPr>
          <w:rFonts w:ascii="Arial" w:hAnsi="Arial" w:cs="Arial"/>
          <w:color w:val="auto"/>
          <w:sz w:val="20"/>
          <w:szCs w:val="20"/>
        </w:rPr>
        <w:t>section 40A</w:t>
      </w:r>
      <w:r w:rsidRPr="00CD40ED">
        <w:rPr>
          <w:rFonts w:ascii="Arial" w:hAnsi="Arial" w:cs="Arial"/>
          <w:b/>
          <w:color w:val="auto"/>
          <w:sz w:val="20"/>
          <w:szCs w:val="20"/>
        </w:rPr>
        <w:t xml:space="preserve"> </w:t>
      </w:r>
      <w:r w:rsidRPr="00CD40ED">
        <w:rPr>
          <w:rFonts w:ascii="Arial" w:hAnsi="Arial" w:cs="Arial"/>
          <w:color w:val="auto"/>
          <w:sz w:val="20"/>
          <w:szCs w:val="20"/>
        </w:rPr>
        <w:t>of the 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D414D" w14:textId="77777777" w:rsidR="003F29BE" w:rsidRDefault="003F29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1750CCC"/>
    <w:multiLevelType w:val="hybridMultilevel"/>
    <w:tmpl w:val="B6427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F74FB"/>
    <w:multiLevelType w:val="hybridMultilevel"/>
    <w:tmpl w:val="280E1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DA57FBC"/>
    <w:multiLevelType w:val="hybridMultilevel"/>
    <w:tmpl w:val="3AC067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4365EAA"/>
    <w:multiLevelType w:val="hybridMultilevel"/>
    <w:tmpl w:val="2C6C99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E4E7F69"/>
    <w:multiLevelType w:val="hybridMultilevel"/>
    <w:tmpl w:val="797E6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0E1165"/>
    <w:multiLevelType w:val="hybridMultilevel"/>
    <w:tmpl w:val="AF640700"/>
    <w:lvl w:ilvl="0" w:tplc="F4B8D084">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13159D8"/>
    <w:multiLevelType w:val="hybridMultilevel"/>
    <w:tmpl w:val="DF5E9F7E"/>
    <w:lvl w:ilvl="0" w:tplc="AD22900C">
      <w:start w:val="1"/>
      <w:numFmt w:val="bullet"/>
      <w:lvlText w:val=""/>
      <w:lvlJc w:val="left"/>
      <w:pPr>
        <w:ind w:left="624" w:hanging="267"/>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7F6E72CF"/>
    <w:multiLevelType w:val="hybridMultilevel"/>
    <w:tmpl w:val="10C83CA2"/>
    <w:lvl w:ilvl="0" w:tplc="68D2D5CC">
      <w:start w:val="1"/>
      <w:numFmt w:val="bullet"/>
      <w:lvlText w:val=""/>
      <w:lvlJc w:val="left"/>
      <w:pPr>
        <w:ind w:left="1077" w:hanging="360"/>
      </w:pPr>
      <w:rPr>
        <w:rFonts w:ascii="Symbol" w:hAnsi="Symbol" w:hint="default"/>
        <w:color w:val="auto"/>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num w:numId="1">
    <w:abstractNumId w:val="17"/>
  </w:num>
  <w:num w:numId="2">
    <w:abstractNumId w:val="5"/>
  </w:num>
  <w:num w:numId="3">
    <w:abstractNumId w:val="3"/>
  </w:num>
  <w:num w:numId="4">
    <w:abstractNumId w:val="10"/>
  </w:num>
  <w:num w:numId="5">
    <w:abstractNumId w:val="9"/>
  </w:num>
  <w:num w:numId="6">
    <w:abstractNumId w:val="0"/>
  </w:num>
  <w:num w:numId="7">
    <w:abstractNumId w:val="14"/>
  </w:num>
  <w:num w:numId="8">
    <w:abstractNumId w:val="6"/>
  </w:num>
  <w:num w:numId="9">
    <w:abstractNumId w:val="11"/>
  </w:num>
  <w:num w:numId="10">
    <w:abstractNumId w:val="4"/>
  </w:num>
  <w:num w:numId="11">
    <w:abstractNumId w:val="16"/>
  </w:num>
  <w:num w:numId="12">
    <w:abstractNumId w:val="15"/>
  </w:num>
  <w:num w:numId="13">
    <w:abstractNumId w:val="7"/>
  </w:num>
  <w:num w:numId="14">
    <w:abstractNumId w:val="2"/>
  </w:num>
  <w:num w:numId="15">
    <w:abstractNumId w:val="12"/>
  </w:num>
  <w:num w:numId="16">
    <w:abstractNumId w:val="18"/>
  </w:num>
  <w:num w:numId="17">
    <w:abstractNumId w:val="8"/>
  </w:num>
  <w:num w:numId="18">
    <w:abstractNumId w:val="1"/>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0MDY2MTM1MrG0MLFU0lEKTi0uzszPAymwqAUApVw71iwAAAA="/>
  </w:docVars>
  <w:rsids>
    <w:rsidRoot w:val="00D71F88"/>
    <w:rsid w:val="00001267"/>
    <w:rsid w:val="0000179F"/>
    <w:rsid w:val="000078F8"/>
    <w:rsid w:val="00007E31"/>
    <w:rsid w:val="0002369A"/>
    <w:rsid w:val="00024AB0"/>
    <w:rsid w:val="00024E91"/>
    <w:rsid w:val="000365D1"/>
    <w:rsid w:val="00042867"/>
    <w:rsid w:val="00046424"/>
    <w:rsid w:val="000476BB"/>
    <w:rsid w:val="00050271"/>
    <w:rsid w:val="00050A85"/>
    <w:rsid w:val="000513D4"/>
    <w:rsid w:val="0005761B"/>
    <w:rsid w:val="000626A7"/>
    <w:rsid w:val="000674A6"/>
    <w:rsid w:val="000675DF"/>
    <w:rsid w:val="00071B79"/>
    <w:rsid w:val="00076970"/>
    <w:rsid w:val="0008275E"/>
    <w:rsid w:val="000A30C7"/>
    <w:rsid w:val="000A7F42"/>
    <w:rsid w:val="000B343A"/>
    <w:rsid w:val="000B6C81"/>
    <w:rsid w:val="000C413C"/>
    <w:rsid w:val="000E52E6"/>
    <w:rsid w:val="000F57BF"/>
    <w:rsid w:val="00101BAA"/>
    <w:rsid w:val="00104F58"/>
    <w:rsid w:val="001051FD"/>
    <w:rsid w:val="00106283"/>
    <w:rsid w:val="00107AFA"/>
    <w:rsid w:val="00107D83"/>
    <w:rsid w:val="00117022"/>
    <w:rsid w:val="00124A54"/>
    <w:rsid w:val="00127C68"/>
    <w:rsid w:val="00127F9A"/>
    <w:rsid w:val="0013444F"/>
    <w:rsid w:val="00143BAF"/>
    <w:rsid w:val="0015446F"/>
    <w:rsid w:val="00154885"/>
    <w:rsid w:val="00155D0C"/>
    <w:rsid w:val="00162E93"/>
    <w:rsid w:val="001636B0"/>
    <w:rsid w:val="00171A5D"/>
    <w:rsid w:val="001734D6"/>
    <w:rsid w:val="00174462"/>
    <w:rsid w:val="0017595D"/>
    <w:rsid w:val="00175CF5"/>
    <w:rsid w:val="00182559"/>
    <w:rsid w:val="00184FD7"/>
    <w:rsid w:val="00187B0B"/>
    <w:rsid w:val="00194D99"/>
    <w:rsid w:val="00196A82"/>
    <w:rsid w:val="00197481"/>
    <w:rsid w:val="001A2A34"/>
    <w:rsid w:val="001A5684"/>
    <w:rsid w:val="001B1512"/>
    <w:rsid w:val="001C3197"/>
    <w:rsid w:val="001D186B"/>
    <w:rsid w:val="001D2AF8"/>
    <w:rsid w:val="001E28C2"/>
    <w:rsid w:val="001E6272"/>
    <w:rsid w:val="001F0926"/>
    <w:rsid w:val="001F0F9E"/>
    <w:rsid w:val="001F3775"/>
    <w:rsid w:val="0020044E"/>
    <w:rsid w:val="00215FF1"/>
    <w:rsid w:val="0022246C"/>
    <w:rsid w:val="00222947"/>
    <w:rsid w:val="00234364"/>
    <w:rsid w:val="00240504"/>
    <w:rsid w:val="0024286C"/>
    <w:rsid w:val="00254BFA"/>
    <w:rsid w:val="002553D6"/>
    <w:rsid w:val="00262C0B"/>
    <w:rsid w:val="00271210"/>
    <w:rsid w:val="00274A0F"/>
    <w:rsid w:val="002812C6"/>
    <w:rsid w:val="002862A9"/>
    <w:rsid w:val="00291815"/>
    <w:rsid w:val="00293325"/>
    <w:rsid w:val="002B0884"/>
    <w:rsid w:val="002B0C90"/>
    <w:rsid w:val="002B708D"/>
    <w:rsid w:val="002B7349"/>
    <w:rsid w:val="002D4E29"/>
    <w:rsid w:val="002D5030"/>
    <w:rsid w:val="002D7A40"/>
    <w:rsid w:val="002E6CBF"/>
    <w:rsid w:val="002F229F"/>
    <w:rsid w:val="002F2C7C"/>
    <w:rsid w:val="002F49A8"/>
    <w:rsid w:val="002F4A65"/>
    <w:rsid w:val="00303ECE"/>
    <w:rsid w:val="00310BB7"/>
    <w:rsid w:val="003144E8"/>
    <w:rsid w:val="00334B7D"/>
    <w:rsid w:val="00341554"/>
    <w:rsid w:val="00344089"/>
    <w:rsid w:val="00352EC4"/>
    <w:rsid w:val="00353194"/>
    <w:rsid w:val="00354856"/>
    <w:rsid w:val="003574D0"/>
    <w:rsid w:val="00360217"/>
    <w:rsid w:val="0036130C"/>
    <w:rsid w:val="003745F3"/>
    <w:rsid w:val="00375BBD"/>
    <w:rsid w:val="00376947"/>
    <w:rsid w:val="00392A6E"/>
    <w:rsid w:val="00394376"/>
    <w:rsid w:val="003A0837"/>
    <w:rsid w:val="003B1763"/>
    <w:rsid w:val="003C01FC"/>
    <w:rsid w:val="003C24C7"/>
    <w:rsid w:val="003C3BB2"/>
    <w:rsid w:val="003D317D"/>
    <w:rsid w:val="003D3457"/>
    <w:rsid w:val="003D3F14"/>
    <w:rsid w:val="003E03F1"/>
    <w:rsid w:val="003F29BE"/>
    <w:rsid w:val="0040467C"/>
    <w:rsid w:val="0041027D"/>
    <w:rsid w:val="00420242"/>
    <w:rsid w:val="00420E31"/>
    <w:rsid w:val="00425208"/>
    <w:rsid w:val="00443CD5"/>
    <w:rsid w:val="00444DFA"/>
    <w:rsid w:val="00446A77"/>
    <w:rsid w:val="004616E4"/>
    <w:rsid w:val="00470170"/>
    <w:rsid w:val="004747EE"/>
    <w:rsid w:val="004A13BF"/>
    <w:rsid w:val="004A39CE"/>
    <w:rsid w:val="004B1BD8"/>
    <w:rsid w:val="004B4F78"/>
    <w:rsid w:val="004D0DD6"/>
    <w:rsid w:val="004D74C5"/>
    <w:rsid w:val="004E3E60"/>
    <w:rsid w:val="004E6822"/>
    <w:rsid w:val="004F1922"/>
    <w:rsid w:val="004F2260"/>
    <w:rsid w:val="00511423"/>
    <w:rsid w:val="00516294"/>
    <w:rsid w:val="0051679E"/>
    <w:rsid w:val="00520CE8"/>
    <w:rsid w:val="00524A6E"/>
    <w:rsid w:val="00526FB2"/>
    <w:rsid w:val="005351AD"/>
    <w:rsid w:val="005363F4"/>
    <w:rsid w:val="005370F1"/>
    <w:rsid w:val="00546C12"/>
    <w:rsid w:val="00550022"/>
    <w:rsid w:val="00553F0E"/>
    <w:rsid w:val="005544C7"/>
    <w:rsid w:val="00561FA1"/>
    <w:rsid w:val="0057195C"/>
    <w:rsid w:val="005747AF"/>
    <w:rsid w:val="00576C9B"/>
    <w:rsid w:val="005803E6"/>
    <w:rsid w:val="00582D88"/>
    <w:rsid w:val="00583261"/>
    <w:rsid w:val="005938B3"/>
    <w:rsid w:val="00595A55"/>
    <w:rsid w:val="005A29E9"/>
    <w:rsid w:val="005A53F0"/>
    <w:rsid w:val="005A7DF8"/>
    <w:rsid w:val="005B2B86"/>
    <w:rsid w:val="005B4CD6"/>
    <w:rsid w:val="005D0987"/>
    <w:rsid w:val="005D23EC"/>
    <w:rsid w:val="005E0010"/>
    <w:rsid w:val="005F5667"/>
    <w:rsid w:val="005F7251"/>
    <w:rsid w:val="00602258"/>
    <w:rsid w:val="0061226B"/>
    <w:rsid w:val="00624CC2"/>
    <w:rsid w:val="00634FD1"/>
    <w:rsid w:val="00637A1D"/>
    <w:rsid w:val="00641383"/>
    <w:rsid w:val="006445EC"/>
    <w:rsid w:val="00650A1C"/>
    <w:rsid w:val="00654B57"/>
    <w:rsid w:val="00661E2D"/>
    <w:rsid w:val="0067494E"/>
    <w:rsid w:val="00676E70"/>
    <w:rsid w:val="00685CFF"/>
    <w:rsid w:val="00691296"/>
    <w:rsid w:val="00696754"/>
    <w:rsid w:val="006B0E42"/>
    <w:rsid w:val="006B1A5B"/>
    <w:rsid w:val="006B215F"/>
    <w:rsid w:val="006C7F17"/>
    <w:rsid w:val="006D1247"/>
    <w:rsid w:val="006D6006"/>
    <w:rsid w:val="006E618B"/>
    <w:rsid w:val="006E6A9C"/>
    <w:rsid w:val="00700BD6"/>
    <w:rsid w:val="00701551"/>
    <w:rsid w:val="007027C7"/>
    <w:rsid w:val="0070540E"/>
    <w:rsid w:val="00707883"/>
    <w:rsid w:val="00712752"/>
    <w:rsid w:val="00723614"/>
    <w:rsid w:val="00733C14"/>
    <w:rsid w:val="00734132"/>
    <w:rsid w:val="00736349"/>
    <w:rsid w:val="00737218"/>
    <w:rsid w:val="00737A7B"/>
    <w:rsid w:val="0075021E"/>
    <w:rsid w:val="0075597E"/>
    <w:rsid w:val="00770D97"/>
    <w:rsid w:val="00771260"/>
    <w:rsid w:val="00775844"/>
    <w:rsid w:val="00787C12"/>
    <w:rsid w:val="0079217C"/>
    <w:rsid w:val="00794013"/>
    <w:rsid w:val="0079530E"/>
    <w:rsid w:val="007A23F4"/>
    <w:rsid w:val="007A4D8B"/>
    <w:rsid w:val="007B6B59"/>
    <w:rsid w:val="007C3155"/>
    <w:rsid w:val="007C317B"/>
    <w:rsid w:val="007C39FD"/>
    <w:rsid w:val="007C5223"/>
    <w:rsid w:val="007C5A10"/>
    <w:rsid w:val="007C5A9A"/>
    <w:rsid w:val="007D1B74"/>
    <w:rsid w:val="007D24F5"/>
    <w:rsid w:val="007D374C"/>
    <w:rsid w:val="007D3ACC"/>
    <w:rsid w:val="007E4263"/>
    <w:rsid w:val="007E5E37"/>
    <w:rsid w:val="007E65C5"/>
    <w:rsid w:val="007F22FB"/>
    <w:rsid w:val="007F5173"/>
    <w:rsid w:val="007F6404"/>
    <w:rsid w:val="008106E3"/>
    <w:rsid w:val="00812D78"/>
    <w:rsid w:val="008168F3"/>
    <w:rsid w:val="008174C2"/>
    <w:rsid w:val="00817D7D"/>
    <w:rsid w:val="00821B62"/>
    <w:rsid w:val="00823FD5"/>
    <w:rsid w:val="00826E1B"/>
    <w:rsid w:val="00831AD3"/>
    <w:rsid w:val="0083423E"/>
    <w:rsid w:val="008342FE"/>
    <w:rsid w:val="00834B00"/>
    <w:rsid w:val="008378C9"/>
    <w:rsid w:val="008406A2"/>
    <w:rsid w:val="00841D73"/>
    <w:rsid w:val="00842EE2"/>
    <w:rsid w:val="00850F9D"/>
    <w:rsid w:val="008656D9"/>
    <w:rsid w:val="00875CB7"/>
    <w:rsid w:val="008769A5"/>
    <w:rsid w:val="0087700C"/>
    <w:rsid w:val="00884A14"/>
    <w:rsid w:val="008878C5"/>
    <w:rsid w:val="00894490"/>
    <w:rsid w:val="00895301"/>
    <w:rsid w:val="00897019"/>
    <w:rsid w:val="008A3FF1"/>
    <w:rsid w:val="008B2CAF"/>
    <w:rsid w:val="008C18BF"/>
    <w:rsid w:val="008C1A48"/>
    <w:rsid w:val="008D2BF3"/>
    <w:rsid w:val="008D2EEE"/>
    <w:rsid w:val="008D7BFF"/>
    <w:rsid w:val="008E6400"/>
    <w:rsid w:val="008E777B"/>
    <w:rsid w:val="008F61E9"/>
    <w:rsid w:val="00900D95"/>
    <w:rsid w:val="00902C0D"/>
    <w:rsid w:val="0090770C"/>
    <w:rsid w:val="009111C8"/>
    <w:rsid w:val="009114BA"/>
    <w:rsid w:val="00930E5A"/>
    <w:rsid w:val="0093613B"/>
    <w:rsid w:val="0094081F"/>
    <w:rsid w:val="0095400D"/>
    <w:rsid w:val="00960E74"/>
    <w:rsid w:val="009634C8"/>
    <w:rsid w:val="00963E11"/>
    <w:rsid w:val="0096547E"/>
    <w:rsid w:val="0096628F"/>
    <w:rsid w:val="00986D28"/>
    <w:rsid w:val="009916D5"/>
    <w:rsid w:val="00993476"/>
    <w:rsid w:val="00996FAF"/>
    <w:rsid w:val="00997EBA"/>
    <w:rsid w:val="009A2343"/>
    <w:rsid w:val="009C234D"/>
    <w:rsid w:val="009C2F58"/>
    <w:rsid w:val="009C7700"/>
    <w:rsid w:val="009C77C4"/>
    <w:rsid w:val="009C7B85"/>
    <w:rsid w:val="009F0E3F"/>
    <w:rsid w:val="009F2A71"/>
    <w:rsid w:val="009F743E"/>
    <w:rsid w:val="009F7528"/>
    <w:rsid w:val="00A04D2F"/>
    <w:rsid w:val="00A21758"/>
    <w:rsid w:val="00A264F3"/>
    <w:rsid w:val="00A40642"/>
    <w:rsid w:val="00A445F2"/>
    <w:rsid w:val="00A51ABB"/>
    <w:rsid w:val="00A8732A"/>
    <w:rsid w:val="00A92CBC"/>
    <w:rsid w:val="00A96177"/>
    <w:rsid w:val="00AA4CA3"/>
    <w:rsid w:val="00AA523A"/>
    <w:rsid w:val="00AB0602"/>
    <w:rsid w:val="00AB2896"/>
    <w:rsid w:val="00AB6A0A"/>
    <w:rsid w:val="00AB6A4A"/>
    <w:rsid w:val="00AC3100"/>
    <w:rsid w:val="00AE352B"/>
    <w:rsid w:val="00AE3DC8"/>
    <w:rsid w:val="00AF56AF"/>
    <w:rsid w:val="00AF58DD"/>
    <w:rsid w:val="00B201AE"/>
    <w:rsid w:val="00B22FB3"/>
    <w:rsid w:val="00B251D4"/>
    <w:rsid w:val="00B26EE6"/>
    <w:rsid w:val="00B31E03"/>
    <w:rsid w:val="00B359B3"/>
    <w:rsid w:val="00B37C2E"/>
    <w:rsid w:val="00B42189"/>
    <w:rsid w:val="00B44483"/>
    <w:rsid w:val="00B45EB6"/>
    <w:rsid w:val="00B53F7A"/>
    <w:rsid w:val="00B65B97"/>
    <w:rsid w:val="00B832CD"/>
    <w:rsid w:val="00B86CCB"/>
    <w:rsid w:val="00B93E7F"/>
    <w:rsid w:val="00BB5F17"/>
    <w:rsid w:val="00BE0C1D"/>
    <w:rsid w:val="00BE4EE5"/>
    <w:rsid w:val="00BF2C51"/>
    <w:rsid w:val="00BF2CB2"/>
    <w:rsid w:val="00BF2DAB"/>
    <w:rsid w:val="00BF50A9"/>
    <w:rsid w:val="00C04E88"/>
    <w:rsid w:val="00C06457"/>
    <w:rsid w:val="00C076C3"/>
    <w:rsid w:val="00C10D26"/>
    <w:rsid w:val="00C11DE4"/>
    <w:rsid w:val="00C12FE6"/>
    <w:rsid w:val="00C13EA9"/>
    <w:rsid w:val="00C272D4"/>
    <w:rsid w:val="00C30AD6"/>
    <w:rsid w:val="00C31A0E"/>
    <w:rsid w:val="00C36154"/>
    <w:rsid w:val="00C43D6C"/>
    <w:rsid w:val="00C459F8"/>
    <w:rsid w:val="00C47779"/>
    <w:rsid w:val="00C47CD2"/>
    <w:rsid w:val="00C52718"/>
    <w:rsid w:val="00C60FF6"/>
    <w:rsid w:val="00C65A1A"/>
    <w:rsid w:val="00C74D9A"/>
    <w:rsid w:val="00C8059E"/>
    <w:rsid w:val="00C90FD8"/>
    <w:rsid w:val="00C94172"/>
    <w:rsid w:val="00C9533F"/>
    <w:rsid w:val="00CA2188"/>
    <w:rsid w:val="00CA37CB"/>
    <w:rsid w:val="00CA3EA2"/>
    <w:rsid w:val="00CA4AC4"/>
    <w:rsid w:val="00CA7965"/>
    <w:rsid w:val="00CB46E3"/>
    <w:rsid w:val="00CB77C1"/>
    <w:rsid w:val="00CD40ED"/>
    <w:rsid w:val="00CD71A5"/>
    <w:rsid w:val="00CE1B8C"/>
    <w:rsid w:val="00CE1D5B"/>
    <w:rsid w:val="00CF0336"/>
    <w:rsid w:val="00CF7476"/>
    <w:rsid w:val="00D013B5"/>
    <w:rsid w:val="00D05400"/>
    <w:rsid w:val="00D0561F"/>
    <w:rsid w:val="00D16C38"/>
    <w:rsid w:val="00D17524"/>
    <w:rsid w:val="00D2028B"/>
    <w:rsid w:val="00D2559D"/>
    <w:rsid w:val="00D27B4D"/>
    <w:rsid w:val="00D3157C"/>
    <w:rsid w:val="00D40807"/>
    <w:rsid w:val="00D41B3B"/>
    <w:rsid w:val="00D50054"/>
    <w:rsid w:val="00D61034"/>
    <w:rsid w:val="00D655E3"/>
    <w:rsid w:val="00D71152"/>
    <w:rsid w:val="00D71F88"/>
    <w:rsid w:val="00D731DD"/>
    <w:rsid w:val="00D74728"/>
    <w:rsid w:val="00D74B44"/>
    <w:rsid w:val="00D875BE"/>
    <w:rsid w:val="00D87E7C"/>
    <w:rsid w:val="00D92B45"/>
    <w:rsid w:val="00DC327A"/>
    <w:rsid w:val="00DC4F34"/>
    <w:rsid w:val="00DE2726"/>
    <w:rsid w:val="00DE523F"/>
    <w:rsid w:val="00DF35FB"/>
    <w:rsid w:val="00DF37F2"/>
    <w:rsid w:val="00DF7CBC"/>
    <w:rsid w:val="00E018AE"/>
    <w:rsid w:val="00E05F16"/>
    <w:rsid w:val="00E114AA"/>
    <w:rsid w:val="00E221AB"/>
    <w:rsid w:val="00E2364A"/>
    <w:rsid w:val="00E25991"/>
    <w:rsid w:val="00E267F8"/>
    <w:rsid w:val="00E43B9F"/>
    <w:rsid w:val="00E57ACD"/>
    <w:rsid w:val="00E57E57"/>
    <w:rsid w:val="00E71FDD"/>
    <w:rsid w:val="00E73AD5"/>
    <w:rsid w:val="00E73DF6"/>
    <w:rsid w:val="00EA2260"/>
    <w:rsid w:val="00EA2AA7"/>
    <w:rsid w:val="00EA310A"/>
    <w:rsid w:val="00EA4939"/>
    <w:rsid w:val="00EB0F29"/>
    <w:rsid w:val="00EB4727"/>
    <w:rsid w:val="00EB63F6"/>
    <w:rsid w:val="00EC6644"/>
    <w:rsid w:val="00ED017F"/>
    <w:rsid w:val="00ED0E86"/>
    <w:rsid w:val="00ED28C4"/>
    <w:rsid w:val="00EF1751"/>
    <w:rsid w:val="00F01D1D"/>
    <w:rsid w:val="00F01EF5"/>
    <w:rsid w:val="00F0285A"/>
    <w:rsid w:val="00F045F4"/>
    <w:rsid w:val="00F05396"/>
    <w:rsid w:val="00F05867"/>
    <w:rsid w:val="00F07CEE"/>
    <w:rsid w:val="00F121ED"/>
    <w:rsid w:val="00F227CD"/>
    <w:rsid w:val="00F250A0"/>
    <w:rsid w:val="00F26E1E"/>
    <w:rsid w:val="00F31551"/>
    <w:rsid w:val="00F3301C"/>
    <w:rsid w:val="00F355AD"/>
    <w:rsid w:val="00F365C9"/>
    <w:rsid w:val="00F4634D"/>
    <w:rsid w:val="00F5542C"/>
    <w:rsid w:val="00F62EA6"/>
    <w:rsid w:val="00F6552A"/>
    <w:rsid w:val="00F6771D"/>
    <w:rsid w:val="00F72DCD"/>
    <w:rsid w:val="00F966D4"/>
    <w:rsid w:val="00FA0A5B"/>
    <w:rsid w:val="00FB72E5"/>
    <w:rsid w:val="00FC045E"/>
    <w:rsid w:val="00FC21D9"/>
    <w:rsid w:val="00FC43BD"/>
    <w:rsid w:val="00FC4739"/>
    <w:rsid w:val="00FD2BAF"/>
    <w:rsid w:val="00FD358C"/>
    <w:rsid w:val="00FD76C4"/>
    <w:rsid w:val="00FF3189"/>
    <w:rsid w:val="00FF7A25"/>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5B4CD6"/>
    <w:rPr>
      <w:rFonts w:ascii="Fira Sans Light" w:hAnsi="Fira Sans Light"/>
      <w:color w:val="000000" w:themeColor="text1"/>
      <w:sz w:val="24"/>
      <w:szCs w:val="24"/>
    </w:rPr>
  </w:style>
  <w:style w:type="paragraph" w:customStyle="1" w:styleId="Bullets">
    <w:name w:val="*Bullets"/>
    <w:basedOn w:val="Normal"/>
    <w:link w:val="BulletsChar"/>
    <w:qFormat/>
    <w:rsid w:val="003D317D"/>
    <w:pPr>
      <w:spacing w:before="120" w:after="240" w:line="276" w:lineRule="auto"/>
    </w:pPr>
    <w:rPr>
      <w:rFonts w:ascii="Arial" w:eastAsia="Calibri" w:hAnsi="Arial" w:cs="Arial"/>
      <w:color w:val="auto"/>
      <w:szCs w:val="22"/>
    </w:rPr>
  </w:style>
  <w:style w:type="character" w:customStyle="1" w:styleId="BulletsChar">
    <w:name w:val="*Bullets Char"/>
    <w:basedOn w:val="DefaultParagraphFont"/>
    <w:link w:val="Bullets"/>
    <w:rsid w:val="003D317D"/>
    <w:rPr>
      <w:rFonts w:ascii="Arial" w:eastAsia="Calibri" w:hAnsi="Arial" w:cs="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F58F7" w:rsidP="00BF58F7">
          <w:pPr>
            <w:pStyle w:val="8CD27297CE4F414E814174AF71F90997"/>
          </w:pPr>
          <w:r w:rsidRPr="00D858FE">
            <w:rPr>
              <w:rStyle w:val="PlaceholderText"/>
            </w:rPr>
            <w:t>Choose an item.</w:t>
          </w:r>
        </w:p>
      </w:docPartBody>
    </w:docPart>
    <w:docPart>
      <w:docPartPr>
        <w:name w:val="DBE992EF3813484B9140E47A07C588E2"/>
        <w:category>
          <w:name w:val="General"/>
          <w:gallery w:val="placeholder"/>
        </w:category>
        <w:types>
          <w:type w:val="bbPlcHdr"/>
        </w:types>
        <w:behaviors>
          <w:behavior w:val="content"/>
        </w:behaviors>
        <w:guid w:val="{1C24D567-BE0F-4133-AE4C-9BC89D256FAE}"/>
      </w:docPartPr>
      <w:docPartBody>
        <w:p w:rsidR="00775481" w:rsidRDefault="00531E57" w:rsidP="00531E57">
          <w:pPr>
            <w:pStyle w:val="DBE992EF3813484B9140E47A07C588E2"/>
          </w:pPr>
          <w:r w:rsidRPr="00D858FE">
            <w:rPr>
              <w:rStyle w:val="PlaceholderText"/>
            </w:rPr>
            <w:t>Choose an item.</w:t>
          </w:r>
        </w:p>
      </w:docPartBody>
    </w:docPart>
    <w:docPart>
      <w:docPartPr>
        <w:name w:val="F43F665CC0BF44BE924A410C01EC1D2D"/>
        <w:category>
          <w:name w:val="General"/>
          <w:gallery w:val="placeholder"/>
        </w:category>
        <w:types>
          <w:type w:val="bbPlcHdr"/>
        </w:types>
        <w:behaviors>
          <w:behavior w:val="content"/>
        </w:behaviors>
        <w:guid w:val="{95F1E305-413E-4765-8420-5433C383B68F}"/>
      </w:docPartPr>
      <w:docPartBody>
        <w:p w:rsidR="00775481" w:rsidRDefault="00531E57" w:rsidP="00531E57">
          <w:pPr>
            <w:pStyle w:val="F43F665CC0BF44BE924A410C01EC1D2D"/>
          </w:pPr>
          <w:r w:rsidRPr="00D858FE">
            <w:rPr>
              <w:rStyle w:val="PlaceholderText"/>
            </w:rPr>
            <w:t>Choose an item.</w:t>
          </w:r>
        </w:p>
      </w:docPartBody>
    </w:docPart>
    <w:docPart>
      <w:docPartPr>
        <w:name w:val="A1A90B252A164A20BF2D07CD1271ED85"/>
        <w:category>
          <w:name w:val="General"/>
          <w:gallery w:val="placeholder"/>
        </w:category>
        <w:types>
          <w:type w:val="bbPlcHdr"/>
        </w:types>
        <w:behaviors>
          <w:behavior w:val="content"/>
        </w:behaviors>
        <w:guid w:val="{17407CA1-4C69-4E06-93D2-9E52456798FF}"/>
      </w:docPartPr>
      <w:docPartBody>
        <w:p w:rsidR="00775481" w:rsidRDefault="00531E57" w:rsidP="00531E57">
          <w:pPr>
            <w:pStyle w:val="A1A90B252A164A20BF2D07CD1271ED85"/>
          </w:pPr>
          <w:r w:rsidRPr="00D858FE">
            <w:rPr>
              <w:rStyle w:val="PlaceholderText"/>
            </w:rPr>
            <w:t>Choose an item.</w:t>
          </w:r>
        </w:p>
      </w:docPartBody>
    </w:docPart>
    <w:docPart>
      <w:docPartPr>
        <w:name w:val="343C4BAD8D3A4E3EB52F7634177E94C2"/>
        <w:category>
          <w:name w:val="General"/>
          <w:gallery w:val="placeholder"/>
        </w:category>
        <w:types>
          <w:type w:val="bbPlcHdr"/>
        </w:types>
        <w:behaviors>
          <w:behavior w:val="content"/>
        </w:behaviors>
        <w:guid w:val="{35929613-0237-43DA-95C4-ECA92C056406}"/>
      </w:docPartPr>
      <w:docPartBody>
        <w:p w:rsidR="00775481" w:rsidRDefault="00531E57" w:rsidP="00531E57">
          <w:pPr>
            <w:pStyle w:val="343C4BAD8D3A4E3EB52F7634177E94C2"/>
          </w:pPr>
          <w:r w:rsidRPr="00D858FE">
            <w:rPr>
              <w:rStyle w:val="PlaceholderText"/>
            </w:rPr>
            <w:t>Choose an item.</w:t>
          </w:r>
        </w:p>
      </w:docPartBody>
    </w:docPart>
    <w:docPart>
      <w:docPartPr>
        <w:name w:val="1826EAFBF67541EB8605107D4379E364"/>
        <w:category>
          <w:name w:val="General"/>
          <w:gallery w:val="placeholder"/>
        </w:category>
        <w:types>
          <w:type w:val="bbPlcHdr"/>
        </w:types>
        <w:behaviors>
          <w:behavior w:val="content"/>
        </w:behaviors>
        <w:guid w:val="{97DCC2BA-466B-4DAE-B40D-BCECB55ACAA7}"/>
      </w:docPartPr>
      <w:docPartBody>
        <w:p w:rsidR="00775481" w:rsidRDefault="00531E57" w:rsidP="00531E57">
          <w:pPr>
            <w:pStyle w:val="1826EAFBF67541EB8605107D4379E364"/>
          </w:pPr>
          <w:r w:rsidRPr="00D858FE">
            <w:rPr>
              <w:rStyle w:val="PlaceholderText"/>
            </w:rPr>
            <w:t>Choose an item.</w:t>
          </w:r>
        </w:p>
      </w:docPartBody>
    </w:docPart>
    <w:docPart>
      <w:docPartPr>
        <w:name w:val="B3B4B3D889B3422A8376DC62662821A0"/>
        <w:category>
          <w:name w:val="General"/>
          <w:gallery w:val="placeholder"/>
        </w:category>
        <w:types>
          <w:type w:val="bbPlcHdr"/>
        </w:types>
        <w:behaviors>
          <w:behavior w:val="content"/>
        </w:behaviors>
        <w:guid w:val="{95861D5D-D70C-45C4-AFF1-BB9E4DDDE8A3}"/>
      </w:docPartPr>
      <w:docPartBody>
        <w:p w:rsidR="00775481" w:rsidRDefault="00531E57" w:rsidP="00531E57">
          <w:pPr>
            <w:pStyle w:val="B3B4B3D889B3422A8376DC62662821A0"/>
          </w:pPr>
          <w:r w:rsidRPr="00D858FE">
            <w:rPr>
              <w:rStyle w:val="PlaceholderText"/>
            </w:rPr>
            <w:t>Choose an item.</w:t>
          </w:r>
        </w:p>
      </w:docPartBody>
    </w:docPart>
    <w:docPart>
      <w:docPartPr>
        <w:name w:val="5AC91261816145448EE8346DE3BF2959"/>
        <w:category>
          <w:name w:val="General"/>
          <w:gallery w:val="placeholder"/>
        </w:category>
        <w:types>
          <w:type w:val="bbPlcHdr"/>
        </w:types>
        <w:behaviors>
          <w:behavior w:val="content"/>
        </w:behaviors>
        <w:guid w:val="{F1B1D19F-6102-4BBF-99A7-04971FC56D61}"/>
      </w:docPartPr>
      <w:docPartBody>
        <w:p w:rsidR="00775481" w:rsidRDefault="00531E57" w:rsidP="00531E57">
          <w:pPr>
            <w:pStyle w:val="5AC91261816145448EE8346DE3BF2959"/>
          </w:pPr>
          <w:r w:rsidRPr="00D858FE">
            <w:rPr>
              <w:rStyle w:val="PlaceholderText"/>
            </w:rPr>
            <w:t>Choose an item.</w:t>
          </w:r>
        </w:p>
      </w:docPartBody>
    </w:docPart>
    <w:docPart>
      <w:docPartPr>
        <w:name w:val="27574982FF1749F5B8E3DFBEA02CE38D"/>
        <w:category>
          <w:name w:val="General"/>
          <w:gallery w:val="placeholder"/>
        </w:category>
        <w:types>
          <w:type w:val="bbPlcHdr"/>
        </w:types>
        <w:behaviors>
          <w:behavior w:val="content"/>
        </w:behaviors>
        <w:guid w:val="{00A95F93-6782-4E03-98A7-4386C41630C2}"/>
      </w:docPartPr>
      <w:docPartBody>
        <w:p w:rsidR="00775481" w:rsidRDefault="00531E57" w:rsidP="00531E57">
          <w:pPr>
            <w:pStyle w:val="27574982FF1749F5B8E3DFBEA02CE38D"/>
          </w:pPr>
          <w:r w:rsidRPr="00D858FE">
            <w:rPr>
              <w:rStyle w:val="PlaceholderText"/>
            </w:rPr>
            <w:t>Choose an item.</w:t>
          </w:r>
        </w:p>
      </w:docPartBody>
    </w:docPart>
    <w:docPart>
      <w:docPartPr>
        <w:name w:val="9E8469D8DF794C03840E44C2410FF864"/>
        <w:category>
          <w:name w:val="General"/>
          <w:gallery w:val="placeholder"/>
        </w:category>
        <w:types>
          <w:type w:val="bbPlcHdr"/>
        </w:types>
        <w:behaviors>
          <w:behavior w:val="content"/>
        </w:behaviors>
        <w:guid w:val="{93F8611F-51E1-4017-A720-587E55B7BE82}"/>
      </w:docPartPr>
      <w:docPartBody>
        <w:p w:rsidR="00775481" w:rsidRDefault="00531E57" w:rsidP="00531E57">
          <w:pPr>
            <w:pStyle w:val="9E8469D8DF794C03840E44C2410FF864"/>
          </w:pPr>
          <w:r w:rsidRPr="00D858FE">
            <w:rPr>
              <w:rStyle w:val="PlaceholderText"/>
            </w:rPr>
            <w:t>Choose an item.</w:t>
          </w:r>
        </w:p>
      </w:docPartBody>
    </w:docPart>
    <w:docPart>
      <w:docPartPr>
        <w:name w:val="A838DED2D2014960A4BF33380C54DCB9"/>
        <w:category>
          <w:name w:val="General"/>
          <w:gallery w:val="placeholder"/>
        </w:category>
        <w:types>
          <w:type w:val="bbPlcHdr"/>
        </w:types>
        <w:behaviors>
          <w:behavior w:val="content"/>
        </w:behaviors>
        <w:guid w:val="{E5AD4490-EE91-4E06-94EF-5A69296632B3}"/>
      </w:docPartPr>
      <w:docPartBody>
        <w:p w:rsidR="00775481" w:rsidRDefault="00531E57" w:rsidP="00531E57">
          <w:pPr>
            <w:pStyle w:val="A838DED2D2014960A4BF33380C54DCB9"/>
          </w:pPr>
          <w:r w:rsidRPr="00D858FE">
            <w:rPr>
              <w:rStyle w:val="PlaceholderText"/>
            </w:rPr>
            <w:t>Choose an item.</w:t>
          </w:r>
        </w:p>
      </w:docPartBody>
    </w:docPart>
    <w:docPart>
      <w:docPartPr>
        <w:name w:val="E94FAA4DB54745DB95D0667B482C3498"/>
        <w:category>
          <w:name w:val="General"/>
          <w:gallery w:val="placeholder"/>
        </w:category>
        <w:types>
          <w:type w:val="bbPlcHdr"/>
        </w:types>
        <w:behaviors>
          <w:behavior w:val="content"/>
        </w:behaviors>
        <w:guid w:val="{BE265EF9-956F-4ECD-A493-E76457542E4F}"/>
      </w:docPartPr>
      <w:docPartBody>
        <w:p w:rsidR="00775481" w:rsidRDefault="00531E57" w:rsidP="00531E57">
          <w:pPr>
            <w:pStyle w:val="E94FAA4DB54745DB95D0667B482C3498"/>
          </w:pPr>
          <w:r w:rsidRPr="00D858FE">
            <w:rPr>
              <w:rStyle w:val="PlaceholderText"/>
            </w:rPr>
            <w:t>Choose an item.</w:t>
          </w:r>
        </w:p>
      </w:docPartBody>
    </w:docPart>
    <w:docPart>
      <w:docPartPr>
        <w:name w:val="F83D65FFAA594EBC98DFD210EB095AE9"/>
        <w:category>
          <w:name w:val="General"/>
          <w:gallery w:val="placeholder"/>
        </w:category>
        <w:types>
          <w:type w:val="bbPlcHdr"/>
        </w:types>
        <w:behaviors>
          <w:behavior w:val="content"/>
        </w:behaviors>
        <w:guid w:val="{08795873-43DB-47E3-8C4A-D449E757EA07}"/>
      </w:docPartPr>
      <w:docPartBody>
        <w:p w:rsidR="00775481" w:rsidRDefault="00531E57" w:rsidP="00531E57">
          <w:pPr>
            <w:pStyle w:val="F83D65FFAA594EBC98DFD210EB095AE9"/>
          </w:pPr>
          <w:r w:rsidRPr="00D858FE">
            <w:rPr>
              <w:rStyle w:val="PlaceholderText"/>
            </w:rPr>
            <w:t>Choose an item.</w:t>
          </w:r>
        </w:p>
      </w:docPartBody>
    </w:docPart>
    <w:docPart>
      <w:docPartPr>
        <w:name w:val="8433BFCBB486425F987FF081A9888484"/>
        <w:category>
          <w:name w:val="General"/>
          <w:gallery w:val="placeholder"/>
        </w:category>
        <w:types>
          <w:type w:val="bbPlcHdr"/>
        </w:types>
        <w:behaviors>
          <w:behavior w:val="content"/>
        </w:behaviors>
        <w:guid w:val="{0B35FC51-C08C-48A6-B4F6-1B4C08375B64}"/>
      </w:docPartPr>
      <w:docPartBody>
        <w:p w:rsidR="00775481" w:rsidRDefault="00531E57" w:rsidP="00531E57">
          <w:pPr>
            <w:pStyle w:val="8433BFCBB486425F987FF081A9888484"/>
          </w:pPr>
          <w:r w:rsidRPr="00D858FE">
            <w:rPr>
              <w:rStyle w:val="PlaceholderText"/>
            </w:rPr>
            <w:t>Choose an item.</w:t>
          </w:r>
        </w:p>
      </w:docPartBody>
    </w:docPart>
    <w:docPart>
      <w:docPartPr>
        <w:name w:val="716C9799432546C6BF0AE88DB7BEBBEE"/>
        <w:category>
          <w:name w:val="General"/>
          <w:gallery w:val="placeholder"/>
        </w:category>
        <w:types>
          <w:type w:val="bbPlcHdr"/>
        </w:types>
        <w:behaviors>
          <w:behavior w:val="content"/>
        </w:behaviors>
        <w:guid w:val="{60C5EA60-619E-4F45-A154-416D46C61AA4}"/>
      </w:docPartPr>
      <w:docPartBody>
        <w:p w:rsidR="00775481" w:rsidRDefault="00531E57" w:rsidP="00531E57">
          <w:pPr>
            <w:pStyle w:val="716C9799432546C6BF0AE88DB7BEBBEE"/>
          </w:pPr>
          <w:r w:rsidRPr="00D858FE">
            <w:rPr>
              <w:rStyle w:val="PlaceholderText"/>
            </w:rPr>
            <w:t>Choose an item.</w:t>
          </w:r>
        </w:p>
      </w:docPartBody>
    </w:docPart>
    <w:docPart>
      <w:docPartPr>
        <w:name w:val="9BB8F00DC4B74FF785A1AE276A65D0B3"/>
        <w:category>
          <w:name w:val="General"/>
          <w:gallery w:val="placeholder"/>
        </w:category>
        <w:types>
          <w:type w:val="bbPlcHdr"/>
        </w:types>
        <w:behaviors>
          <w:behavior w:val="content"/>
        </w:behaviors>
        <w:guid w:val="{F95D2487-2169-4E62-8CA2-DCA6EADA7953}"/>
      </w:docPartPr>
      <w:docPartBody>
        <w:p w:rsidR="00775481" w:rsidRDefault="00531E57" w:rsidP="00531E57">
          <w:pPr>
            <w:pStyle w:val="9BB8F00DC4B74FF785A1AE276A65D0B3"/>
          </w:pPr>
          <w:r w:rsidRPr="00D858FE">
            <w:rPr>
              <w:rStyle w:val="PlaceholderText"/>
            </w:rPr>
            <w:t>Choose an item.</w:t>
          </w:r>
        </w:p>
      </w:docPartBody>
    </w:docPart>
    <w:docPart>
      <w:docPartPr>
        <w:name w:val="6A5BABFC5BC7483A99E658E370F09A71"/>
        <w:category>
          <w:name w:val="General"/>
          <w:gallery w:val="placeholder"/>
        </w:category>
        <w:types>
          <w:type w:val="bbPlcHdr"/>
        </w:types>
        <w:behaviors>
          <w:behavior w:val="content"/>
        </w:behaviors>
        <w:guid w:val="{475CF861-C55D-44E1-9B43-E4DCC5675E90}"/>
      </w:docPartPr>
      <w:docPartBody>
        <w:p w:rsidR="00775481" w:rsidRDefault="00531E57" w:rsidP="00531E57">
          <w:pPr>
            <w:pStyle w:val="6A5BABFC5BC7483A99E658E370F09A71"/>
          </w:pPr>
          <w:r w:rsidRPr="00D858FE">
            <w:rPr>
              <w:rStyle w:val="PlaceholderText"/>
            </w:rPr>
            <w:t>Choose an item.</w:t>
          </w:r>
        </w:p>
      </w:docPartBody>
    </w:docPart>
    <w:docPart>
      <w:docPartPr>
        <w:name w:val="D06DABE0B6EA4846BB3BA00649F65828"/>
        <w:category>
          <w:name w:val="General"/>
          <w:gallery w:val="placeholder"/>
        </w:category>
        <w:types>
          <w:type w:val="bbPlcHdr"/>
        </w:types>
        <w:behaviors>
          <w:behavior w:val="content"/>
        </w:behaviors>
        <w:guid w:val="{1CFD1D48-E5CA-4B96-8EB1-395BA5B52BA9}"/>
      </w:docPartPr>
      <w:docPartBody>
        <w:p w:rsidR="00775481" w:rsidRDefault="00531E57" w:rsidP="00531E57">
          <w:pPr>
            <w:pStyle w:val="D06DABE0B6EA4846BB3BA00649F65828"/>
          </w:pPr>
          <w:r w:rsidRPr="00D858FE">
            <w:rPr>
              <w:rStyle w:val="PlaceholderText"/>
            </w:rPr>
            <w:t>Choose an item.</w:t>
          </w:r>
        </w:p>
      </w:docPartBody>
    </w:docPart>
    <w:docPart>
      <w:docPartPr>
        <w:name w:val="E996205B2E2E4BD4B875DBCE6F3C9C92"/>
        <w:category>
          <w:name w:val="General"/>
          <w:gallery w:val="placeholder"/>
        </w:category>
        <w:types>
          <w:type w:val="bbPlcHdr"/>
        </w:types>
        <w:behaviors>
          <w:behavior w:val="content"/>
        </w:behaviors>
        <w:guid w:val="{1815A9C4-1CAD-46DA-BA82-648B1BC4E153}"/>
      </w:docPartPr>
      <w:docPartBody>
        <w:p w:rsidR="00775481" w:rsidRDefault="00531E57" w:rsidP="00531E57">
          <w:pPr>
            <w:pStyle w:val="E996205B2E2E4BD4B875DBCE6F3C9C92"/>
          </w:pPr>
          <w:r w:rsidRPr="00D858FE">
            <w:rPr>
              <w:rStyle w:val="PlaceholderText"/>
            </w:rPr>
            <w:t>Choose an item.</w:t>
          </w:r>
        </w:p>
      </w:docPartBody>
    </w:docPart>
    <w:docPart>
      <w:docPartPr>
        <w:name w:val="70A3391400314BC98AF45DB7B86949EE"/>
        <w:category>
          <w:name w:val="General"/>
          <w:gallery w:val="placeholder"/>
        </w:category>
        <w:types>
          <w:type w:val="bbPlcHdr"/>
        </w:types>
        <w:behaviors>
          <w:behavior w:val="content"/>
        </w:behaviors>
        <w:guid w:val="{ADD09E30-956E-49A9-A58F-68D697354810}"/>
      </w:docPartPr>
      <w:docPartBody>
        <w:p w:rsidR="00775481" w:rsidRDefault="00531E57" w:rsidP="00531E57">
          <w:pPr>
            <w:pStyle w:val="70A3391400314BC98AF45DB7B86949EE"/>
          </w:pPr>
          <w:r w:rsidRPr="00D858FE">
            <w:rPr>
              <w:rStyle w:val="PlaceholderText"/>
            </w:rPr>
            <w:t>Choose an item.</w:t>
          </w:r>
        </w:p>
      </w:docPartBody>
    </w:docPart>
    <w:docPart>
      <w:docPartPr>
        <w:name w:val="66B5FAE145184F9782B65A8E14B858EB"/>
        <w:category>
          <w:name w:val="General"/>
          <w:gallery w:val="placeholder"/>
        </w:category>
        <w:types>
          <w:type w:val="bbPlcHdr"/>
        </w:types>
        <w:behaviors>
          <w:behavior w:val="content"/>
        </w:behaviors>
        <w:guid w:val="{BBD2AAEC-6086-4A70-B179-1DAA8F0BB292}"/>
      </w:docPartPr>
      <w:docPartBody>
        <w:p w:rsidR="00775481" w:rsidRDefault="00531E57" w:rsidP="00531E57">
          <w:pPr>
            <w:pStyle w:val="66B5FAE145184F9782B65A8E14B858EB"/>
          </w:pPr>
          <w:r w:rsidRPr="00D858FE">
            <w:rPr>
              <w:rStyle w:val="PlaceholderText"/>
            </w:rPr>
            <w:t>Choose an item.</w:t>
          </w:r>
        </w:p>
      </w:docPartBody>
    </w:docPart>
    <w:docPart>
      <w:docPartPr>
        <w:name w:val="AAE6D81DE45B48EE9F1E6A5E7DB5C846"/>
        <w:category>
          <w:name w:val="General"/>
          <w:gallery w:val="placeholder"/>
        </w:category>
        <w:types>
          <w:type w:val="bbPlcHdr"/>
        </w:types>
        <w:behaviors>
          <w:behavior w:val="content"/>
        </w:behaviors>
        <w:guid w:val="{AA92B96F-25FC-41CA-8910-2496B0555BAD}"/>
      </w:docPartPr>
      <w:docPartBody>
        <w:p w:rsidR="00775481" w:rsidRDefault="00531E57" w:rsidP="00531E57">
          <w:pPr>
            <w:pStyle w:val="AAE6D81DE45B48EE9F1E6A5E7DB5C846"/>
          </w:pPr>
          <w:r w:rsidRPr="00D858FE">
            <w:rPr>
              <w:rStyle w:val="PlaceholderText"/>
            </w:rPr>
            <w:t>Choose an item.</w:t>
          </w:r>
        </w:p>
      </w:docPartBody>
    </w:docPart>
    <w:docPart>
      <w:docPartPr>
        <w:name w:val="EB66FFFD07EE49E1A33B94E85B031E75"/>
        <w:category>
          <w:name w:val="General"/>
          <w:gallery w:val="placeholder"/>
        </w:category>
        <w:types>
          <w:type w:val="bbPlcHdr"/>
        </w:types>
        <w:behaviors>
          <w:behavior w:val="content"/>
        </w:behaviors>
        <w:guid w:val="{64D7DB04-89CF-4BB7-87CB-5F3AE13615A3}"/>
      </w:docPartPr>
      <w:docPartBody>
        <w:p w:rsidR="00775481" w:rsidRDefault="00531E57" w:rsidP="00531E57">
          <w:pPr>
            <w:pStyle w:val="EB66FFFD07EE49E1A33B94E85B031E75"/>
          </w:pPr>
          <w:r w:rsidRPr="00D858FE">
            <w:rPr>
              <w:rStyle w:val="PlaceholderText"/>
            </w:rPr>
            <w:t>Choose an item.</w:t>
          </w:r>
        </w:p>
      </w:docPartBody>
    </w:docPart>
    <w:docPart>
      <w:docPartPr>
        <w:name w:val="35BFEC6577FA4AFB922F6762F29533C1"/>
        <w:category>
          <w:name w:val="General"/>
          <w:gallery w:val="placeholder"/>
        </w:category>
        <w:types>
          <w:type w:val="bbPlcHdr"/>
        </w:types>
        <w:behaviors>
          <w:behavior w:val="content"/>
        </w:behaviors>
        <w:guid w:val="{FB8BCF8D-77A7-42B7-8A1C-394845A08F98}"/>
      </w:docPartPr>
      <w:docPartBody>
        <w:p w:rsidR="00775481" w:rsidRDefault="00531E57" w:rsidP="00531E57">
          <w:pPr>
            <w:pStyle w:val="35BFEC6577FA4AFB922F6762F29533C1"/>
          </w:pPr>
          <w:r w:rsidRPr="00D858FE">
            <w:rPr>
              <w:rStyle w:val="PlaceholderText"/>
            </w:rPr>
            <w:t>Choose an item.</w:t>
          </w:r>
        </w:p>
      </w:docPartBody>
    </w:docPart>
    <w:docPart>
      <w:docPartPr>
        <w:name w:val="63714EED5529408499567011D7BA7101"/>
        <w:category>
          <w:name w:val="General"/>
          <w:gallery w:val="placeholder"/>
        </w:category>
        <w:types>
          <w:type w:val="bbPlcHdr"/>
        </w:types>
        <w:behaviors>
          <w:behavior w:val="content"/>
        </w:behaviors>
        <w:guid w:val="{56B31738-AAD1-4EB0-B934-4D7AC050FED0}"/>
      </w:docPartPr>
      <w:docPartBody>
        <w:p w:rsidR="00775481" w:rsidRDefault="00531E57" w:rsidP="00531E57">
          <w:pPr>
            <w:pStyle w:val="63714EED5529408499567011D7BA7101"/>
          </w:pPr>
          <w:r w:rsidRPr="00D858FE">
            <w:rPr>
              <w:rStyle w:val="PlaceholderText"/>
            </w:rPr>
            <w:t>Choose an item.</w:t>
          </w:r>
        </w:p>
      </w:docPartBody>
    </w:docPart>
    <w:docPart>
      <w:docPartPr>
        <w:name w:val="AF3F0616B51E438F94615D1BFEDBAD38"/>
        <w:category>
          <w:name w:val="General"/>
          <w:gallery w:val="placeholder"/>
        </w:category>
        <w:types>
          <w:type w:val="bbPlcHdr"/>
        </w:types>
        <w:behaviors>
          <w:behavior w:val="content"/>
        </w:behaviors>
        <w:guid w:val="{3BE348F1-2819-46BD-BDD8-FF23BA68421B}"/>
      </w:docPartPr>
      <w:docPartBody>
        <w:p w:rsidR="00775481" w:rsidRDefault="00531E57" w:rsidP="00531E57">
          <w:pPr>
            <w:pStyle w:val="AF3F0616B51E438F94615D1BFEDBAD38"/>
          </w:pPr>
          <w:r w:rsidRPr="00D858FE">
            <w:rPr>
              <w:rStyle w:val="PlaceholderText"/>
            </w:rPr>
            <w:t>Choose an item.</w:t>
          </w:r>
        </w:p>
      </w:docPartBody>
    </w:docPart>
    <w:docPart>
      <w:docPartPr>
        <w:name w:val="F077EDDE9C884EF28078906EA242E214"/>
        <w:category>
          <w:name w:val="General"/>
          <w:gallery w:val="placeholder"/>
        </w:category>
        <w:types>
          <w:type w:val="bbPlcHdr"/>
        </w:types>
        <w:behaviors>
          <w:behavior w:val="content"/>
        </w:behaviors>
        <w:guid w:val="{400EAD2B-3672-4507-9F1B-A1956A4E730F}"/>
      </w:docPartPr>
      <w:docPartBody>
        <w:p w:rsidR="00775481" w:rsidRDefault="00531E57" w:rsidP="00531E57">
          <w:pPr>
            <w:pStyle w:val="F077EDDE9C884EF28078906EA242E214"/>
          </w:pPr>
          <w:r w:rsidRPr="00D858FE">
            <w:rPr>
              <w:rStyle w:val="PlaceholderText"/>
            </w:rPr>
            <w:t>Choose an item.</w:t>
          </w:r>
        </w:p>
      </w:docPartBody>
    </w:docPart>
    <w:docPart>
      <w:docPartPr>
        <w:name w:val="6A65BEF139D342BC94C48242CBD21B94"/>
        <w:category>
          <w:name w:val="General"/>
          <w:gallery w:val="placeholder"/>
        </w:category>
        <w:types>
          <w:type w:val="bbPlcHdr"/>
        </w:types>
        <w:behaviors>
          <w:behavior w:val="content"/>
        </w:behaviors>
        <w:guid w:val="{00490DB0-4161-498E-8B0F-05401DD0C407}"/>
      </w:docPartPr>
      <w:docPartBody>
        <w:p w:rsidR="00775481" w:rsidRDefault="00531E57" w:rsidP="00531E57">
          <w:pPr>
            <w:pStyle w:val="6A65BEF139D342BC94C48242CBD21B94"/>
          </w:pPr>
          <w:r w:rsidRPr="00D858FE">
            <w:rPr>
              <w:rStyle w:val="PlaceholderText"/>
            </w:rPr>
            <w:t>Choose an item.</w:t>
          </w:r>
        </w:p>
      </w:docPartBody>
    </w:docPart>
    <w:docPart>
      <w:docPartPr>
        <w:name w:val="AC8C3B69815643F08AB8F2664422FE67"/>
        <w:category>
          <w:name w:val="General"/>
          <w:gallery w:val="placeholder"/>
        </w:category>
        <w:types>
          <w:type w:val="bbPlcHdr"/>
        </w:types>
        <w:behaviors>
          <w:behavior w:val="content"/>
        </w:behaviors>
        <w:guid w:val="{134EB430-9C87-4A14-A75E-28B38A9DF829}"/>
      </w:docPartPr>
      <w:docPartBody>
        <w:p w:rsidR="00775481" w:rsidRDefault="00531E57" w:rsidP="00531E57">
          <w:pPr>
            <w:pStyle w:val="AC8C3B69815643F08AB8F2664422FE67"/>
          </w:pPr>
          <w:r w:rsidRPr="00D858FE">
            <w:rPr>
              <w:rStyle w:val="PlaceholderText"/>
            </w:rPr>
            <w:t>Choose an item.</w:t>
          </w:r>
        </w:p>
      </w:docPartBody>
    </w:docPart>
    <w:docPart>
      <w:docPartPr>
        <w:name w:val="1187566E5EC343B3A74A69C6B57F1819"/>
        <w:category>
          <w:name w:val="General"/>
          <w:gallery w:val="placeholder"/>
        </w:category>
        <w:types>
          <w:type w:val="bbPlcHdr"/>
        </w:types>
        <w:behaviors>
          <w:behavior w:val="content"/>
        </w:behaviors>
        <w:guid w:val="{D3D64DF3-D95B-4073-99A2-07020EFBFE6B}"/>
      </w:docPartPr>
      <w:docPartBody>
        <w:p w:rsidR="00775481" w:rsidRDefault="00531E57" w:rsidP="00531E57">
          <w:pPr>
            <w:pStyle w:val="1187566E5EC343B3A74A69C6B57F1819"/>
          </w:pPr>
          <w:r w:rsidRPr="00D858FE">
            <w:rPr>
              <w:rStyle w:val="PlaceholderText"/>
            </w:rPr>
            <w:t>Choose an item.</w:t>
          </w:r>
        </w:p>
      </w:docPartBody>
    </w:docPart>
    <w:docPart>
      <w:docPartPr>
        <w:name w:val="578D3BBC840F442BBF18503AD6DE751C"/>
        <w:category>
          <w:name w:val="General"/>
          <w:gallery w:val="placeholder"/>
        </w:category>
        <w:types>
          <w:type w:val="bbPlcHdr"/>
        </w:types>
        <w:behaviors>
          <w:behavior w:val="content"/>
        </w:behaviors>
        <w:guid w:val="{87AB2C84-43EC-459A-84AF-4017C1524265}"/>
      </w:docPartPr>
      <w:docPartBody>
        <w:p w:rsidR="00775481" w:rsidRDefault="00531E57" w:rsidP="00531E57">
          <w:pPr>
            <w:pStyle w:val="578D3BBC840F442BBF18503AD6DE751C"/>
          </w:pPr>
          <w:r w:rsidRPr="00D858FE">
            <w:rPr>
              <w:rStyle w:val="PlaceholderText"/>
            </w:rPr>
            <w:t>Choose an item.</w:t>
          </w:r>
        </w:p>
      </w:docPartBody>
    </w:docPart>
    <w:docPart>
      <w:docPartPr>
        <w:name w:val="BDA84F10387B46D0A199B2B05DDAF149"/>
        <w:category>
          <w:name w:val="General"/>
          <w:gallery w:val="placeholder"/>
        </w:category>
        <w:types>
          <w:type w:val="bbPlcHdr"/>
        </w:types>
        <w:behaviors>
          <w:behavior w:val="content"/>
        </w:behaviors>
        <w:guid w:val="{59672D69-68BD-4BD3-A089-FDEBC5C74391}"/>
      </w:docPartPr>
      <w:docPartBody>
        <w:p w:rsidR="00775481" w:rsidRDefault="00531E57" w:rsidP="00531E57">
          <w:pPr>
            <w:pStyle w:val="BDA84F10387B46D0A199B2B05DDAF149"/>
          </w:pPr>
          <w:r w:rsidRPr="00D858FE">
            <w:rPr>
              <w:rStyle w:val="PlaceholderText"/>
            </w:rPr>
            <w:t>Choose an item.</w:t>
          </w:r>
        </w:p>
      </w:docPartBody>
    </w:docPart>
    <w:docPart>
      <w:docPartPr>
        <w:name w:val="9405D0030983422381C044590EC6DD79"/>
        <w:category>
          <w:name w:val="General"/>
          <w:gallery w:val="placeholder"/>
        </w:category>
        <w:types>
          <w:type w:val="bbPlcHdr"/>
        </w:types>
        <w:behaviors>
          <w:behavior w:val="content"/>
        </w:behaviors>
        <w:guid w:val="{5E5A3A33-5B8F-4C7F-BA60-4AEFE57CBC8A}"/>
      </w:docPartPr>
      <w:docPartBody>
        <w:p w:rsidR="00775481" w:rsidRDefault="00531E57" w:rsidP="00531E57">
          <w:pPr>
            <w:pStyle w:val="9405D0030983422381C044590EC6DD79"/>
          </w:pPr>
          <w:r w:rsidRPr="00D858FE">
            <w:rPr>
              <w:rStyle w:val="PlaceholderText"/>
            </w:rPr>
            <w:t>Choose an item.</w:t>
          </w:r>
        </w:p>
      </w:docPartBody>
    </w:docPart>
    <w:docPart>
      <w:docPartPr>
        <w:name w:val="60FAFC95DEE84F51976096CCC22A52D9"/>
        <w:category>
          <w:name w:val="General"/>
          <w:gallery w:val="placeholder"/>
        </w:category>
        <w:types>
          <w:type w:val="bbPlcHdr"/>
        </w:types>
        <w:behaviors>
          <w:behavior w:val="content"/>
        </w:behaviors>
        <w:guid w:val="{7E727254-D4BA-4619-B0EF-B7E9DC85D756}"/>
      </w:docPartPr>
      <w:docPartBody>
        <w:p w:rsidR="00775481" w:rsidRDefault="00531E57" w:rsidP="00531E57">
          <w:pPr>
            <w:pStyle w:val="60FAFC95DEE84F51976096CCC22A52D9"/>
          </w:pPr>
          <w:r w:rsidRPr="00D858FE">
            <w:rPr>
              <w:rStyle w:val="PlaceholderText"/>
            </w:rPr>
            <w:t>Choose an item.</w:t>
          </w:r>
        </w:p>
      </w:docPartBody>
    </w:docPart>
    <w:docPart>
      <w:docPartPr>
        <w:name w:val="B862313DB1814054896E08C38C588A2B"/>
        <w:category>
          <w:name w:val="General"/>
          <w:gallery w:val="placeholder"/>
        </w:category>
        <w:types>
          <w:type w:val="bbPlcHdr"/>
        </w:types>
        <w:behaviors>
          <w:behavior w:val="content"/>
        </w:behaviors>
        <w:guid w:val="{89AFDA7E-C41C-45DD-9241-D90F047C810A}"/>
      </w:docPartPr>
      <w:docPartBody>
        <w:p w:rsidR="00775481" w:rsidRDefault="00531E57" w:rsidP="00531E57">
          <w:pPr>
            <w:pStyle w:val="B862313DB1814054896E08C38C588A2B"/>
          </w:pPr>
          <w:r w:rsidRPr="00D858FE">
            <w:rPr>
              <w:rStyle w:val="PlaceholderText"/>
            </w:rPr>
            <w:t>Choose an item.</w:t>
          </w:r>
        </w:p>
      </w:docPartBody>
    </w:docPart>
    <w:docPart>
      <w:docPartPr>
        <w:name w:val="B7EBBB17B0D244ED8E19677FFC51C1E8"/>
        <w:category>
          <w:name w:val="General"/>
          <w:gallery w:val="placeholder"/>
        </w:category>
        <w:types>
          <w:type w:val="bbPlcHdr"/>
        </w:types>
        <w:behaviors>
          <w:behavior w:val="content"/>
        </w:behaviors>
        <w:guid w:val="{AE9B1685-4143-42CA-AD4D-FF7E7C7ABA60}"/>
      </w:docPartPr>
      <w:docPartBody>
        <w:p w:rsidR="00775481" w:rsidRDefault="00531E57" w:rsidP="00531E57">
          <w:pPr>
            <w:pStyle w:val="B7EBBB17B0D244ED8E19677FFC51C1E8"/>
          </w:pPr>
          <w:r w:rsidRPr="00D858FE">
            <w:rPr>
              <w:rStyle w:val="PlaceholderText"/>
            </w:rPr>
            <w:t>Choose an item.</w:t>
          </w:r>
        </w:p>
      </w:docPartBody>
    </w:docPart>
    <w:docPart>
      <w:docPartPr>
        <w:name w:val="A62738D8B5C948BA9B894D37E9110D83"/>
        <w:category>
          <w:name w:val="General"/>
          <w:gallery w:val="placeholder"/>
        </w:category>
        <w:types>
          <w:type w:val="bbPlcHdr"/>
        </w:types>
        <w:behaviors>
          <w:behavior w:val="content"/>
        </w:behaviors>
        <w:guid w:val="{2C47DA7C-D79E-42A1-B22A-43C79C8E147A}"/>
      </w:docPartPr>
      <w:docPartBody>
        <w:p w:rsidR="00775481" w:rsidRDefault="00531E57" w:rsidP="00531E57">
          <w:pPr>
            <w:pStyle w:val="A62738D8B5C948BA9B894D37E9110D83"/>
          </w:pPr>
          <w:r w:rsidRPr="00D858FE">
            <w:rPr>
              <w:rStyle w:val="PlaceholderText"/>
            </w:rPr>
            <w:t>Choose an item.</w:t>
          </w:r>
        </w:p>
      </w:docPartBody>
    </w:docPart>
    <w:docPart>
      <w:docPartPr>
        <w:name w:val="7782AFFE782F48938A180808B3111E3A"/>
        <w:category>
          <w:name w:val="General"/>
          <w:gallery w:val="placeholder"/>
        </w:category>
        <w:types>
          <w:type w:val="bbPlcHdr"/>
        </w:types>
        <w:behaviors>
          <w:behavior w:val="content"/>
        </w:behaviors>
        <w:guid w:val="{B4DCCF92-5344-4EB8-A54D-B239F55581BF}"/>
      </w:docPartPr>
      <w:docPartBody>
        <w:p w:rsidR="00775481" w:rsidRDefault="00531E57" w:rsidP="00531E57">
          <w:pPr>
            <w:pStyle w:val="7782AFFE782F48938A180808B3111E3A"/>
          </w:pPr>
          <w:r w:rsidRPr="00D858FE">
            <w:rPr>
              <w:rStyle w:val="PlaceholderText"/>
            </w:rPr>
            <w:t>Choose an item.</w:t>
          </w:r>
        </w:p>
      </w:docPartBody>
    </w:docPart>
    <w:docPart>
      <w:docPartPr>
        <w:name w:val="15BB65FFBE124B21BAC04620841EA268"/>
        <w:category>
          <w:name w:val="General"/>
          <w:gallery w:val="placeholder"/>
        </w:category>
        <w:types>
          <w:type w:val="bbPlcHdr"/>
        </w:types>
        <w:behaviors>
          <w:behavior w:val="content"/>
        </w:behaviors>
        <w:guid w:val="{0AE4B0FD-F3F5-43E0-A1DA-10B0B05A7512}"/>
      </w:docPartPr>
      <w:docPartBody>
        <w:p w:rsidR="00775481" w:rsidRDefault="00531E57" w:rsidP="00531E57">
          <w:pPr>
            <w:pStyle w:val="15BB65FFBE124B21BAC04620841EA268"/>
          </w:pPr>
          <w:r w:rsidRPr="00D858FE">
            <w:rPr>
              <w:rStyle w:val="PlaceholderText"/>
            </w:rPr>
            <w:t>Choose an item.</w:t>
          </w:r>
        </w:p>
      </w:docPartBody>
    </w:docPart>
    <w:docPart>
      <w:docPartPr>
        <w:name w:val="EFC7E467F23D47FC8AFF949116D12351"/>
        <w:category>
          <w:name w:val="General"/>
          <w:gallery w:val="placeholder"/>
        </w:category>
        <w:types>
          <w:type w:val="bbPlcHdr"/>
        </w:types>
        <w:behaviors>
          <w:behavior w:val="content"/>
        </w:behaviors>
        <w:guid w:val="{BB4D82F5-6EEE-48FB-9F72-E61202AAFD2F}"/>
      </w:docPartPr>
      <w:docPartBody>
        <w:p w:rsidR="00775481" w:rsidRDefault="00531E57" w:rsidP="00531E57">
          <w:pPr>
            <w:pStyle w:val="EFC7E467F23D47FC8AFF949116D12351"/>
          </w:pPr>
          <w:r w:rsidRPr="00D858FE">
            <w:rPr>
              <w:rStyle w:val="PlaceholderText"/>
            </w:rPr>
            <w:t>Choose an item.</w:t>
          </w:r>
        </w:p>
      </w:docPartBody>
    </w:docPart>
    <w:docPart>
      <w:docPartPr>
        <w:name w:val="E5824C7EDF494BB784113D3C20B8BA23"/>
        <w:category>
          <w:name w:val="General"/>
          <w:gallery w:val="placeholder"/>
        </w:category>
        <w:types>
          <w:type w:val="bbPlcHdr"/>
        </w:types>
        <w:behaviors>
          <w:behavior w:val="content"/>
        </w:behaviors>
        <w:guid w:val="{FA98D97E-1F42-4D1B-8519-B4E10517AEDC}"/>
      </w:docPartPr>
      <w:docPartBody>
        <w:p w:rsidR="00775481" w:rsidRDefault="00531E57" w:rsidP="00531E57">
          <w:pPr>
            <w:pStyle w:val="E5824C7EDF494BB784113D3C20B8BA23"/>
          </w:pPr>
          <w:r w:rsidRPr="00D858FE">
            <w:rPr>
              <w:rStyle w:val="PlaceholderText"/>
            </w:rPr>
            <w:t>Choose an item.</w:t>
          </w:r>
        </w:p>
      </w:docPartBody>
    </w:docPart>
    <w:docPart>
      <w:docPartPr>
        <w:name w:val="4C2BC11A5B8C402DA485EB67C5FD98E7"/>
        <w:category>
          <w:name w:val="General"/>
          <w:gallery w:val="placeholder"/>
        </w:category>
        <w:types>
          <w:type w:val="bbPlcHdr"/>
        </w:types>
        <w:behaviors>
          <w:behavior w:val="content"/>
        </w:behaviors>
        <w:guid w:val="{C64E9424-B078-4EDE-B14E-69FCB01AA77B}"/>
      </w:docPartPr>
      <w:docPartBody>
        <w:p w:rsidR="00775481" w:rsidRDefault="00531E57" w:rsidP="00531E57">
          <w:pPr>
            <w:pStyle w:val="4C2BC11A5B8C402DA485EB67C5FD98E7"/>
          </w:pPr>
          <w:r w:rsidRPr="00D858FE">
            <w:rPr>
              <w:rStyle w:val="PlaceholderText"/>
            </w:rPr>
            <w:t>Choose an item.</w:t>
          </w:r>
        </w:p>
      </w:docPartBody>
    </w:docPart>
    <w:docPart>
      <w:docPartPr>
        <w:name w:val="65C56E09F7BD4E72AFC0D3D7692BCD97"/>
        <w:category>
          <w:name w:val="General"/>
          <w:gallery w:val="placeholder"/>
        </w:category>
        <w:types>
          <w:type w:val="bbPlcHdr"/>
        </w:types>
        <w:behaviors>
          <w:behavior w:val="content"/>
        </w:behaviors>
        <w:guid w:val="{AE8E9804-2558-4480-9B7C-26FD725E6EF3}"/>
      </w:docPartPr>
      <w:docPartBody>
        <w:p w:rsidR="00775481" w:rsidRDefault="00531E57" w:rsidP="00531E57">
          <w:pPr>
            <w:pStyle w:val="65C56E09F7BD4E72AFC0D3D7692BCD97"/>
          </w:pPr>
          <w:r w:rsidRPr="00D858FE">
            <w:rPr>
              <w:rStyle w:val="PlaceholderText"/>
            </w:rPr>
            <w:t>Choose an item.</w:t>
          </w:r>
        </w:p>
      </w:docPartBody>
    </w:docPart>
    <w:docPart>
      <w:docPartPr>
        <w:name w:val="151D413108B649C6A3A39BC796BCAE62"/>
        <w:category>
          <w:name w:val="General"/>
          <w:gallery w:val="placeholder"/>
        </w:category>
        <w:types>
          <w:type w:val="bbPlcHdr"/>
        </w:types>
        <w:behaviors>
          <w:behavior w:val="content"/>
        </w:behaviors>
        <w:guid w:val="{C207DEDA-42A5-472E-8562-3FA11F53E559}"/>
      </w:docPartPr>
      <w:docPartBody>
        <w:p w:rsidR="00775481" w:rsidRDefault="00531E57" w:rsidP="00531E57">
          <w:pPr>
            <w:pStyle w:val="151D413108B649C6A3A39BC796BCAE62"/>
          </w:pPr>
          <w:r w:rsidRPr="00D858FE">
            <w:rPr>
              <w:rStyle w:val="PlaceholderText"/>
            </w:rPr>
            <w:t>Choose an item.</w:t>
          </w:r>
        </w:p>
      </w:docPartBody>
    </w:docPart>
    <w:docPart>
      <w:docPartPr>
        <w:name w:val="AC332CA3CA1244CE9A86D0566FEE35A9"/>
        <w:category>
          <w:name w:val="General"/>
          <w:gallery w:val="placeholder"/>
        </w:category>
        <w:types>
          <w:type w:val="bbPlcHdr"/>
        </w:types>
        <w:behaviors>
          <w:behavior w:val="content"/>
        </w:behaviors>
        <w:guid w:val="{8D0810C8-89AA-465E-944F-917BF5D416CC}"/>
      </w:docPartPr>
      <w:docPartBody>
        <w:p w:rsidR="00775481" w:rsidRDefault="00531E57" w:rsidP="00531E57">
          <w:pPr>
            <w:pStyle w:val="AC332CA3CA1244CE9A86D0566FEE35A9"/>
          </w:pPr>
          <w:r w:rsidRPr="00D858FE">
            <w:rPr>
              <w:rStyle w:val="PlaceholderText"/>
            </w:rPr>
            <w:t>Choose an item.</w:t>
          </w:r>
        </w:p>
      </w:docPartBody>
    </w:docPart>
    <w:docPart>
      <w:docPartPr>
        <w:name w:val="94DD26B44FB34381A3113026CB03D9C7"/>
        <w:category>
          <w:name w:val="General"/>
          <w:gallery w:val="placeholder"/>
        </w:category>
        <w:types>
          <w:type w:val="bbPlcHdr"/>
        </w:types>
        <w:behaviors>
          <w:behavior w:val="content"/>
        </w:behaviors>
        <w:guid w:val="{A84B84DB-8363-413A-B8CA-98F5D64BD12E}"/>
      </w:docPartPr>
      <w:docPartBody>
        <w:p w:rsidR="00775481" w:rsidRDefault="00531E57" w:rsidP="00531E57">
          <w:pPr>
            <w:pStyle w:val="94DD26B44FB34381A3113026CB03D9C7"/>
          </w:pPr>
          <w:r w:rsidRPr="00D858FE">
            <w:rPr>
              <w:rStyle w:val="PlaceholderText"/>
            </w:rPr>
            <w:t>Choose an item.</w:t>
          </w:r>
        </w:p>
      </w:docPartBody>
    </w:docPart>
    <w:docPart>
      <w:docPartPr>
        <w:name w:val="D2CFCF1BA4AC4E369A07280C4C9328EF"/>
        <w:category>
          <w:name w:val="General"/>
          <w:gallery w:val="placeholder"/>
        </w:category>
        <w:types>
          <w:type w:val="bbPlcHdr"/>
        </w:types>
        <w:behaviors>
          <w:behavior w:val="content"/>
        </w:behaviors>
        <w:guid w:val="{AF5EBA6F-C899-4BD7-81AC-526CE8FC689C}"/>
      </w:docPartPr>
      <w:docPartBody>
        <w:p w:rsidR="00775481" w:rsidRDefault="00531E57" w:rsidP="00531E57">
          <w:pPr>
            <w:pStyle w:val="D2CFCF1BA4AC4E369A07280C4C9328EF"/>
          </w:pPr>
          <w:r w:rsidRPr="00D858FE">
            <w:rPr>
              <w:rStyle w:val="PlaceholderText"/>
            </w:rPr>
            <w:t>Choose an item.</w:t>
          </w:r>
        </w:p>
      </w:docPartBody>
    </w:docPart>
    <w:docPart>
      <w:docPartPr>
        <w:name w:val="67921EC0894449F1AFD33A3DEE133AFF"/>
        <w:category>
          <w:name w:val="General"/>
          <w:gallery w:val="placeholder"/>
        </w:category>
        <w:types>
          <w:type w:val="bbPlcHdr"/>
        </w:types>
        <w:behaviors>
          <w:behavior w:val="content"/>
        </w:behaviors>
        <w:guid w:val="{8A291662-FF4A-45F2-ABCD-5ADF7F32642D}"/>
      </w:docPartPr>
      <w:docPartBody>
        <w:p w:rsidR="00775481" w:rsidRDefault="00531E57" w:rsidP="00531E57">
          <w:pPr>
            <w:pStyle w:val="67921EC0894449F1AFD33A3DEE133AFF"/>
          </w:pPr>
          <w:r w:rsidRPr="00D858FE">
            <w:rPr>
              <w:rStyle w:val="PlaceholderText"/>
            </w:rPr>
            <w:t>Choose an item.</w:t>
          </w:r>
        </w:p>
      </w:docPartBody>
    </w:docPart>
    <w:docPart>
      <w:docPartPr>
        <w:name w:val="92E45AEF24984257A9E95FB17139E12D"/>
        <w:category>
          <w:name w:val="General"/>
          <w:gallery w:val="placeholder"/>
        </w:category>
        <w:types>
          <w:type w:val="bbPlcHdr"/>
        </w:types>
        <w:behaviors>
          <w:behavior w:val="content"/>
        </w:behaviors>
        <w:guid w:val="{08CDD5AC-2BE7-444F-92C4-EC8588E51345}"/>
      </w:docPartPr>
      <w:docPartBody>
        <w:p w:rsidR="00775481" w:rsidRDefault="00531E57" w:rsidP="00531E57">
          <w:pPr>
            <w:pStyle w:val="92E45AEF24984257A9E95FB17139E12D"/>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2568E7"/>
    <w:rsid w:val="00295E0C"/>
    <w:rsid w:val="003E5DF1"/>
    <w:rsid w:val="004805AA"/>
    <w:rsid w:val="00531E57"/>
    <w:rsid w:val="005E043E"/>
    <w:rsid w:val="00667C1A"/>
    <w:rsid w:val="00674D42"/>
    <w:rsid w:val="00775481"/>
    <w:rsid w:val="00933251"/>
    <w:rsid w:val="009E6B3F"/>
    <w:rsid w:val="00BF58F7"/>
    <w:rsid w:val="00C86F66"/>
    <w:rsid w:val="00FC79A1"/>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31E5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8CD27297CE4F414E814174AF71F90997">
    <w:name w:val="8CD27297CE4F414E814174AF71F90997"/>
    <w:rsid w:val="00BF58F7"/>
  </w:style>
  <w:style w:type="paragraph" w:customStyle="1" w:styleId="DBE992EF3813484B9140E47A07C588E2">
    <w:name w:val="DBE992EF3813484B9140E47A07C588E2"/>
    <w:rsid w:val="00531E57"/>
  </w:style>
  <w:style w:type="paragraph" w:customStyle="1" w:styleId="F43F665CC0BF44BE924A410C01EC1D2D">
    <w:name w:val="F43F665CC0BF44BE924A410C01EC1D2D"/>
    <w:rsid w:val="00531E57"/>
  </w:style>
  <w:style w:type="paragraph" w:customStyle="1" w:styleId="A1A90B252A164A20BF2D07CD1271ED85">
    <w:name w:val="A1A90B252A164A20BF2D07CD1271ED85"/>
    <w:rsid w:val="00531E57"/>
  </w:style>
  <w:style w:type="paragraph" w:customStyle="1" w:styleId="343C4BAD8D3A4E3EB52F7634177E94C2">
    <w:name w:val="343C4BAD8D3A4E3EB52F7634177E94C2"/>
    <w:rsid w:val="00531E57"/>
  </w:style>
  <w:style w:type="paragraph" w:customStyle="1" w:styleId="1826EAFBF67541EB8605107D4379E364">
    <w:name w:val="1826EAFBF67541EB8605107D4379E364"/>
    <w:rsid w:val="00531E57"/>
  </w:style>
  <w:style w:type="paragraph" w:customStyle="1" w:styleId="B3B4B3D889B3422A8376DC62662821A0">
    <w:name w:val="B3B4B3D889B3422A8376DC62662821A0"/>
    <w:rsid w:val="00531E57"/>
  </w:style>
  <w:style w:type="paragraph" w:customStyle="1" w:styleId="5AC91261816145448EE8346DE3BF2959">
    <w:name w:val="5AC91261816145448EE8346DE3BF2959"/>
    <w:rsid w:val="00531E57"/>
  </w:style>
  <w:style w:type="paragraph" w:customStyle="1" w:styleId="27574982FF1749F5B8E3DFBEA02CE38D">
    <w:name w:val="27574982FF1749F5B8E3DFBEA02CE38D"/>
    <w:rsid w:val="00531E57"/>
  </w:style>
  <w:style w:type="paragraph" w:customStyle="1" w:styleId="9E8469D8DF794C03840E44C2410FF864">
    <w:name w:val="9E8469D8DF794C03840E44C2410FF864"/>
    <w:rsid w:val="00531E57"/>
  </w:style>
  <w:style w:type="paragraph" w:customStyle="1" w:styleId="A838DED2D2014960A4BF33380C54DCB9">
    <w:name w:val="A838DED2D2014960A4BF33380C54DCB9"/>
    <w:rsid w:val="00531E57"/>
  </w:style>
  <w:style w:type="paragraph" w:customStyle="1" w:styleId="E94FAA4DB54745DB95D0667B482C3498">
    <w:name w:val="E94FAA4DB54745DB95D0667B482C3498"/>
    <w:rsid w:val="00531E57"/>
  </w:style>
  <w:style w:type="paragraph" w:customStyle="1" w:styleId="F83D65FFAA594EBC98DFD210EB095AE9">
    <w:name w:val="F83D65FFAA594EBC98DFD210EB095AE9"/>
    <w:rsid w:val="00531E57"/>
  </w:style>
  <w:style w:type="paragraph" w:customStyle="1" w:styleId="8433BFCBB486425F987FF081A9888484">
    <w:name w:val="8433BFCBB486425F987FF081A9888484"/>
    <w:rsid w:val="00531E57"/>
  </w:style>
  <w:style w:type="paragraph" w:customStyle="1" w:styleId="716C9799432546C6BF0AE88DB7BEBBEE">
    <w:name w:val="716C9799432546C6BF0AE88DB7BEBBEE"/>
    <w:rsid w:val="00531E57"/>
  </w:style>
  <w:style w:type="paragraph" w:customStyle="1" w:styleId="9BB8F00DC4B74FF785A1AE276A65D0B3">
    <w:name w:val="9BB8F00DC4B74FF785A1AE276A65D0B3"/>
    <w:rsid w:val="00531E57"/>
  </w:style>
  <w:style w:type="paragraph" w:customStyle="1" w:styleId="6A5BABFC5BC7483A99E658E370F09A71">
    <w:name w:val="6A5BABFC5BC7483A99E658E370F09A71"/>
    <w:rsid w:val="00531E57"/>
  </w:style>
  <w:style w:type="paragraph" w:customStyle="1" w:styleId="D06DABE0B6EA4846BB3BA00649F65828">
    <w:name w:val="D06DABE0B6EA4846BB3BA00649F65828"/>
    <w:rsid w:val="00531E57"/>
  </w:style>
  <w:style w:type="paragraph" w:customStyle="1" w:styleId="E996205B2E2E4BD4B875DBCE6F3C9C92">
    <w:name w:val="E996205B2E2E4BD4B875DBCE6F3C9C92"/>
    <w:rsid w:val="00531E57"/>
  </w:style>
  <w:style w:type="paragraph" w:customStyle="1" w:styleId="70A3391400314BC98AF45DB7B86949EE">
    <w:name w:val="70A3391400314BC98AF45DB7B86949EE"/>
    <w:rsid w:val="00531E57"/>
  </w:style>
  <w:style w:type="paragraph" w:customStyle="1" w:styleId="66B5FAE145184F9782B65A8E14B858EB">
    <w:name w:val="66B5FAE145184F9782B65A8E14B858EB"/>
    <w:rsid w:val="00531E57"/>
  </w:style>
  <w:style w:type="paragraph" w:customStyle="1" w:styleId="AAE6D81DE45B48EE9F1E6A5E7DB5C846">
    <w:name w:val="AAE6D81DE45B48EE9F1E6A5E7DB5C846"/>
    <w:rsid w:val="00531E57"/>
  </w:style>
  <w:style w:type="paragraph" w:customStyle="1" w:styleId="EB66FFFD07EE49E1A33B94E85B031E75">
    <w:name w:val="EB66FFFD07EE49E1A33B94E85B031E75"/>
    <w:rsid w:val="00531E57"/>
  </w:style>
  <w:style w:type="paragraph" w:customStyle="1" w:styleId="35BFEC6577FA4AFB922F6762F29533C1">
    <w:name w:val="35BFEC6577FA4AFB922F6762F29533C1"/>
    <w:rsid w:val="00531E57"/>
  </w:style>
  <w:style w:type="paragraph" w:customStyle="1" w:styleId="63714EED5529408499567011D7BA7101">
    <w:name w:val="63714EED5529408499567011D7BA7101"/>
    <w:rsid w:val="00531E57"/>
  </w:style>
  <w:style w:type="paragraph" w:customStyle="1" w:styleId="AF3F0616B51E438F94615D1BFEDBAD38">
    <w:name w:val="AF3F0616B51E438F94615D1BFEDBAD38"/>
    <w:rsid w:val="00531E57"/>
  </w:style>
  <w:style w:type="paragraph" w:customStyle="1" w:styleId="F077EDDE9C884EF28078906EA242E214">
    <w:name w:val="F077EDDE9C884EF28078906EA242E214"/>
    <w:rsid w:val="00531E57"/>
  </w:style>
  <w:style w:type="paragraph" w:customStyle="1" w:styleId="6A65BEF139D342BC94C48242CBD21B94">
    <w:name w:val="6A65BEF139D342BC94C48242CBD21B94"/>
    <w:rsid w:val="00531E57"/>
  </w:style>
  <w:style w:type="paragraph" w:customStyle="1" w:styleId="AC8C3B69815643F08AB8F2664422FE67">
    <w:name w:val="AC8C3B69815643F08AB8F2664422FE67"/>
    <w:rsid w:val="00531E57"/>
  </w:style>
  <w:style w:type="paragraph" w:customStyle="1" w:styleId="1187566E5EC343B3A74A69C6B57F1819">
    <w:name w:val="1187566E5EC343B3A74A69C6B57F1819"/>
    <w:rsid w:val="00531E57"/>
  </w:style>
  <w:style w:type="paragraph" w:customStyle="1" w:styleId="578D3BBC840F442BBF18503AD6DE751C">
    <w:name w:val="578D3BBC840F442BBF18503AD6DE751C"/>
    <w:rsid w:val="00531E57"/>
  </w:style>
  <w:style w:type="paragraph" w:customStyle="1" w:styleId="BDA84F10387B46D0A199B2B05DDAF149">
    <w:name w:val="BDA84F10387B46D0A199B2B05DDAF149"/>
    <w:rsid w:val="00531E57"/>
  </w:style>
  <w:style w:type="paragraph" w:customStyle="1" w:styleId="9405D0030983422381C044590EC6DD79">
    <w:name w:val="9405D0030983422381C044590EC6DD79"/>
    <w:rsid w:val="00531E57"/>
  </w:style>
  <w:style w:type="paragraph" w:customStyle="1" w:styleId="60FAFC95DEE84F51976096CCC22A52D9">
    <w:name w:val="60FAFC95DEE84F51976096CCC22A52D9"/>
    <w:rsid w:val="00531E57"/>
  </w:style>
  <w:style w:type="paragraph" w:customStyle="1" w:styleId="B862313DB1814054896E08C38C588A2B">
    <w:name w:val="B862313DB1814054896E08C38C588A2B"/>
    <w:rsid w:val="00531E57"/>
  </w:style>
  <w:style w:type="paragraph" w:customStyle="1" w:styleId="B7EBBB17B0D244ED8E19677FFC51C1E8">
    <w:name w:val="B7EBBB17B0D244ED8E19677FFC51C1E8"/>
    <w:rsid w:val="00531E57"/>
  </w:style>
  <w:style w:type="paragraph" w:customStyle="1" w:styleId="A62738D8B5C948BA9B894D37E9110D83">
    <w:name w:val="A62738D8B5C948BA9B894D37E9110D83"/>
    <w:rsid w:val="00531E57"/>
  </w:style>
  <w:style w:type="paragraph" w:customStyle="1" w:styleId="7782AFFE782F48938A180808B3111E3A">
    <w:name w:val="7782AFFE782F48938A180808B3111E3A"/>
    <w:rsid w:val="00531E57"/>
  </w:style>
  <w:style w:type="paragraph" w:customStyle="1" w:styleId="15BB65FFBE124B21BAC04620841EA268">
    <w:name w:val="15BB65FFBE124B21BAC04620841EA268"/>
    <w:rsid w:val="00531E57"/>
  </w:style>
  <w:style w:type="paragraph" w:customStyle="1" w:styleId="EFC7E467F23D47FC8AFF949116D12351">
    <w:name w:val="EFC7E467F23D47FC8AFF949116D12351"/>
    <w:rsid w:val="00531E57"/>
  </w:style>
  <w:style w:type="paragraph" w:customStyle="1" w:styleId="E5824C7EDF494BB784113D3C20B8BA23">
    <w:name w:val="E5824C7EDF494BB784113D3C20B8BA23"/>
    <w:rsid w:val="00531E57"/>
  </w:style>
  <w:style w:type="paragraph" w:customStyle="1" w:styleId="4C2BC11A5B8C402DA485EB67C5FD98E7">
    <w:name w:val="4C2BC11A5B8C402DA485EB67C5FD98E7"/>
    <w:rsid w:val="00531E57"/>
  </w:style>
  <w:style w:type="paragraph" w:customStyle="1" w:styleId="65C56E09F7BD4E72AFC0D3D7692BCD97">
    <w:name w:val="65C56E09F7BD4E72AFC0D3D7692BCD97"/>
    <w:rsid w:val="00531E57"/>
  </w:style>
  <w:style w:type="paragraph" w:customStyle="1" w:styleId="151D413108B649C6A3A39BC796BCAE62">
    <w:name w:val="151D413108B649C6A3A39BC796BCAE62"/>
    <w:rsid w:val="00531E57"/>
  </w:style>
  <w:style w:type="paragraph" w:customStyle="1" w:styleId="AC332CA3CA1244CE9A86D0566FEE35A9">
    <w:name w:val="AC332CA3CA1244CE9A86D0566FEE35A9"/>
    <w:rsid w:val="00531E57"/>
  </w:style>
  <w:style w:type="paragraph" w:customStyle="1" w:styleId="94DD26B44FB34381A3113026CB03D9C7">
    <w:name w:val="94DD26B44FB34381A3113026CB03D9C7"/>
    <w:rsid w:val="00531E57"/>
  </w:style>
  <w:style w:type="paragraph" w:customStyle="1" w:styleId="D2CFCF1BA4AC4E369A07280C4C9328EF">
    <w:name w:val="D2CFCF1BA4AC4E369A07280C4C9328EF"/>
    <w:rsid w:val="00531E57"/>
  </w:style>
  <w:style w:type="paragraph" w:customStyle="1" w:styleId="67921EC0894449F1AFD33A3DEE133AFF">
    <w:name w:val="67921EC0894449F1AFD33A3DEE133AFF"/>
    <w:rsid w:val="00531E57"/>
  </w:style>
  <w:style w:type="paragraph" w:customStyle="1" w:styleId="92E45AEF24984257A9E95FB17139E12D">
    <w:name w:val="92E45AEF24984257A9E95FB17139E12D"/>
    <w:rsid w:val="00531E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The Whiddon Group - Grafton</Home>
    <Signed xmlns="a8338b6e-77a6-4851-82b6-98166143ffdd" xsi:nil="true"/>
    <Uploaded xmlns="a8338b6e-77a6-4851-82b6-98166143ffdd">true</Uploaded>
    <Management_x0020_Company xmlns="a8338b6e-77a6-4851-82b6-98166143ffdd" xsi:nil="true"/>
    <Doc_x0020_Date xmlns="a8338b6e-77a6-4851-82b6-98166143ffdd">2023-03-09T01:39:34+00:00</Doc_x0020_Date>
    <CSI_x0020_ID xmlns="a8338b6e-77a6-4851-82b6-98166143ffdd" xsi:nil="true"/>
    <Case_x0020_ID xmlns="a8338b6e-77a6-4851-82b6-98166143ffdd" xsi:nil="true"/>
    <Approved_x0020_Provider_x0020_ID xmlns="a8338b6e-77a6-4851-82b6-98166143ffdd" xsi:nil="true"/>
    <Location xmlns="a8338b6e-77a6-4851-82b6-98166143ffdd" xsi:nil="true"/>
    <Home_x0020_ID xmlns="a8338b6e-77a6-4851-82b6-98166143ffdd">E2E8A0A5-7CF4-DC11-AD41-005056922186</Home_x0020_ID>
    <State xmlns="a8338b6e-77a6-4851-82b6-98166143ffdd" xsi:nil="true"/>
    <Doc_x0020_Sent_Received_x0020_Date xmlns="a8338b6e-77a6-4851-82b6-98166143ffdd">2023-03-09T00:00:00+00:00</Doc_x0020_Sent_Received_x0020_Date>
    <Activity_x0020_ID xmlns="a8338b6e-77a6-4851-82b6-98166143ffdd">B2931787-84C2-EB11-AC89-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8D640377-F7A9-4E91-9C9F-DC0E462C13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9609DE4-17DE-48C1-A70E-76375A750734}">
  <ds:schemaRefs>
    <ds:schemaRef ds:uri="http://purl.org/dc/elements/1.1/"/>
    <ds:schemaRef ds:uri="http://schemas.microsoft.com/office/2006/documentManagement/types"/>
    <ds:schemaRef ds:uri="a8338b6e-77a6-4851-82b6-98166143ffdd"/>
    <ds:schemaRef ds:uri="http://www.w3.org/XML/1998/namespace"/>
    <ds:schemaRef ds:uri="http://purl.org/dc/dcmitype/"/>
    <ds:schemaRef ds:uri="http://schemas.openxmlformats.org/package/2006/metadata/core-properties"/>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3767</Words>
  <Characters>2147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5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2</cp:revision>
  <dcterms:created xsi:type="dcterms:W3CDTF">2023-03-10T05:34:00Z</dcterms:created>
  <dcterms:modified xsi:type="dcterms:W3CDTF">2023-03-10T05:3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